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CA3966" w14:textId="71E5CA06" w:rsidR="00132AB9" w:rsidRPr="001F1412" w:rsidRDefault="005E26D7" w:rsidP="001F1412">
      <w:pPr>
        <w:pStyle w:val="Title"/>
        <w:numPr>
          <w:ilvl w:val="0"/>
          <w:numId w:val="0"/>
        </w:numPr>
        <w:spacing w:after="360" w:line="240" w:lineRule="auto"/>
        <w:ind w:left="432"/>
        <w:jc w:val="center"/>
        <w:rPr>
          <w:sz w:val="36"/>
        </w:rPr>
      </w:pPr>
      <w:r w:rsidRPr="001F1412">
        <w:rPr>
          <w:sz w:val="36"/>
        </w:rPr>
        <w:t>Exploring Crime Rates</w:t>
      </w:r>
      <w:r w:rsidR="00384EE3" w:rsidRPr="001F1412">
        <w:rPr>
          <w:sz w:val="36"/>
        </w:rPr>
        <w:t xml:space="preserve"> </w:t>
      </w:r>
      <w:r w:rsidRPr="001F1412">
        <w:rPr>
          <w:sz w:val="36"/>
        </w:rPr>
        <w:t>in New South Wales</w:t>
      </w:r>
    </w:p>
    <w:p w14:paraId="03E3C7EB" w14:textId="4DF9B392" w:rsidR="00C51D8D" w:rsidRDefault="005E26D7" w:rsidP="00D14CAF">
      <w:r>
        <w:t>In th</w:t>
      </w:r>
      <w:r w:rsidR="00870DA2">
        <w:t>is</w:t>
      </w:r>
      <w:r>
        <w:t xml:space="preserve"> </w:t>
      </w:r>
      <w:r w:rsidR="00870DA2">
        <w:t>w</w:t>
      </w:r>
      <w:r>
        <w:t>orkshop, we will</w:t>
      </w:r>
      <w:r w:rsidR="00870DA2">
        <w:t xml:space="preserve"> cover the following</w:t>
      </w:r>
      <w:r>
        <w:t>:</w:t>
      </w:r>
    </w:p>
    <w:p w14:paraId="0DA55504" w14:textId="1B2D7A17" w:rsidR="001F1412" w:rsidRDefault="0003766B" w:rsidP="0003766B">
      <w:pPr>
        <w:pStyle w:val="ListParagraph"/>
        <w:numPr>
          <w:ilvl w:val="0"/>
          <w:numId w:val="19"/>
        </w:numPr>
      </w:pPr>
      <w:r>
        <w:t xml:space="preserve">How to select cases </w:t>
      </w:r>
      <w:r w:rsidR="000E2592">
        <w:t xml:space="preserve">that </w:t>
      </w:r>
      <w:r>
        <w:t xml:space="preserve">meet a user-defined condition. </w:t>
      </w:r>
    </w:p>
    <w:p w14:paraId="15D83CB9" w14:textId="625518B6" w:rsidR="00945EDD" w:rsidRDefault="00945EDD" w:rsidP="0003766B">
      <w:pPr>
        <w:pStyle w:val="ListParagraph"/>
        <w:numPr>
          <w:ilvl w:val="0"/>
          <w:numId w:val="19"/>
        </w:numPr>
      </w:pPr>
      <w:r>
        <w:t>How to categorise continuous variables</w:t>
      </w:r>
    </w:p>
    <w:p w14:paraId="75A1EE35" w14:textId="1A0D9B4A" w:rsidR="00945EDD" w:rsidRDefault="00945EDD" w:rsidP="0003766B">
      <w:pPr>
        <w:pStyle w:val="ListParagraph"/>
        <w:numPr>
          <w:ilvl w:val="0"/>
          <w:numId w:val="19"/>
        </w:numPr>
      </w:pPr>
      <w:r>
        <w:t>How to combine two existing variables to create a new variable.</w:t>
      </w:r>
    </w:p>
    <w:p w14:paraId="303DFC3E" w14:textId="77777777" w:rsidR="0003766B" w:rsidRDefault="0003766B" w:rsidP="00D14CAF"/>
    <w:p w14:paraId="1226E4FD" w14:textId="546E8DAD" w:rsidR="005E26D7" w:rsidRDefault="005E26D7" w:rsidP="00D14CAF">
      <w:r>
        <w:t xml:space="preserve">This workshop </w:t>
      </w:r>
      <w:r w:rsidR="009E5600">
        <w:t>continues using the data for Crime Rates in Local Government Areas in New South Wales. Through this workshop you will be more familiarised with this dataset.</w:t>
      </w:r>
    </w:p>
    <w:p w14:paraId="1850217D" w14:textId="534EB09B" w:rsidR="009E5600" w:rsidRDefault="009E5600" w:rsidP="00D14CAF"/>
    <w:p w14:paraId="7D4EBF7B" w14:textId="6543998B" w:rsidR="009E5600" w:rsidRDefault="009E5600" w:rsidP="009E5600">
      <w:pPr>
        <w:pStyle w:val="Heading1"/>
      </w:pPr>
      <w:r>
        <w:t>Select Cases</w:t>
      </w:r>
    </w:p>
    <w:p w14:paraId="6D666473" w14:textId="5A1AEEE8" w:rsidR="00F42E7F" w:rsidRPr="00F42E7F" w:rsidRDefault="00F42E7F" w:rsidP="00F42E7F">
      <w:pPr>
        <w:pStyle w:val="Heading2"/>
      </w:pPr>
      <w:r>
        <w:t>Select Cases</w:t>
      </w:r>
    </w:p>
    <w:p w14:paraId="1444EA21" w14:textId="2FF69D29" w:rsidR="009E5600" w:rsidRDefault="009E5600" w:rsidP="000E2592">
      <w:r>
        <w:t>Sometimes we want to carry out a</w:t>
      </w:r>
      <w:r w:rsidR="000E2592">
        <w:t>n</w:t>
      </w:r>
      <w:r>
        <w:t xml:space="preserve"> analysis for </w:t>
      </w:r>
      <w:r w:rsidR="00CC5258">
        <w:t xml:space="preserve">specific </w:t>
      </w:r>
      <w:r w:rsidR="00C4276D">
        <w:t>groups</w:t>
      </w:r>
      <w:r w:rsidR="007C706C">
        <w:t xml:space="preserve"> </w:t>
      </w:r>
      <w:r w:rsidR="00CC5258">
        <w:t xml:space="preserve">(e.g. young people, women, unemployed, etc) </w:t>
      </w:r>
      <w:r>
        <w:t xml:space="preserve">rather than the entire </w:t>
      </w:r>
      <w:r w:rsidR="00CC5258">
        <w:t>sample</w:t>
      </w:r>
      <w:r>
        <w:t xml:space="preserve">. </w:t>
      </w:r>
      <w:r w:rsidR="009B4850">
        <w:t xml:space="preserve">In this case, </w:t>
      </w:r>
      <w:r w:rsidR="00C4276D">
        <w:t>we need to define</w:t>
      </w:r>
      <w:r w:rsidR="004907B9">
        <w:t xml:space="preserve"> </w:t>
      </w:r>
      <w:r w:rsidR="00C4276D">
        <w:t>subset</w:t>
      </w:r>
      <w:r w:rsidR="004907B9">
        <w:t xml:space="preserve"> of interest</w:t>
      </w:r>
      <w:r w:rsidR="009B4850">
        <w:t xml:space="preserve"> by specifying some conditions,</w:t>
      </w:r>
      <w:r w:rsidR="00C4276D">
        <w:t xml:space="preserve"> </w:t>
      </w:r>
      <w:r w:rsidR="002A6609">
        <w:t xml:space="preserve">and </w:t>
      </w:r>
      <w:r w:rsidR="009B4850">
        <w:t xml:space="preserve">then </w:t>
      </w:r>
      <w:r w:rsidR="002A6609">
        <w:t>select cases that meet</w:t>
      </w:r>
      <w:r w:rsidR="009B4850">
        <w:t xml:space="preserve"> the conditions while excluding those not. This procedure is called as “</w:t>
      </w:r>
      <w:proofErr w:type="spellStart"/>
      <w:r w:rsidR="009B4850">
        <w:t>subsetting</w:t>
      </w:r>
      <w:proofErr w:type="spellEnd"/>
      <w:r w:rsidR="009B4850">
        <w:t>” and SPSS provides several methods</w:t>
      </w:r>
      <w:r w:rsidR="007A7316">
        <w:t xml:space="preserve"> for this procedure</w:t>
      </w:r>
      <w:r w:rsidR="009B4850">
        <w:t xml:space="preserve"> with</w:t>
      </w:r>
      <w:r w:rsidR="007A7316">
        <w:t xml:space="preserve"> its</w:t>
      </w:r>
      <w:r w:rsidR="009B4850">
        <w:t xml:space="preserve"> </w:t>
      </w:r>
      <w:r w:rsidR="009B4850" w:rsidRPr="00852F1C">
        <w:rPr>
          <w:b/>
          <w:i/>
          <w:u w:val="single"/>
        </w:rPr>
        <w:t>Select Case</w:t>
      </w:r>
      <w:r w:rsidR="009B4850" w:rsidRPr="00852F1C">
        <w:rPr>
          <w:b/>
          <w:u w:val="single"/>
        </w:rPr>
        <w:t>s</w:t>
      </w:r>
      <w:r w:rsidR="009B4850">
        <w:t xml:space="preserve"> function</w:t>
      </w:r>
      <w:r w:rsidR="009B4850">
        <w:t>.</w:t>
      </w:r>
      <w:r w:rsidR="007A7316">
        <w:t xml:space="preserve"> In this workshop, we will focus on how to select cases by </w:t>
      </w:r>
      <w:r w:rsidR="00C4276D">
        <w:t xml:space="preserve">specifying </w:t>
      </w:r>
      <w:r w:rsidR="004907B9">
        <w:t xml:space="preserve">a </w:t>
      </w:r>
      <w:proofErr w:type="gramStart"/>
      <w:r w:rsidR="004907B9">
        <w:t>particular value</w:t>
      </w:r>
      <w:proofErr w:type="gramEnd"/>
      <w:r w:rsidR="004907B9">
        <w:t xml:space="preserve"> (or range of values) </w:t>
      </w:r>
      <w:r w:rsidR="007A7316">
        <w:t>of a</w:t>
      </w:r>
      <w:r w:rsidR="004907B9">
        <w:t xml:space="preserve"> variable</w:t>
      </w:r>
      <w:r w:rsidR="000E2592">
        <w:t xml:space="preserve">. </w:t>
      </w:r>
      <w:r w:rsidR="00CC5258">
        <w:t>L</w:t>
      </w:r>
      <w:r w:rsidR="00E3455C">
        <w:t xml:space="preserve">et’s say </w:t>
      </w:r>
      <w:r w:rsidR="00CC5258">
        <w:t xml:space="preserve">now </w:t>
      </w:r>
      <w:r w:rsidR="00E3455C">
        <w:t>we are only interested in urban areas</w:t>
      </w:r>
      <w:r w:rsidR="00CC5258">
        <w:t xml:space="preserve"> in NSW</w:t>
      </w:r>
      <w:r w:rsidR="00E3455C">
        <w:t xml:space="preserve"> for our </w:t>
      </w:r>
      <w:r w:rsidR="00CC5258">
        <w:t xml:space="preserve">crime rate </w:t>
      </w:r>
      <w:r w:rsidR="00E3455C">
        <w:t>analyses</w:t>
      </w:r>
      <w:r w:rsidR="00CC5258">
        <w:t xml:space="preserve"> and thus </w:t>
      </w:r>
      <w:r w:rsidR="00852F1C">
        <w:t xml:space="preserve">will </w:t>
      </w:r>
      <w:r w:rsidR="00CC5258">
        <w:t xml:space="preserve">select </w:t>
      </w:r>
      <w:r w:rsidR="00852F1C">
        <w:t xml:space="preserve">urban </w:t>
      </w:r>
      <w:r w:rsidR="00CC5258">
        <w:t>LCAs</w:t>
      </w:r>
      <w:r w:rsidR="007A7316">
        <w:t xml:space="preserve"> only</w:t>
      </w:r>
      <w:r w:rsidR="00CC5258">
        <w:t xml:space="preserve">. </w:t>
      </w:r>
    </w:p>
    <w:p w14:paraId="523AA4D3" w14:textId="77777777" w:rsidR="000E2592" w:rsidRDefault="000E2592" w:rsidP="000E2592"/>
    <w:p w14:paraId="245D9EE4" w14:textId="2019CB4D" w:rsidR="009E5600" w:rsidRDefault="000E2592" w:rsidP="000E2592">
      <w:pPr>
        <w:rPr>
          <w:b/>
          <w:color w:val="C00000"/>
          <w:u w:val="single"/>
        </w:rPr>
      </w:pPr>
      <w:r>
        <w:t>First, g</w:t>
      </w:r>
      <w:r w:rsidR="00965B8E">
        <w:t xml:space="preserve">o to </w:t>
      </w:r>
      <w:r w:rsidR="00965B8E" w:rsidRPr="00965B8E">
        <w:rPr>
          <w:b/>
          <w:color w:val="C00000"/>
          <w:u w:val="single"/>
        </w:rPr>
        <w:t>Data &gt; Select Cases.</w:t>
      </w:r>
    </w:p>
    <w:p w14:paraId="1898F974" w14:textId="38B3E169" w:rsidR="007A7316" w:rsidRDefault="007A7316" w:rsidP="000E2592">
      <w:r>
        <w:t xml:space="preserve">Let’s </w:t>
      </w:r>
      <w:proofErr w:type="gramStart"/>
      <w:r>
        <w:t>take a look</w:t>
      </w:r>
      <w:proofErr w:type="gramEnd"/>
      <w:r>
        <w:t xml:space="preserve"> on the options. The upper </w:t>
      </w:r>
      <w:r w:rsidR="004E7024">
        <w:t>section</w:t>
      </w:r>
      <w:r>
        <w:t xml:space="preserve">, </w:t>
      </w:r>
      <w:r w:rsidRPr="007A7316">
        <w:rPr>
          <w:i/>
        </w:rPr>
        <w:t>select</w:t>
      </w:r>
      <w:r>
        <w:t xml:space="preserve">, provides several methods for </w:t>
      </w:r>
      <w:proofErr w:type="spellStart"/>
      <w:r>
        <w:t>subsetting</w:t>
      </w:r>
      <w:proofErr w:type="spellEnd"/>
      <w:r>
        <w:t xml:space="preserve">. The default, </w:t>
      </w:r>
      <w:proofErr w:type="gramStart"/>
      <w:r>
        <w:t>All</w:t>
      </w:r>
      <w:proofErr w:type="gramEnd"/>
      <w:r>
        <w:t xml:space="preserve"> cases, uses all cases. </w:t>
      </w:r>
      <w:r w:rsidR="004E7024">
        <w:t xml:space="preserve">We will use the next option, so </w:t>
      </w:r>
      <w:r w:rsidR="004E7024">
        <w:rPr>
          <w:b/>
          <w:color w:val="C00000"/>
          <w:u w:val="single"/>
        </w:rPr>
        <w:t>1) c</w:t>
      </w:r>
      <w:r w:rsidR="004E7024" w:rsidRPr="00A12E27">
        <w:rPr>
          <w:b/>
          <w:color w:val="C00000"/>
          <w:u w:val="single"/>
        </w:rPr>
        <w:t>hoose “</w:t>
      </w:r>
      <w:r w:rsidR="004E7024" w:rsidRPr="00A12E27">
        <w:rPr>
          <w:b/>
          <w:i/>
          <w:color w:val="C00000"/>
          <w:u w:val="single"/>
        </w:rPr>
        <w:t>If condition is satisfied</w:t>
      </w:r>
      <w:r w:rsidR="004E7024" w:rsidRPr="00A12E27">
        <w:rPr>
          <w:b/>
          <w:color w:val="C00000"/>
          <w:u w:val="single"/>
        </w:rPr>
        <w:t>”</w:t>
      </w:r>
      <w:r w:rsidR="004E7024">
        <w:rPr>
          <w:b/>
          <w:color w:val="C00000"/>
          <w:u w:val="single"/>
        </w:rPr>
        <w:t>.</w:t>
      </w:r>
      <w:r w:rsidR="004E7024" w:rsidRPr="004E7024">
        <w:t xml:space="preserve"> </w:t>
      </w:r>
      <w:r w:rsidR="004E7024">
        <w:t xml:space="preserve">This option uses a conditional expression to select cases. If the result of the conditional expression is true, the case is selected. If the result is false or missing, the case is not selected. </w:t>
      </w:r>
    </w:p>
    <w:p w14:paraId="7041C7B8" w14:textId="436448C1" w:rsidR="009E5600" w:rsidRDefault="00965B8E" w:rsidP="00965B8E">
      <w:pPr>
        <w:pStyle w:val="Figure"/>
      </w:pPr>
      <w:r>
        <w:lastRenderedPageBreak/>
        <w:drawing>
          <wp:inline distT="0" distB="0" distL="0" distR="0" wp14:anchorId="326475F2" wp14:editId="530D8760">
            <wp:extent cx="2809524" cy="528571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09524" cy="5285714"/>
                    </a:xfrm>
                    <a:prstGeom prst="rect">
                      <a:avLst/>
                    </a:prstGeom>
                  </pic:spPr>
                </pic:pic>
              </a:graphicData>
            </a:graphic>
          </wp:inline>
        </w:drawing>
      </w:r>
    </w:p>
    <w:p w14:paraId="25EC1624" w14:textId="0D02453D" w:rsidR="00965B8E" w:rsidRDefault="0051126D" w:rsidP="00965B8E">
      <w:pPr>
        <w:pStyle w:val="Figure"/>
      </w:pPr>
      <w:r>
        <w:t>&lt;</w:t>
      </w:r>
      <w:r w:rsidR="00965B8E">
        <w:t xml:space="preserve">Figure </w:t>
      </w:r>
      <w:r w:rsidR="00965B8E">
        <w:fldChar w:fldCharType="begin"/>
      </w:r>
      <w:r w:rsidR="00965B8E">
        <w:instrText xml:space="preserve"> SEQ Figure \* ARABIC </w:instrText>
      </w:r>
      <w:r w:rsidR="00965B8E">
        <w:fldChar w:fldCharType="separate"/>
      </w:r>
      <w:r w:rsidR="00BD7C98">
        <w:t>1</w:t>
      </w:r>
      <w:r w:rsidR="00965B8E">
        <w:fldChar w:fldCharType="end"/>
      </w:r>
      <w:r>
        <w:t>&gt;</w:t>
      </w:r>
    </w:p>
    <w:p w14:paraId="46A0D2ED" w14:textId="43C3F6BB" w:rsidR="00D07E93" w:rsidRDefault="004E7024" w:rsidP="00DC47D2">
      <w:pPr>
        <w:spacing w:after="240"/>
      </w:pPr>
      <w:r>
        <w:t xml:space="preserve">Next, look the </w:t>
      </w:r>
      <w:r w:rsidRPr="004E7024">
        <w:rPr>
          <w:i/>
        </w:rPr>
        <w:t>output</w:t>
      </w:r>
      <w:r>
        <w:t xml:space="preserve"> options in the lower section. This section controls the treatment of unselected cases. </w:t>
      </w:r>
      <w:r>
        <w:rPr>
          <w:b/>
          <w:color w:val="C00000"/>
          <w:u w:val="single"/>
        </w:rPr>
        <w:t>2)</w:t>
      </w:r>
      <w:r>
        <w:rPr>
          <w:b/>
          <w:color w:val="C00000"/>
          <w:u w:val="single"/>
        </w:rPr>
        <w:t xml:space="preserve"> </w:t>
      </w:r>
      <w:r w:rsidR="00E3455C" w:rsidRPr="00852F1C">
        <w:rPr>
          <w:b/>
          <w:color w:val="C00000"/>
          <w:u w:val="single"/>
        </w:rPr>
        <w:t>make sure</w:t>
      </w:r>
      <w:r w:rsidR="00E3455C" w:rsidRPr="00852F1C">
        <w:rPr>
          <w:color w:val="C00000"/>
          <w:u w:val="single"/>
        </w:rPr>
        <w:t xml:space="preserve"> </w:t>
      </w:r>
      <w:r w:rsidR="00E3455C" w:rsidRPr="00852F1C">
        <w:rPr>
          <w:b/>
          <w:i/>
          <w:color w:val="C00000"/>
          <w:u w:val="single"/>
        </w:rPr>
        <w:t>“Filter out unselected cases”</w:t>
      </w:r>
      <w:r w:rsidR="00E3455C" w:rsidRPr="00A12E27">
        <w:rPr>
          <w:b/>
          <w:color w:val="C00000"/>
          <w:u w:val="single"/>
        </w:rPr>
        <w:t xml:space="preserve"> </w:t>
      </w:r>
      <w:r w:rsidR="00E3455C">
        <w:rPr>
          <w:b/>
          <w:color w:val="C00000"/>
          <w:u w:val="single"/>
        </w:rPr>
        <w:t>is chosen for your output option (the default)</w:t>
      </w:r>
      <w:r>
        <w:t>. The second, “</w:t>
      </w:r>
      <w:r w:rsidRPr="004E7024">
        <w:rPr>
          <w:i/>
        </w:rPr>
        <w:t>Copy selected cases to a new dataset</w:t>
      </w:r>
      <w:r>
        <w:rPr>
          <w:i/>
        </w:rPr>
        <w:t>”</w:t>
      </w:r>
      <w:r w:rsidRPr="004E7024">
        <w:t xml:space="preserve"> </w:t>
      </w:r>
      <w:r>
        <w:t>will create a new dataset with only selected cases leaving your original dataset unaffected. The last, “</w:t>
      </w:r>
      <w:r w:rsidRPr="004E7024">
        <w:rPr>
          <w:i/>
        </w:rPr>
        <w:t>Delete unselected cases</w:t>
      </w:r>
      <w:r>
        <w:rPr>
          <w:i/>
        </w:rPr>
        <w:t>”</w:t>
      </w:r>
      <w:r>
        <w:t xml:space="preserve"> will delete unselected cases from </w:t>
      </w:r>
      <w:r w:rsidR="00D07E93">
        <w:t xml:space="preserve">the </w:t>
      </w:r>
      <w:r>
        <w:t>dataset</w:t>
      </w:r>
      <w:r w:rsidR="00D07E93">
        <w:t xml:space="preserve">. It changes your original dataset and you can’t undo this operation once it is done. </w:t>
      </w:r>
      <w:proofErr w:type="gramStart"/>
      <w:r w:rsidR="00D07E93">
        <w:t>Therefore</w:t>
      </w:r>
      <w:proofErr w:type="gramEnd"/>
      <w:r w:rsidR="00D07E93">
        <w:t xml:space="preserve"> you should be very careful when you use this option (You will not need to use this option for this class).   </w:t>
      </w:r>
    </w:p>
    <w:p w14:paraId="47E69164" w14:textId="243F6BBA" w:rsidR="00965B8E" w:rsidRDefault="00D07E93" w:rsidP="00DC47D2">
      <w:pPr>
        <w:spacing w:after="240"/>
      </w:pPr>
      <w:r>
        <w:t xml:space="preserve">Now let’s </w:t>
      </w:r>
      <w:r w:rsidR="00852F1C" w:rsidRPr="00D07E93">
        <w:rPr>
          <w:color w:val="C00000"/>
        </w:rPr>
        <w:t>3)</w:t>
      </w:r>
      <w:r w:rsidR="00852F1C">
        <w:t xml:space="preserve"> </w:t>
      </w:r>
      <w:r w:rsidR="00E3455C" w:rsidRPr="00852F1C">
        <w:rPr>
          <w:b/>
          <w:color w:val="C00000"/>
          <w:u w:val="single"/>
        </w:rPr>
        <w:t xml:space="preserve">click </w:t>
      </w:r>
      <w:r w:rsidR="00A12E27" w:rsidRPr="008968BB">
        <w:rPr>
          <w:b/>
          <w:color w:val="C00000"/>
          <w:u w:val="single"/>
        </w:rPr>
        <w:t>the</w:t>
      </w:r>
      <w:r w:rsidR="0051126D" w:rsidRPr="008968BB">
        <w:rPr>
          <w:b/>
          <w:color w:val="C00000"/>
          <w:u w:val="single"/>
        </w:rPr>
        <w:t xml:space="preserve"> </w:t>
      </w:r>
      <w:r w:rsidR="0051126D" w:rsidRPr="008968BB">
        <w:rPr>
          <w:b/>
          <w:i/>
          <w:color w:val="C00000"/>
          <w:u w:val="single"/>
        </w:rPr>
        <w:t>If</w:t>
      </w:r>
      <w:r w:rsidR="00A12E27" w:rsidRPr="008968BB">
        <w:rPr>
          <w:b/>
          <w:color w:val="C00000"/>
          <w:u w:val="single"/>
        </w:rPr>
        <w:t xml:space="preserve"> button</w:t>
      </w:r>
      <w:r w:rsidR="00A12E27">
        <w:t xml:space="preserve"> </w:t>
      </w:r>
      <w:r>
        <w:t xml:space="preserve">to specify conditions. </w:t>
      </w:r>
    </w:p>
    <w:p w14:paraId="7187801C" w14:textId="3D523872" w:rsidR="00965B8E" w:rsidRDefault="008968BB" w:rsidP="0051126D">
      <w:pPr>
        <w:pStyle w:val="Figure"/>
      </w:pPr>
      <w:r>
        <w:lastRenderedPageBreak/>
        <w:drawing>
          <wp:inline distT="0" distB="0" distL="0" distR="0" wp14:anchorId="164C3041" wp14:editId="5D263A31">
            <wp:extent cx="3600450" cy="371849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08546" cy="3726858"/>
                    </a:xfrm>
                    <a:prstGeom prst="rect">
                      <a:avLst/>
                    </a:prstGeom>
                  </pic:spPr>
                </pic:pic>
              </a:graphicData>
            </a:graphic>
          </wp:inline>
        </w:drawing>
      </w:r>
    </w:p>
    <w:p w14:paraId="52B3D021" w14:textId="2EB9AA24" w:rsidR="0051126D" w:rsidRDefault="0051126D" w:rsidP="0051126D">
      <w:pPr>
        <w:pStyle w:val="Figure"/>
      </w:pPr>
      <w:r>
        <w:t xml:space="preserve">&lt;Figure </w:t>
      </w:r>
      <w:r>
        <w:fldChar w:fldCharType="begin"/>
      </w:r>
      <w:r>
        <w:instrText xml:space="preserve"> SEQ Figure \* ARABIC </w:instrText>
      </w:r>
      <w:r>
        <w:fldChar w:fldCharType="separate"/>
      </w:r>
      <w:r w:rsidR="00BD7C98">
        <w:t>2</w:t>
      </w:r>
      <w:r>
        <w:fldChar w:fldCharType="end"/>
      </w:r>
      <w:r>
        <w:t>&gt;</w:t>
      </w:r>
    </w:p>
    <w:p w14:paraId="29A72A43" w14:textId="4318C0C5" w:rsidR="00965B8E" w:rsidRDefault="007C706C" w:rsidP="00D14CAF">
      <w:r>
        <w:t xml:space="preserve">You will see a white box like &lt;Figure 3&gt; in which </w:t>
      </w:r>
      <w:r w:rsidRPr="00852F1C">
        <w:rPr>
          <w:color w:val="000000" w:themeColor="text1"/>
        </w:rPr>
        <w:t xml:space="preserve">you </w:t>
      </w:r>
      <w:r>
        <w:rPr>
          <w:color w:val="000000" w:themeColor="text1"/>
        </w:rPr>
        <w:t>can</w:t>
      </w:r>
      <w:r w:rsidR="006B53DD" w:rsidRPr="007C706C">
        <w:rPr>
          <w:color w:val="000000" w:themeColor="text1"/>
        </w:rPr>
        <w:t xml:space="preserve"> </w:t>
      </w:r>
      <w:r w:rsidR="008968BB" w:rsidRPr="007C706C">
        <w:rPr>
          <w:color w:val="000000" w:themeColor="text1"/>
        </w:rPr>
        <w:t>type an expression specifying the cases you wish to select</w:t>
      </w:r>
      <w:r w:rsidR="008968BB">
        <w:t xml:space="preserve">. </w:t>
      </w:r>
      <w:r w:rsidRPr="007C706C">
        <w:rPr>
          <w:b/>
          <w:color w:val="C00000"/>
          <w:u w:val="single"/>
        </w:rPr>
        <w:t xml:space="preserve">1) Choose the variable </w:t>
      </w:r>
      <w:r w:rsidRPr="007C706C">
        <w:rPr>
          <w:b/>
          <w:i/>
          <w:color w:val="C00000"/>
          <w:u w:val="single"/>
        </w:rPr>
        <w:t>urban</w:t>
      </w:r>
      <w:r w:rsidRPr="007C706C">
        <w:rPr>
          <w:b/>
          <w:color w:val="C00000"/>
          <w:u w:val="single"/>
        </w:rPr>
        <w:t xml:space="preserve"> from the variable list and move it into the </w:t>
      </w:r>
      <w:r w:rsidR="00852F1C">
        <w:rPr>
          <w:b/>
          <w:color w:val="C00000"/>
          <w:u w:val="single"/>
        </w:rPr>
        <w:t xml:space="preserve">white </w:t>
      </w:r>
      <w:r w:rsidRPr="007C706C">
        <w:rPr>
          <w:b/>
          <w:color w:val="C00000"/>
          <w:u w:val="single"/>
        </w:rPr>
        <w:t>box</w:t>
      </w:r>
      <w:r>
        <w:t xml:space="preserve"> and </w:t>
      </w:r>
      <w:r w:rsidRPr="007C706C">
        <w:rPr>
          <w:b/>
          <w:color w:val="C00000"/>
          <w:u w:val="single"/>
        </w:rPr>
        <w:t xml:space="preserve">2) type the expression as </w:t>
      </w:r>
      <w:r w:rsidR="008968BB" w:rsidRPr="007C706C">
        <w:rPr>
          <w:b/>
          <w:color w:val="C00000"/>
          <w:u w:val="single"/>
        </w:rPr>
        <w:t>“urban=1”</w:t>
      </w:r>
      <w:r w:rsidR="008968BB">
        <w:t xml:space="preserve">. A variable </w:t>
      </w:r>
      <w:r w:rsidR="008968BB" w:rsidRPr="006B53DD">
        <w:rPr>
          <w:i/>
        </w:rPr>
        <w:t>urban</w:t>
      </w:r>
      <w:r w:rsidR="008968BB">
        <w:t xml:space="preserve"> has two values: 0 equals to ‘rural’ and 1 </w:t>
      </w:r>
      <w:proofErr w:type="gramStart"/>
      <w:r w:rsidR="008968BB">
        <w:t>equals</w:t>
      </w:r>
      <w:proofErr w:type="gramEnd"/>
      <w:r w:rsidR="008968BB">
        <w:t xml:space="preserve"> to</w:t>
      </w:r>
      <w:r w:rsidR="00020693">
        <w:t xml:space="preserve"> ‘urban’. </w:t>
      </w:r>
      <w:r w:rsidR="006B53DD">
        <w:t xml:space="preserve">Thus, “urban=1” will let SPSS select only urban LGAs. </w:t>
      </w:r>
      <w:r w:rsidR="00852F1C">
        <w:rPr>
          <w:b/>
          <w:color w:val="C00000"/>
          <w:u w:val="single"/>
        </w:rPr>
        <w:t>3</w:t>
      </w:r>
      <w:r w:rsidR="006B53DD" w:rsidRPr="00A3140F">
        <w:rPr>
          <w:b/>
          <w:color w:val="C00000"/>
          <w:u w:val="single"/>
        </w:rPr>
        <w:t>)</w:t>
      </w:r>
      <w:r w:rsidR="006B53DD" w:rsidRPr="00A3140F">
        <w:rPr>
          <w:color w:val="C00000"/>
        </w:rPr>
        <w:t xml:space="preserve"> </w:t>
      </w:r>
      <w:r w:rsidR="006B53DD" w:rsidRPr="006B53DD">
        <w:rPr>
          <w:b/>
          <w:color w:val="C00000"/>
          <w:u w:val="single"/>
        </w:rPr>
        <w:t xml:space="preserve">click </w:t>
      </w:r>
      <w:r w:rsidR="006B53DD" w:rsidRPr="006B53DD">
        <w:rPr>
          <w:b/>
          <w:i/>
          <w:color w:val="C00000"/>
          <w:u w:val="single"/>
        </w:rPr>
        <w:t>Continue</w:t>
      </w:r>
      <w:r w:rsidR="006B53DD">
        <w:t xml:space="preserve"> at the bottom.</w:t>
      </w:r>
      <w:r w:rsidR="00A3140F">
        <w:t xml:space="preserve"> Then, you will be back to the previous window. </w:t>
      </w:r>
      <w:r w:rsidR="00852F1C">
        <w:rPr>
          <w:b/>
          <w:color w:val="C00000"/>
          <w:u w:val="single"/>
        </w:rPr>
        <w:t>4) C</w:t>
      </w:r>
      <w:r w:rsidR="00A3140F" w:rsidRPr="00A3140F">
        <w:rPr>
          <w:b/>
          <w:color w:val="C00000"/>
          <w:u w:val="single"/>
        </w:rPr>
        <w:t xml:space="preserve">lick </w:t>
      </w:r>
      <w:r w:rsidR="00A3140F" w:rsidRPr="00A3140F">
        <w:rPr>
          <w:b/>
          <w:i/>
          <w:color w:val="C00000"/>
          <w:u w:val="single"/>
        </w:rPr>
        <w:t>OK</w:t>
      </w:r>
      <w:r w:rsidR="00A3140F">
        <w:t xml:space="preserve"> at the bottom.</w:t>
      </w:r>
    </w:p>
    <w:p w14:paraId="184562A6" w14:textId="0479EA4B" w:rsidR="006B53DD" w:rsidRDefault="006B53DD" w:rsidP="006B53DD">
      <w:pPr>
        <w:pStyle w:val="Figure"/>
      </w:pPr>
      <w:r>
        <w:lastRenderedPageBreak/>
        <w:drawing>
          <wp:inline distT="0" distB="0" distL="0" distR="0" wp14:anchorId="5AC22CDC" wp14:editId="2AE6E7DA">
            <wp:extent cx="4197565" cy="29337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30228" cy="2956528"/>
                    </a:xfrm>
                    <a:prstGeom prst="rect">
                      <a:avLst/>
                    </a:prstGeom>
                  </pic:spPr>
                </pic:pic>
              </a:graphicData>
            </a:graphic>
          </wp:inline>
        </w:drawing>
      </w:r>
    </w:p>
    <w:p w14:paraId="541DFA37" w14:textId="3DD96379" w:rsidR="006B53DD" w:rsidRDefault="006B53DD" w:rsidP="006B53DD">
      <w:pPr>
        <w:pStyle w:val="Figure"/>
      </w:pPr>
      <w:bookmarkStart w:id="0" w:name="_Ref524355016"/>
      <w:r>
        <w:t xml:space="preserve">&lt;Figure </w:t>
      </w:r>
      <w:r>
        <w:fldChar w:fldCharType="begin"/>
      </w:r>
      <w:r>
        <w:instrText xml:space="preserve"> SEQ Figure \* ARABIC </w:instrText>
      </w:r>
      <w:r>
        <w:fldChar w:fldCharType="separate"/>
      </w:r>
      <w:r w:rsidR="00BD7C98">
        <w:t>3</w:t>
      </w:r>
      <w:r>
        <w:fldChar w:fldCharType="end"/>
      </w:r>
      <w:r>
        <w:t>&gt;</w:t>
      </w:r>
      <w:bookmarkEnd w:id="0"/>
    </w:p>
    <w:p w14:paraId="1F42DFEF" w14:textId="77777777" w:rsidR="00C90E91" w:rsidRDefault="00C90E91" w:rsidP="00D14CAF"/>
    <w:p w14:paraId="2BB55E1B" w14:textId="3960A8E1" w:rsidR="009E5600" w:rsidRDefault="006B53DD" w:rsidP="00D14CAF">
      <w:r>
        <w:t xml:space="preserve">It </w:t>
      </w:r>
      <w:r w:rsidR="006F2C82">
        <w:t>may be</w:t>
      </w:r>
      <w:r w:rsidR="004815BD">
        <w:t xml:space="preserve"> useful </w:t>
      </w:r>
      <w:r>
        <w:t>to learn basic operators of SPSS which you see in</w:t>
      </w:r>
      <w:r w:rsidR="00F42E7F">
        <w:t xml:space="preserve"> the</w:t>
      </w:r>
      <w:r>
        <w:t xml:space="preserve"> </w:t>
      </w:r>
      <w:r>
        <w:fldChar w:fldCharType="begin"/>
      </w:r>
      <w:r>
        <w:instrText xml:space="preserve"> REF _Ref524355016 \h </w:instrText>
      </w:r>
      <w:r>
        <w:fldChar w:fldCharType="separate"/>
      </w:r>
      <w:r>
        <w:t xml:space="preserve">&lt;Figure </w:t>
      </w:r>
      <w:r>
        <w:rPr>
          <w:noProof/>
        </w:rPr>
        <w:t>3</w:t>
      </w:r>
      <w:r>
        <w:t>&gt;</w:t>
      </w:r>
      <w:r>
        <w:fldChar w:fldCharType="end"/>
      </w:r>
      <w:r>
        <w:t>.</w:t>
      </w:r>
      <w:r w:rsidR="00263085">
        <w:t xml:space="preserve"> The basic operators are mainly used </w:t>
      </w:r>
      <w:r w:rsidR="004815BD">
        <w:t xml:space="preserve">to select cases meeting the </w:t>
      </w:r>
      <w:r w:rsidR="00263085" w:rsidRPr="004815BD">
        <w:rPr>
          <w:b/>
          <w:i/>
        </w:rPr>
        <w:t>IF</w:t>
      </w:r>
      <w:r w:rsidR="004815BD">
        <w:t xml:space="preserve"> condition</w:t>
      </w:r>
      <w:r w:rsidR="00263085">
        <w:t>.</w:t>
      </w:r>
      <w:r w:rsidR="00A3140F">
        <w:t xml:space="preserve"> </w:t>
      </w:r>
      <w:r w:rsidR="004815BD">
        <w:t xml:space="preserve">You can use a </w:t>
      </w:r>
      <w:r w:rsidR="00A3140F">
        <w:t xml:space="preserve">combination of </w:t>
      </w:r>
      <w:r w:rsidR="004815BD">
        <w:t>these</w:t>
      </w:r>
      <w:r w:rsidR="00A3140F">
        <w:t xml:space="preserve"> operators </w:t>
      </w:r>
      <w:r w:rsidR="004815BD">
        <w:t xml:space="preserve">for more complex selection of cases. </w:t>
      </w:r>
    </w:p>
    <w:tbl>
      <w:tblPr>
        <w:tblStyle w:val="TableGrid"/>
        <w:tblW w:w="9648" w:type="dxa"/>
        <w:tblLook w:val="04A0" w:firstRow="1" w:lastRow="0" w:firstColumn="1" w:lastColumn="0" w:noHBand="0" w:noVBand="1"/>
      </w:tblPr>
      <w:tblGrid>
        <w:gridCol w:w="1521"/>
        <w:gridCol w:w="3145"/>
        <w:gridCol w:w="5198"/>
      </w:tblGrid>
      <w:tr w:rsidR="00263085" w14:paraId="3B622DDD" w14:textId="3F7F7BFC" w:rsidTr="00B92A1A">
        <w:trPr>
          <w:cantSplit/>
          <w:trHeight w:val="20"/>
        </w:trPr>
        <w:tc>
          <w:tcPr>
            <w:tcW w:w="1525" w:type="dxa"/>
            <w:tcBorders>
              <w:left w:val="nil"/>
              <w:bottom w:val="single" w:sz="4" w:space="0" w:color="auto"/>
              <w:right w:val="single" w:sz="4" w:space="0" w:color="auto"/>
            </w:tcBorders>
            <w:shd w:val="clear" w:color="auto" w:fill="BFBFBF" w:themeFill="background1" w:themeFillShade="BF"/>
            <w:noWrap/>
            <w:tcMar>
              <w:left w:w="72" w:type="dxa"/>
              <w:right w:w="72" w:type="dxa"/>
            </w:tcMar>
            <w:vAlign w:val="center"/>
          </w:tcPr>
          <w:p w14:paraId="08B47AB1" w14:textId="34DC99CD" w:rsidR="00263085" w:rsidRPr="006D261A" w:rsidRDefault="00263085" w:rsidP="00B92A1A">
            <w:pPr>
              <w:spacing w:line="276" w:lineRule="auto"/>
              <w:jc w:val="center"/>
              <w:rPr>
                <w:b/>
              </w:rPr>
            </w:pPr>
            <w:r w:rsidRPr="006D261A">
              <w:rPr>
                <w:b/>
              </w:rPr>
              <w:t>Expression</w:t>
            </w:r>
          </w:p>
        </w:tc>
        <w:tc>
          <w:tcPr>
            <w:tcW w:w="3155" w:type="dxa"/>
            <w:tcBorders>
              <w:left w:val="single" w:sz="4" w:space="0" w:color="auto"/>
              <w:bottom w:val="single" w:sz="4" w:space="0" w:color="auto"/>
              <w:right w:val="single" w:sz="4" w:space="0" w:color="auto"/>
            </w:tcBorders>
            <w:shd w:val="clear" w:color="auto" w:fill="BFBFBF" w:themeFill="background1" w:themeFillShade="BF"/>
            <w:noWrap/>
            <w:tcMar>
              <w:left w:w="72" w:type="dxa"/>
              <w:right w:w="72" w:type="dxa"/>
            </w:tcMar>
            <w:vAlign w:val="center"/>
          </w:tcPr>
          <w:p w14:paraId="62503DDD" w14:textId="7910126D" w:rsidR="00263085" w:rsidRPr="006D261A" w:rsidRDefault="00263085" w:rsidP="00B92A1A">
            <w:pPr>
              <w:spacing w:line="276" w:lineRule="auto"/>
              <w:jc w:val="center"/>
              <w:rPr>
                <w:b/>
              </w:rPr>
            </w:pPr>
            <w:r w:rsidRPr="006D261A">
              <w:rPr>
                <w:b/>
              </w:rPr>
              <w:t>Meaning</w:t>
            </w:r>
          </w:p>
        </w:tc>
        <w:tc>
          <w:tcPr>
            <w:tcW w:w="5215" w:type="dxa"/>
            <w:tcBorders>
              <w:left w:val="single" w:sz="4" w:space="0" w:color="auto"/>
              <w:bottom w:val="single" w:sz="4" w:space="0" w:color="auto"/>
              <w:right w:val="nil"/>
            </w:tcBorders>
            <w:shd w:val="clear" w:color="auto" w:fill="BFBFBF" w:themeFill="background1" w:themeFillShade="BF"/>
            <w:noWrap/>
            <w:tcMar>
              <w:left w:w="72" w:type="dxa"/>
              <w:right w:w="72" w:type="dxa"/>
            </w:tcMar>
            <w:vAlign w:val="center"/>
          </w:tcPr>
          <w:p w14:paraId="18C43D41" w14:textId="6C78FDFB" w:rsidR="00263085" w:rsidRPr="006D261A" w:rsidRDefault="00263085" w:rsidP="00B92A1A">
            <w:pPr>
              <w:spacing w:line="276" w:lineRule="auto"/>
              <w:jc w:val="center"/>
              <w:rPr>
                <w:b/>
              </w:rPr>
            </w:pPr>
            <w:r w:rsidRPr="006D261A">
              <w:rPr>
                <w:b/>
              </w:rPr>
              <w:t>Examples</w:t>
            </w:r>
          </w:p>
        </w:tc>
      </w:tr>
      <w:tr w:rsidR="00263085" w14:paraId="31943EB4" w14:textId="3B6E9DC3" w:rsidTr="00B92A1A">
        <w:trPr>
          <w:cantSplit/>
          <w:trHeight w:val="20"/>
        </w:trPr>
        <w:tc>
          <w:tcPr>
            <w:tcW w:w="1525" w:type="dxa"/>
            <w:tcBorders>
              <w:top w:val="single" w:sz="4" w:space="0" w:color="auto"/>
              <w:left w:val="nil"/>
              <w:bottom w:val="nil"/>
              <w:right w:val="single" w:sz="4" w:space="0" w:color="auto"/>
            </w:tcBorders>
            <w:noWrap/>
            <w:tcMar>
              <w:left w:w="72" w:type="dxa"/>
              <w:right w:w="72" w:type="dxa"/>
            </w:tcMar>
            <w:vAlign w:val="center"/>
          </w:tcPr>
          <w:p w14:paraId="40864450" w14:textId="789FE0FF" w:rsidR="00263085" w:rsidRPr="00A3140F" w:rsidRDefault="00263085" w:rsidP="00B92A1A">
            <w:pPr>
              <w:spacing w:line="276" w:lineRule="auto"/>
              <w:jc w:val="center"/>
              <w:rPr>
                <w:sz w:val="32"/>
              </w:rPr>
            </w:pPr>
            <w:r w:rsidRPr="00A3140F">
              <w:rPr>
                <w:sz w:val="32"/>
              </w:rPr>
              <w:t>=</w:t>
            </w:r>
          </w:p>
        </w:tc>
        <w:tc>
          <w:tcPr>
            <w:tcW w:w="3155" w:type="dxa"/>
            <w:tcBorders>
              <w:top w:val="single" w:sz="4" w:space="0" w:color="auto"/>
              <w:left w:val="single" w:sz="4" w:space="0" w:color="auto"/>
              <w:bottom w:val="nil"/>
              <w:right w:val="single" w:sz="4" w:space="0" w:color="auto"/>
            </w:tcBorders>
            <w:noWrap/>
            <w:tcMar>
              <w:left w:w="72" w:type="dxa"/>
              <w:right w:w="72" w:type="dxa"/>
            </w:tcMar>
            <w:vAlign w:val="center"/>
          </w:tcPr>
          <w:p w14:paraId="270623B3" w14:textId="42C797D3" w:rsidR="00263085" w:rsidRDefault="00263085" w:rsidP="00B92A1A">
            <w:pPr>
              <w:spacing w:line="276" w:lineRule="auto"/>
              <w:jc w:val="center"/>
            </w:pPr>
            <w:r>
              <w:t>Equal</w:t>
            </w:r>
          </w:p>
        </w:tc>
        <w:tc>
          <w:tcPr>
            <w:tcW w:w="5215" w:type="dxa"/>
            <w:tcBorders>
              <w:top w:val="single" w:sz="4" w:space="0" w:color="auto"/>
              <w:left w:val="single" w:sz="4" w:space="0" w:color="auto"/>
              <w:bottom w:val="nil"/>
              <w:right w:val="nil"/>
            </w:tcBorders>
            <w:noWrap/>
            <w:tcMar>
              <w:left w:w="72" w:type="dxa"/>
              <w:right w:w="72" w:type="dxa"/>
            </w:tcMar>
            <w:vAlign w:val="center"/>
          </w:tcPr>
          <w:p w14:paraId="1DA70FB1" w14:textId="4832D641" w:rsidR="00263085" w:rsidRDefault="00263085" w:rsidP="00B92A1A">
            <w:pPr>
              <w:spacing w:line="276" w:lineRule="auto"/>
              <w:jc w:val="left"/>
            </w:pPr>
            <w:r w:rsidRPr="006D261A">
              <w:rPr>
                <w:b/>
              </w:rPr>
              <w:t>urban=1</w:t>
            </w:r>
            <w:r>
              <w:t>: if urban equals to 1</w:t>
            </w:r>
          </w:p>
        </w:tc>
      </w:tr>
      <w:tr w:rsidR="00263085" w14:paraId="31C6E1EC" w14:textId="2D11C894" w:rsidTr="00B92A1A">
        <w:trPr>
          <w:cantSplit/>
          <w:trHeight w:val="20"/>
        </w:trPr>
        <w:tc>
          <w:tcPr>
            <w:tcW w:w="1525" w:type="dxa"/>
            <w:tcBorders>
              <w:top w:val="nil"/>
              <w:left w:val="nil"/>
              <w:bottom w:val="nil"/>
              <w:right w:val="single" w:sz="4" w:space="0" w:color="auto"/>
            </w:tcBorders>
            <w:noWrap/>
            <w:tcMar>
              <w:left w:w="72" w:type="dxa"/>
              <w:right w:w="72" w:type="dxa"/>
            </w:tcMar>
            <w:vAlign w:val="center"/>
          </w:tcPr>
          <w:p w14:paraId="1F364D78" w14:textId="72F21C06" w:rsidR="00263085" w:rsidRPr="00A3140F" w:rsidRDefault="00263085" w:rsidP="00B92A1A">
            <w:pPr>
              <w:spacing w:line="276" w:lineRule="auto"/>
              <w:jc w:val="center"/>
              <w:rPr>
                <w:sz w:val="32"/>
              </w:rPr>
            </w:pPr>
            <w:r w:rsidRPr="00A3140F">
              <w:rPr>
                <w:sz w:val="32"/>
              </w:rPr>
              <w:t>~=</w:t>
            </w:r>
          </w:p>
        </w:tc>
        <w:tc>
          <w:tcPr>
            <w:tcW w:w="3155" w:type="dxa"/>
            <w:tcBorders>
              <w:top w:val="nil"/>
              <w:left w:val="single" w:sz="4" w:space="0" w:color="auto"/>
              <w:bottom w:val="nil"/>
              <w:right w:val="single" w:sz="4" w:space="0" w:color="auto"/>
            </w:tcBorders>
            <w:noWrap/>
            <w:tcMar>
              <w:left w:w="72" w:type="dxa"/>
              <w:right w:w="72" w:type="dxa"/>
            </w:tcMar>
            <w:vAlign w:val="center"/>
          </w:tcPr>
          <w:p w14:paraId="10373A5E" w14:textId="425621F1" w:rsidR="00263085" w:rsidRDefault="00263085" w:rsidP="00B92A1A">
            <w:pPr>
              <w:spacing w:line="276" w:lineRule="auto"/>
              <w:jc w:val="center"/>
            </w:pPr>
            <w:r>
              <w:t>Not equal</w:t>
            </w:r>
          </w:p>
        </w:tc>
        <w:tc>
          <w:tcPr>
            <w:tcW w:w="5215" w:type="dxa"/>
            <w:tcBorders>
              <w:top w:val="nil"/>
              <w:left w:val="single" w:sz="4" w:space="0" w:color="auto"/>
              <w:bottom w:val="nil"/>
              <w:right w:val="nil"/>
            </w:tcBorders>
            <w:noWrap/>
            <w:tcMar>
              <w:left w:w="72" w:type="dxa"/>
              <w:right w:w="72" w:type="dxa"/>
            </w:tcMar>
            <w:vAlign w:val="center"/>
          </w:tcPr>
          <w:p w14:paraId="1E488FFD" w14:textId="49FE5415" w:rsidR="00263085" w:rsidRDefault="00263085" w:rsidP="00B92A1A">
            <w:pPr>
              <w:spacing w:line="276" w:lineRule="auto"/>
              <w:jc w:val="left"/>
            </w:pPr>
            <w:r w:rsidRPr="006D261A">
              <w:rPr>
                <w:b/>
              </w:rPr>
              <w:t>urban~=1</w:t>
            </w:r>
            <w:r>
              <w:t>: if urban does not equal to 1</w:t>
            </w:r>
          </w:p>
        </w:tc>
      </w:tr>
      <w:tr w:rsidR="00263085" w14:paraId="71152E60" w14:textId="60C8958E" w:rsidTr="00B92A1A">
        <w:trPr>
          <w:cantSplit/>
          <w:trHeight w:val="20"/>
        </w:trPr>
        <w:tc>
          <w:tcPr>
            <w:tcW w:w="1525" w:type="dxa"/>
            <w:tcBorders>
              <w:top w:val="nil"/>
              <w:left w:val="nil"/>
              <w:bottom w:val="nil"/>
              <w:right w:val="single" w:sz="4" w:space="0" w:color="auto"/>
            </w:tcBorders>
            <w:noWrap/>
            <w:tcMar>
              <w:left w:w="72" w:type="dxa"/>
              <w:right w:w="72" w:type="dxa"/>
            </w:tcMar>
            <w:vAlign w:val="center"/>
          </w:tcPr>
          <w:p w14:paraId="35D5DB70" w14:textId="4D2A0F9C" w:rsidR="00263085" w:rsidRPr="00A3140F" w:rsidRDefault="00263085" w:rsidP="00B92A1A">
            <w:pPr>
              <w:spacing w:line="276" w:lineRule="auto"/>
              <w:jc w:val="center"/>
              <w:rPr>
                <w:sz w:val="32"/>
              </w:rPr>
            </w:pPr>
            <w:r w:rsidRPr="00A3140F">
              <w:rPr>
                <w:sz w:val="32"/>
              </w:rPr>
              <w:t>&lt;</w:t>
            </w:r>
          </w:p>
        </w:tc>
        <w:tc>
          <w:tcPr>
            <w:tcW w:w="3155" w:type="dxa"/>
            <w:tcBorders>
              <w:top w:val="nil"/>
              <w:left w:val="single" w:sz="4" w:space="0" w:color="auto"/>
              <w:bottom w:val="nil"/>
              <w:right w:val="single" w:sz="4" w:space="0" w:color="auto"/>
            </w:tcBorders>
            <w:noWrap/>
            <w:tcMar>
              <w:left w:w="72" w:type="dxa"/>
              <w:right w:w="72" w:type="dxa"/>
            </w:tcMar>
            <w:vAlign w:val="center"/>
          </w:tcPr>
          <w:p w14:paraId="63C75503" w14:textId="624DDBD2" w:rsidR="00263085" w:rsidRDefault="00263085" w:rsidP="00B92A1A">
            <w:pPr>
              <w:spacing w:line="276" w:lineRule="auto"/>
              <w:jc w:val="center"/>
            </w:pPr>
            <w:r>
              <w:t>Less than</w:t>
            </w:r>
          </w:p>
        </w:tc>
        <w:tc>
          <w:tcPr>
            <w:tcW w:w="5215" w:type="dxa"/>
            <w:tcBorders>
              <w:top w:val="nil"/>
              <w:left w:val="single" w:sz="4" w:space="0" w:color="auto"/>
              <w:bottom w:val="nil"/>
              <w:right w:val="nil"/>
            </w:tcBorders>
            <w:noWrap/>
            <w:tcMar>
              <w:left w:w="72" w:type="dxa"/>
              <w:right w:w="72" w:type="dxa"/>
            </w:tcMar>
            <w:vAlign w:val="center"/>
          </w:tcPr>
          <w:p w14:paraId="0A1E4EB8" w14:textId="1761EA87" w:rsidR="00263085" w:rsidRDefault="00263085" w:rsidP="00B92A1A">
            <w:pPr>
              <w:spacing w:line="276" w:lineRule="auto"/>
              <w:jc w:val="left"/>
            </w:pPr>
            <w:r w:rsidRPr="006D261A">
              <w:rPr>
                <w:b/>
              </w:rPr>
              <w:t>age&lt; 30</w:t>
            </w:r>
            <w:r>
              <w:t>: if age is less than 30</w:t>
            </w:r>
          </w:p>
        </w:tc>
      </w:tr>
      <w:tr w:rsidR="00263085" w14:paraId="249E9C38" w14:textId="47BE8C0F" w:rsidTr="00B92A1A">
        <w:trPr>
          <w:cantSplit/>
          <w:trHeight w:val="20"/>
        </w:trPr>
        <w:tc>
          <w:tcPr>
            <w:tcW w:w="1525" w:type="dxa"/>
            <w:tcBorders>
              <w:top w:val="nil"/>
              <w:left w:val="nil"/>
              <w:bottom w:val="nil"/>
              <w:right w:val="single" w:sz="4" w:space="0" w:color="auto"/>
            </w:tcBorders>
            <w:noWrap/>
            <w:tcMar>
              <w:left w:w="72" w:type="dxa"/>
              <w:right w:w="72" w:type="dxa"/>
            </w:tcMar>
            <w:vAlign w:val="center"/>
          </w:tcPr>
          <w:p w14:paraId="54A1145B" w14:textId="2C65C79C" w:rsidR="00263085" w:rsidRPr="00A3140F" w:rsidRDefault="00263085" w:rsidP="00B92A1A">
            <w:pPr>
              <w:spacing w:line="276" w:lineRule="auto"/>
              <w:jc w:val="center"/>
              <w:rPr>
                <w:sz w:val="32"/>
              </w:rPr>
            </w:pPr>
            <w:r w:rsidRPr="00A3140F">
              <w:rPr>
                <w:sz w:val="32"/>
              </w:rPr>
              <w:t>&lt;=</w:t>
            </w:r>
          </w:p>
        </w:tc>
        <w:tc>
          <w:tcPr>
            <w:tcW w:w="3155" w:type="dxa"/>
            <w:tcBorders>
              <w:top w:val="nil"/>
              <w:left w:val="single" w:sz="4" w:space="0" w:color="auto"/>
              <w:bottom w:val="nil"/>
              <w:right w:val="single" w:sz="4" w:space="0" w:color="auto"/>
            </w:tcBorders>
            <w:noWrap/>
            <w:tcMar>
              <w:left w:w="72" w:type="dxa"/>
              <w:right w:w="72" w:type="dxa"/>
            </w:tcMar>
            <w:vAlign w:val="center"/>
          </w:tcPr>
          <w:p w14:paraId="2E6CF277" w14:textId="55B59EFA" w:rsidR="00263085" w:rsidRDefault="00263085" w:rsidP="00B92A1A">
            <w:pPr>
              <w:spacing w:line="276" w:lineRule="auto"/>
              <w:jc w:val="center"/>
            </w:pPr>
            <w:r>
              <w:t>Less than or equal to</w:t>
            </w:r>
          </w:p>
        </w:tc>
        <w:tc>
          <w:tcPr>
            <w:tcW w:w="5215" w:type="dxa"/>
            <w:tcBorders>
              <w:top w:val="nil"/>
              <w:left w:val="single" w:sz="4" w:space="0" w:color="auto"/>
              <w:bottom w:val="nil"/>
              <w:right w:val="nil"/>
            </w:tcBorders>
            <w:noWrap/>
            <w:tcMar>
              <w:left w:w="72" w:type="dxa"/>
              <w:right w:w="72" w:type="dxa"/>
            </w:tcMar>
            <w:vAlign w:val="center"/>
          </w:tcPr>
          <w:p w14:paraId="74100386" w14:textId="79E119E9" w:rsidR="00263085" w:rsidRDefault="006D261A" w:rsidP="00B92A1A">
            <w:pPr>
              <w:spacing w:line="276" w:lineRule="auto"/>
              <w:jc w:val="left"/>
            </w:pPr>
            <w:r w:rsidRPr="006D261A">
              <w:rPr>
                <w:b/>
              </w:rPr>
              <w:t>age</w:t>
            </w:r>
            <w:r w:rsidR="00263085" w:rsidRPr="006D261A">
              <w:rPr>
                <w:b/>
              </w:rPr>
              <w:t>&lt;=30</w:t>
            </w:r>
            <w:r>
              <w:t>: if age is less than or equal to 30</w:t>
            </w:r>
          </w:p>
        </w:tc>
      </w:tr>
      <w:tr w:rsidR="00263085" w14:paraId="470BB9C3" w14:textId="256410FC" w:rsidTr="00B92A1A">
        <w:trPr>
          <w:cantSplit/>
          <w:trHeight w:val="20"/>
        </w:trPr>
        <w:tc>
          <w:tcPr>
            <w:tcW w:w="1525" w:type="dxa"/>
            <w:tcBorders>
              <w:top w:val="nil"/>
              <w:left w:val="nil"/>
              <w:bottom w:val="nil"/>
              <w:right w:val="single" w:sz="4" w:space="0" w:color="auto"/>
            </w:tcBorders>
            <w:noWrap/>
            <w:tcMar>
              <w:left w:w="72" w:type="dxa"/>
              <w:right w:w="72" w:type="dxa"/>
            </w:tcMar>
            <w:vAlign w:val="center"/>
          </w:tcPr>
          <w:p w14:paraId="73DBD3C7" w14:textId="10627659" w:rsidR="00263085" w:rsidRPr="00A3140F" w:rsidRDefault="00263085" w:rsidP="00B92A1A">
            <w:pPr>
              <w:spacing w:line="276" w:lineRule="auto"/>
              <w:jc w:val="center"/>
              <w:rPr>
                <w:sz w:val="32"/>
              </w:rPr>
            </w:pPr>
            <w:r w:rsidRPr="00A3140F">
              <w:rPr>
                <w:sz w:val="32"/>
              </w:rPr>
              <w:t>&gt;</w:t>
            </w:r>
          </w:p>
        </w:tc>
        <w:tc>
          <w:tcPr>
            <w:tcW w:w="3155" w:type="dxa"/>
            <w:tcBorders>
              <w:top w:val="nil"/>
              <w:left w:val="single" w:sz="4" w:space="0" w:color="auto"/>
              <w:bottom w:val="nil"/>
              <w:right w:val="single" w:sz="4" w:space="0" w:color="auto"/>
            </w:tcBorders>
            <w:noWrap/>
            <w:tcMar>
              <w:left w:w="72" w:type="dxa"/>
              <w:right w:w="72" w:type="dxa"/>
            </w:tcMar>
            <w:vAlign w:val="center"/>
          </w:tcPr>
          <w:p w14:paraId="0137718C" w14:textId="13150BA4" w:rsidR="00263085" w:rsidRDefault="00263085" w:rsidP="00B92A1A">
            <w:pPr>
              <w:spacing w:line="276" w:lineRule="auto"/>
              <w:jc w:val="center"/>
            </w:pPr>
            <w:r>
              <w:t>Greater than</w:t>
            </w:r>
          </w:p>
        </w:tc>
        <w:tc>
          <w:tcPr>
            <w:tcW w:w="5215" w:type="dxa"/>
            <w:tcBorders>
              <w:top w:val="nil"/>
              <w:left w:val="single" w:sz="4" w:space="0" w:color="auto"/>
              <w:bottom w:val="nil"/>
              <w:right w:val="nil"/>
            </w:tcBorders>
            <w:noWrap/>
            <w:tcMar>
              <w:left w:w="72" w:type="dxa"/>
              <w:right w:w="72" w:type="dxa"/>
            </w:tcMar>
            <w:vAlign w:val="center"/>
          </w:tcPr>
          <w:p w14:paraId="0AEC5D34" w14:textId="4FC01CDD" w:rsidR="00263085" w:rsidRDefault="006D261A" w:rsidP="00B92A1A">
            <w:pPr>
              <w:spacing w:line="276" w:lineRule="auto"/>
              <w:jc w:val="left"/>
            </w:pPr>
            <w:r w:rsidRPr="006D261A">
              <w:rPr>
                <w:b/>
              </w:rPr>
              <w:t>age&gt;30</w:t>
            </w:r>
            <w:r>
              <w:t xml:space="preserve"> if age is greater than 30</w:t>
            </w:r>
          </w:p>
        </w:tc>
      </w:tr>
      <w:tr w:rsidR="00263085" w14:paraId="5BEB786E" w14:textId="28C05C93" w:rsidTr="00B92A1A">
        <w:trPr>
          <w:cantSplit/>
          <w:trHeight w:val="20"/>
        </w:trPr>
        <w:tc>
          <w:tcPr>
            <w:tcW w:w="1525" w:type="dxa"/>
            <w:tcBorders>
              <w:top w:val="nil"/>
              <w:left w:val="nil"/>
              <w:bottom w:val="nil"/>
              <w:right w:val="single" w:sz="4" w:space="0" w:color="auto"/>
            </w:tcBorders>
            <w:noWrap/>
            <w:tcMar>
              <w:left w:w="72" w:type="dxa"/>
              <w:right w:w="72" w:type="dxa"/>
            </w:tcMar>
            <w:vAlign w:val="center"/>
          </w:tcPr>
          <w:p w14:paraId="27E246A2" w14:textId="6D09F7D6" w:rsidR="00263085" w:rsidRPr="00A3140F" w:rsidRDefault="00263085" w:rsidP="00B92A1A">
            <w:pPr>
              <w:spacing w:line="276" w:lineRule="auto"/>
              <w:jc w:val="center"/>
              <w:rPr>
                <w:sz w:val="32"/>
              </w:rPr>
            </w:pPr>
            <w:r w:rsidRPr="00A3140F">
              <w:rPr>
                <w:sz w:val="32"/>
              </w:rPr>
              <w:t>&gt;=</w:t>
            </w:r>
          </w:p>
        </w:tc>
        <w:tc>
          <w:tcPr>
            <w:tcW w:w="3155" w:type="dxa"/>
            <w:tcBorders>
              <w:top w:val="nil"/>
              <w:left w:val="single" w:sz="4" w:space="0" w:color="auto"/>
              <w:bottom w:val="nil"/>
              <w:right w:val="single" w:sz="4" w:space="0" w:color="auto"/>
            </w:tcBorders>
            <w:noWrap/>
            <w:tcMar>
              <w:left w:w="72" w:type="dxa"/>
              <w:right w:w="72" w:type="dxa"/>
            </w:tcMar>
            <w:vAlign w:val="center"/>
          </w:tcPr>
          <w:p w14:paraId="101A4C3D" w14:textId="571E93E5" w:rsidR="00263085" w:rsidRDefault="00263085" w:rsidP="00B92A1A">
            <w:pPr>
              <w:spacing w:line="276" w:lineRule="auto"/>
              <w:jc w:val="center"/>
            </w:pPr>
            <w:r>
              <w:t>Greater than or equal to</w:t>
            </w:r>
          </w:p>
        </w:tc>
        <w:tc>
          <w:tcPr>
            <w:tcW w:w="5215" w:type="dxa"/>
            <w:tcBorders>
              <w:top w:val="nil"/>
              <w:left w:val="single" w:sz="4" w:space="0" w:color="auto"/>
              <w:bottom w:val="nil"/>
              <w:right w:val="nil"/>
            </w:tcBorders>
            <w:noWrap/>
            <w:tcMar>
              <w:left w:w="72" w:type="dxa"/>
              <w:right w:w="72" w:type="dxa"/>
            </w:tcMar>
            <w:vAlign w:val="center"/>
          </w:tcPr>
          <w:p w14:paraId="76AC2E38" w14:textId="317C314D" w:rsidR="00263085" w:rsidRDefault="006D261A" w:rsidP="00B92A1A">
            <w:pPr>
              <w:spacing w:line="276" w:lineRule="auto"/>
              <w:jc w:val="left"/>
            </w:pPr>
            <w:r>
              <w:rPr>
                <w:b/>
              </w:rPr>
              <w:t>age</w:t>
            </w:r>
            <w:r w:rsidRPr="006D261A">
              <w:rPr>
                <w:b/>
              </w:rPr>
              <w:t>&gt;=30</w:t>
            </w:r>
            <w:r>
              <w:t>: if age is greater than or equal to 30</w:t>
            </w:r>
          </w:p>
        </w:tc>
      </w:tr>
      <w:tr w:rsidR="00263085" w14:paraId="1D2D0343" w14:textId="46760ABC" w:rsidTr="00B92A1A">
        <w:trPr>
          <w:cantSplit/>
          <w:trHeight w:val="20"/>
        </w:trPr>
        <w:tc>
          <w:tcPr>
            <w:tcW w:w="1525" w:type="dxa"/>
            <w:tcBorders>
              <w:top w:val="nil"/>
              <w:left w:val="nil"/>
              <w:bottom w:val="nil"/>
              <w:right w:val="single" w:sz="4" w:space="0" w:color="auto"/>
            </w:tcBorders>
            <w:noWrap/>
            <w:tcMar>
              <w:left w:w="72" w:type="dxa"/>
              <w:right w:w="72" w:type="dxa"/>
            </w:tcMar>
            <w:vAlign w:val="center"/>
          </w:tcPr>
          <w:p w14:paraId="7377FD9B" w14:textId="3275CFDE" w:rsidR="00263085" w:rsidRPr="00A3140F" w:rsidRDefault="00263085" w:rsidP="00B92A1A">
            <w:pPr>
              <w:spacing w:line="276" w:lineRule="auto"/>
              <w:jc w:val="center"/>
              <w:rPr>
                <w:sz w:val="32"/>
              </w:rPr>
            </w:pPr>
            <w:r w:rsidRPr="00A3140F">
              <w:rPr>
                <w:sz w:val="32"/>
              </w:rPr>
              <w:t>&amp;</w:t>
            </w:r>
          </w:p>
        </w:tc>
        <w:tc>
          <w:tcPr>
            <w:tcW w:w="3155" w:type="dxa"/>
            <w:tcBorders>
              <w:top w:val="nil"/>
              <w:left w:val="single" w:sz="4" w:space="0" w:color="auto"/>
              <w:bottom w:val="nil"/>
              <w:right w:val="single" w:sz="4" w:space="0" w:color="auto"/>
            </w:tcBorders>
            <w:noWrap/>
            <w:tcMar>
              <w:left w:w="72" w:type="dxa"/>
              <w:right w:w="72" w:type="dxa"/>
            </w:tcMar>
            <w:vAlign w:val="center"/>
          </w:tcPr>
          <w:p w14:paraId="5A8AE2D6" w14:textId="1E1B746B" w:rsidR="00263085" w:rsidRDefault="00263085" w:rsidP="00B92A1A">
            <w:pPr>
              <w:spacing w:line="276" w:lineRule="auto"/>
              <w:jc w:val="center"/>
            </w:pPr>
            <w:r>
              <w:t>AND: all the conditions hold</w:t>
            </w:r>
          </w:p>
        </w:tc>
        <w:tc>
          <w:tcPr>
            <w:tcW w:w="5215" w:type="dxa"/>
            <w:tcBorders>
              <w:top w:val="nil"/>
              <w:left w:val="single" w:sz="4" w:space="0" w:color="auto"/>
              <w:bottom w:val="nil"/>
              <w:right w:val="nil"/>
            </w:tcBorders>
            <w:noWrap/>
            <w:tcMar>
              <w:left w:w="72" w:type="dxa"/>
              <w:right w:w="72" w:type="dxa"/>
            </w:tcMar>
            <w:vAlign w:val="center"/>
          </w:tcPr>
          <w:p w14:paraId="3986B9D2" w14:textId="7C4A8D86" w:rsidR="00263085" w:rsidRDefault="006D261A" w:rsidP="00B92A1A">
            <w:pPr>
              <w:spacing w:line="276" w:lineRule="auto"/>
              <w:jc w:val="left"/>
            </w:pPr>
            <w:r w:rsidRPr="006D261A">
              <w:rPr>
                <w:b/>
              </w:rPr>
              <w:t>age&gt;30 &amp; age&lt;40</w:t>
            </w:r>
            <w:r>
              <w:t xml:space="preserve">: if age is greater than 30 </w:t>
            </w:r>
            <w:r w:rsidR="00C90E91">
              <w:t>AND</w:t>
            </w:r>
            <w:r>
              <w:t xml:space="preserve"> less 40</w:t>
            </w:r>
            <w:r w:rsidR="00C90E91">
              <w:t xml:space="preserve"> </w:t>
            </w:r>
            <w:r w:rsidR="00C90E91">
              <w:rPr>
                <w:rFonts w:ascii="Calibri" w:hAnsi="Calibri" w:cs="Calibri"/>
              </w:rPr>
              <w:t>→</w:t>
            </w:r>
            <w:r w:rsidR="006F2C82">
              <w:rPr>
                <w:rFonts w:ascii="Calibri" w:hAnsi="Calibri" w:cs="Calibri"/>
              </w:rPr>
              <w:t xml:space="preserve"> </w:t>
            </w:r>
            <w:r>
              <w:t>21 to 29</w:t>
            </w:r>
            <w:r w:rsidR="00C90E91">
              <w:t xml:space="preserve"> years </w:t>
            </w:r>
            <w:r>
              <w:t xml:space="preserve"> </w:t>
            </w:r>
          </w:p>
        </w:tc>
      </w:tr>
      <w:tr w:rsidR="00263085" w14:paraId="36FABBE8" w14:textId="009379DF" w:rsidTr="00B92A1A">
        <w:trPr>
          <w:cantSplit/>
          <w:trHeight w:val="20"/>
        </w:trPr>
        <w:tc>
          <w:tcPr>
            <w:tcW w:w="1525" w:type="dxa"/>
            <w:tcBorders>
              <w:top w:val="nil"/>
              <w:left w:val="nil"/>
              <w:right w:val="single" w:sz="4" w:space="0" w:color="auto"/>
            </w:tcBorders>
            <w:noWrap/>
            <w:tcMar>
              <w:left w:w="72" w:type="dxa"/>
              <w:right w:w="72" w:type="dxa"/>
            </w:tcMar>
            <w:vAlign w:val="center"/>
          </w:tcPr>
          <w:p w14:paraId="62E2DACF" w14:textId="5BEF025C" w:rsidR="00263085" w:rsidRPr="00A3140F" w:rsidRDefault="00263085" w:rsidP="00B92A1A">
            <w:pPr>
              <w:spacing w:line="276" w:lineRule="auto"/>
              <w:jc w:val="center"/>
              <w:rPr>
                <w:sz w:val="32"/>
              </w:rPr>
            </w:pPr>
            <w:r w:rsidRPr="00A3140F">
              <w:rPr>
                <w:sz w:val="32"/>
              </w:rPr>
              <w:t>|</w:t>
            </w:r>
          </w:p>
        </w:tc>
        <w:tc>
          <w:tcPr>
            <w:tcW w:w="3155" w:type="dxa"/>
            <w:tcBorders>
              <w:top w:val="nil"/>
              <w:left w:val="single" w:sz="4" w:space="0" w:color="auto"/>
              <w:right w:val="single" w:sz="4" w:space="0" w:color="auto"/>
            </w:tcBorders>
            <w:noWrap/>
            <w:tcMar>
              <w:left w:w="72" w:type="dxa"/>
              <w:right w:w="72" w:type="dxa"/>
            </w:tcMar>
            <w:vAlign w:val="center"/>
          </w:tcPr>
          <w:p w14:paraId="43FC093A" w14:textId="18D81A03" w:rsidR="00263085" w:rsidRDefault="00263085" w:rsidP="00B92A1A">
            <w:pPr>
              <w:spacing w:line="276" w:lineRule="auto"/>
              <w:jc w:val="center"/>
            </w:pPr>
            <w:r>
              <w:t>OR: either one of the conditions holds</w:t>
            </w:r>
          </w:p>
        </w:tc>
        <w:tc>
          <w:tcPr>
            <w:tcW w:w="5215" w:type="dxa"/>
            <w:tcBorders>
              <w:top w:val="nil"/>
              <w:left w:val="single" w:sz="4" w:space="0" w:color="auto"/>
              <w:right w:val="nil"/>
            </w:tcBorders>
            <w:noWrap/>
            <w:tcMar>
              <w:left w:w="72" w:type="dxa"/>
              <w:right w:w="72" w:type="dxa"/>
            </w:tcMar>
            <w:vAlign w:val="center"/>
          </w:tcPr>
          <w:p w14:paraId="34B7058D" w14:textId="7749F7EE" w:rsidR="00263085" w:rsidRDefault="006D261A" w:rsidP="00B92A1A">
            <w:pPr>
              <w:spacing w:line="276" w:lineRule="auto"/>
              <w:jc w:val="left"/>
            </w:pPr>
            <w:r w:rsidRPr="00A3140F">
              <w:rPr>
                <w:b/>
              </w:rPr>
              <w:t>age&lt;20 | age&gt;80</w:t>
            </w:r>
            <w:r>
              <w:t xml:space="preserve">: if age is less than 20 </w:t>
            </w:r>
            <w:r w:rsidR="00C90E91">
              <w:t>OR</w:t>
            </w:r>
            <w:r>
              <w:t xml:space="preserve"> greater than 80</w:t>
            </w:r>
            <w:r w:rsidR="00C90E91">
              <w:t xml:space="preserve"> </w:t>
            </w:r>
            <w:r w:rsidR="00C90E91">
              <w:rPr>
                <w:rFonts w:ascii="Calibri" w:hAnsi="Calibri" w:cs="Calibri"/>
              </w:rPr>
              <w:t xml:space="preserve">→ </w:t>
            </w:r>
            <w:r>
              <w:t>0 to 19</w:t>
            </w:r>
            <w:r w:rsidR="00C90E91">
              <w:t xml:space="preserve"> y</w:t>
            </w:r>
            <w:r w:rsidR="006F2C82">
              <w:t>ea</w:t>
            </w:r>
            <w:r w:rsidR="00C90E91">
              <w:t>rs</w:t>
            </w:r>
            <w:r>
              <w:t xml:space="preserve"> and 81 to </w:t>
            </w:r>
            <w:r w:rsidR="006F2C82">
              <w:t xml:space="preserve">maximum years </w:t>
            </w:r>
          </w:p>
        </w:tc>
      </w:tr>
    </w:tbl>
    <w:p w14:paraId="7E230B87" w14:textId="4516F148" w:rsidR="009E5600" w:rsidRDefault="00A3140F" w:rsidP="00A3140F">
      <w:pPr>
        <w:pStyle w:val="Figure"/>
      </w:pPr>
      <w:r>
        <w:t xml:space="preserve">&lt;Table </w:t>
      </w:r>
      <w:r>
        <w:fldChar w:fldCharType="begin"/>
      </w:r>
      <w:r>
        <w:instrText xml:space="preserve"> SEQ Table \* ARABIC </w:instrText>
      </w:r>
      <w:r>
        <w:fldChar w:fldCharType="separate"/>
      </w:r>
      <w:r w:rsidR="0088476E">
        <w:t>1</w:t>
      </w:r>
      <w:r>
        <w:fldChar w:fldCharType="end"/>
      </w:r>
      <w:r>
        <w:t>&gt;</w:t>
      </w:r>
    </w:p>
    <w:p w14:paraId="7F2030D7" w14:textId="77777777" w:rsidR="00C90E91" w:rsidRDefault="00C90E91" w:rsidP="00D14CAF"/>
    <w:p w14:paraId="4DDFADFF" w14:textId="4987B292" w:rsidR="006B53DD" w:rsidRPr="00A3140F" w:rsidRDefault="00A3140F" w:rsidP="00DC47D2">
      <w:pPr>
        <w:rPr>
          <w:lang w:val="en-US"/>
        </w:rPr>
      </w:pPr>
      <w:r>
        <w:lastRenderedPageBreak/>
        <w:t xml:space="preserve">Selecting cases will create an additional variable called ‘filter_$’ in the rightmost column (see </w:t>
      </w:r>
      <w:r>
        <w:fldChar w:fldCharType="begin"/>
      </w:r>
      <w:r>
        <w:instrText xml:space="preserve"> REF _Ref524356864 \h </w:instrText>
      </w:r>
      <w:r>
        <w:fldChar w:fldCharType="separate"/>
      </w:r>
      <w:r>
        <w:t xml:space="preserve">&lt;Figure </w:t>
      </w:r>
      <w:r>
        <w:rPr>
          <w:noProof/>
        </w:rPr>
        <w:t>4</w:t>
      </w:r>
      <w:r>
        <w:t>&gt;</w:t>
      </w:r>
      <w:r>
        <w:fldChar w:fldCharType="end"/>
      </w:r>
      <w:r>
        <w:t>). The variable take</w:t>
      </w:r>
      <w:r w:rsidR="004815BD">
        <w:t>s</w:t>
      </w:r>
      <w:r>
        <w:t xml:space="preserve"> the value 1 if </w:t>
      </w:r>
      <w:r w:rsidR="004815BD">
        <w:t xml:space="preserve">the case is selected in the subset </w:t>
      </w:r>
      <w:r>
        <w:t xml:space="preserve">and 0 otherwise. </w:t>
      </w:r>
      <w:r w:rsidR="007D3A69">
        <w:t xml:space="preserve">But you don’t need to do anything with this filter </w:t>
      </w:r>
      <w:r w:rsidR="006F2C82">
        <w:t>variable,</w:t>
      </w:r>
      <w:r w:rsidR="007D3A69">
        <w:rPr>
          <w:lang w:val="en-US"/>
        </w:rPr>
        <w:t xml:space="preserve"> so you can ignore this variable. </w:t>
      </w:r>
    </w:p>
    <w:p w14:paraId="1E8FB6CF" w14:textId="0ECA84EF" w:rsidR="00A3140F" w:rsidRDefault="00A3140F" w:rsidP="00A3140F">
      <w:pPr>
        <w:pStyle w:val="Figure"/>
      </w:pPr>
      <w:r>
        <w:drawing>
          <wp:inline distT="0" distB="0" distL="0" distR="0" wp14:anchorId="28B5EFC8" wp14:editId="71741EB2">
            <wp:extent cx="6263640" cy="3535680"/>
            <wp:effectExtent l="0" t="0" r="381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263640" cy="3535680"/>
                    </a:xfrm>
                    <a:prstGeom prst="rect">
                      <a:avLst/>
                    </a:prstGeom>
                  </pic:spPr>
                </pic:pic>
              </a:graphicData>
            </a:graphic>
          </wp:inline>
        </w:drawing>
      </w:r>
    </w:p>
    <w:p w14:paraId="0A5A7874" w14:textId="34A225C1" w:rsidR="00A3140F" w:rsidRDefault="00A3140F" w:rsidP="00A3140F">
      <w:pPr>
        <w:pStyle w:val="Figure"/>
      </w:pPr>
      <w:bookmarkStart w:id="1" w:name="_Ref524356864"/>
      <w:r>
        <w:t xml:space="preserve">&lt;Figure </w:t>
      </w:r>
      <w:r>
        <w:fldChar w:fldCharType="begin"/>
      </w:r>
      <w:r>
        <w:instrText xml:space="preserve"> SEQ Figure \* ARABIC </w:instrText>
      </w:r>
      <w:r>
        <w:fldChar w:fldCharType="separate"/>
      </w:r>
      <w:r w:rsidR="00BD7C98">
        <w:t>4</w:t>
      </w:r>
      <w:r>
        <w:fldChar w:fldCharType="end"/>
      </w:r>
      <w:r>
        <w:t>&gt;</w:t>
      </w:r>
      <w:bookmarkEnd w:id="1"/>
    </w:p>
    <w:p w14:paraId="136B07BB" w14:textId="1FD75E52" w:rsidR="00A3140F" w:rsidRDefault="00F42E7F" w:rsidP="00D14CAF">
      <w:r>
        <w:t xml:space="preserve">Note that any analysis you </w:t>
      </w:r>
      <w:r w:rsidR="007D3A69">
        <w:t xml:space="preserve">conduct </w:t>
      </w:r>
      <w:r>
        <w:t>after this point will be done ONLY</w:t>
      </w:r>
      <w:r>
        <w:rPr>
          <w:rFonts w:hint="eastAsia"/>
        </w:rPr>
        <w:t xml:space="preserve"> </w:t>
      </w:r>
      <w:r>
        <w:t xml:space="preserve">for the selected subset. For example, let me make a frequency table for </w:t>
      </w:r>
      <w:r w:rsidRPr="00F42E7F">
        <w:rPr>
          <w:i/>
        </w:rPr>
        <w:t>urban</w:t>
      </w:r>
      <w:r>
        <w:t xml:space="preserve">. </w:t>
      </w:r>
      <w:r w:rsidR="00DC47D2">
        <w:t xml:space="preserve">As seen in the </w:t>
      </w:r>
      <w:r w:rsidR="00DC47D2">
        <w:fldChar w:fldCharType="begin"/>
      </w:r>
      <w:r w:rsidR="00DC47D2">
        <w:instrText xml:space="preserve"> REF _Ref524357155 \h </w:instrText>
      </w:r>
      <w:r w:rsidR="00DC47D2">
        <w:fldChar w:fldCharType="separate"/>
      </w:r>
      <w:r w:rsidR="00DC47D2">
        <w:t xml:space="preserve">&lt;Figure </w:t>
      </w:r>
      <w:r w:rsidR="00DC47D2">
        <w:rPr>
          <w:noProof/>
        </w:rPr>
        <w:t>5</w:t>
      </w:r>
      <w:r w:rsidR="00DC47D2">
        <w:t>&gt;</w:t>
      </w:r>
      <w:r w:rsidR="00DC47D2">
        <w:fldChar w:fldCharType="end"/>
      </w:r>
      <w:r w:rsidR="00DC47D2">
        <w:t>, the frequency table lists only urban LGAs as a valid case, because all rural LGAs are unselected by the procedure.</w:t>
      </w:r>
    </w:p>
    <w:p w14:paraId="003825D4" w14:textId="3C05AB1E" w:rsidR="00A3140F" w:rsidRDefault="00F42E7F" w:rsidP="00F42E7F">
      <w:pPr>
        <w:pStyle w:val="Figure"/>
      </w:pPr>
      <w:r>
        <w:drawing>
          <wp:inline distT="0" distB="0" distL="0" distR="0" wp14:anchorId="4C064F7B" wp14:editId="40F96048">
            <wp:extent cx="3648075" cy="2089003"/>
            <wp:effectExtent l="19050" t="19050" r="9525" b="260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62709" cy="2097383"/>
                    </a:xfrm>
                    <a:prstGeom prst="rect">
                      <a:avLst/>
                    </a:prstGeom>
                    <a:ln>
                      <a:solidFill>
                        <a:schemeClr val="tx1"/>
                      </a:solidFill>
                    </a:ln>
                  </pic:spPr>
                </pic:pic>
              </a:graphicData>
            </a:graphic>
          </wp:inline>
        </w:drawing>
      </w:r>
    </w:p>
    <w:p w14:paraId="40826CF3" w14:textId="6861F731" w:rsidR="00F42E7F" w:rsidRDefault="00F42E7F" w:rsidP="00F42E7F">
      <w:pPr>
        <w:pStyle w:val="Figure"/>
      </w:pPr>
      <w:bookmarkStart w:id="2" w:name="_Ref524357155"/>
      <w:r>
        <w:t xml:space="preserve">&lt;Figure </w:t>
      </w:r>
      <w:r>
        <w:fldChar w:fldCharType="begin"/>
      </w:r>
      <w:r>
        <w:instrText xml:space="preserve"> SEQ Figure \* ARABIC </w:instrText>
      </w:r>
      <w:r>
        <w:fldChar w:fldCharType="separate"/>
      </w:r>
      <w:r w:rsidR="00BD7C98">
        <w:t>5</w:t>
      </w:r>
      <w:r>
        <w:fldChar w:fldCharType="end"/>
      </w:r>
      <w:r>
        <w:t>&gt;</w:t>
      </w:r>
      <w:bookmarkEnd w:id="2"/>
    </w:p>
    <w:p w14:paraId="59FE0769" w14:textId="07706C5F" w:rsidR="00A3140F" w:rsidRDefault="00F42E7F" w:rsidP="00F42E7F">
      <w:pPr>
        <w:pStyle w:val="Heading2"/>
      </w:pPr>
      <w:r>
        <w:lastRenderedPageBreak/>
        <w:t>Deselect Cases</w:t>
      </w:r>
    </w:p>
    <w:p w14:paraId="160744CD" w14:textId="5CB7B65E" w:rsidR="00F42E7F" w:rsidRPr="00F42E7F" w:rsidRDefault="00F42E7F" w:rsidP="005B4FAE">
      <w:r>
        <w:t xml:space="preserve">If you want to </w:t>
      </w:r>
      <w:r w:rsidR="005B4FAE">
        <w:t>go back</w:t>
      </w:r>
      <w:r>
        <w:t xml:space="preserve"> to </w:t>
      </w:r>
      <w:r w:rsidR="00423359">
        <w:t xml:space="preserve">the original dataset </w:t>
      </w:r>
      <w:r w:rsidR="005B4FAE">
        <w:t>instead of the subset</w:t>
      </w:r>
      <w:r>
        <w:t>, you will need to turn the filtering off as follows:</w:t>
      </w:r>
      <w:r w:rsidR="005B4FAE">
        <w:t xml:space="preserve"> 1) </w:t>
      </w:r>
      <w:r w:rsidRPr="005B4FAE">
        <w:rPr>
          <w:b/>
          <w:color w:val="C00000"/>
          <w:u w:val="single"/>
        </w:rPr>
        <w:t>Go to Data &gt; Select Cases</w:t>
      </w:r>
      <w:r>
        <w:t>, again.</w:t>
      </w:r>
      <w:r w:rsidR="005B4FAE">
        <w:t xml:space="preserve"> 2) i</w:t>
      </w:r>
      <w:r w:rsidRPr="00C42AC6">
        <w:t xml:space="preserve">n the popped-up window, </w:t>
      </w:r>
      <w:r w:rsidRPr="00C42AC6">
        <w:rPr>
          <w:b/>
          <w:color w:val="C00000"/>
          <w:u w:val="single"/>
        </w:rPr>
        <w:t xml:space="preserve">click </w:t>
      </w:r>
      <w:r w:rsidRPr="00C42AC6">
        <w:rPr>
          <w:b/>
          <w:i/>
          <w:color w:val="C00000"/>
          <w:u w:val="single"/>
        </w:rPr>
        <w:t>Reset</w:t>
      </w:r>
      <w:r w:rsidRPr="00C42AC6">
        <w:rPr>
          <w:b/>
          <w:color w:val="C00000"/>
          <w:u w:val="single"/>
        </w:rPr>
        <w:t xml:space="preserve"> at the bottom</w:t>
      </w:r>
      <w:r w:rsidR="005B4FAE">
        <w:t xml:space="preserve"> and </w:t>
      </w:r>
      <w:r w:rsidRPr="00C42AC6">
        <w:t xml:space="preserve">you will see the option of “All cases” under </w:t>
      </w:r>
      <w:r w:rsidRPr="00C42AC6">
        <w:rPr>
          <w:i/>
        </w:rPr>
        <w:t>Select</w:t>
      </w:r>
      <w:r w:rsidRPr="00C42AC6">
        <w:t xml:space="preserve"> is chosen (see </w:t>
      </w:r>
      <w:r w:rsidR="00C42AC6">
        <w:fldChar w:fldCharType="begin"/>
      </w:r>
      <w:r w:rsidR="00C42AC6">
        <w:instrText xml:space="preserve"> REF _Ref524357758 \h </w:instrText>
      </w:r>
      <w:r w:rsidR="00C42AC6">
        <w:fldChar w:fldCharType="separate"/>
      </w:r>
      <w:r w:rsidR="00C42AC6">
        <w:t xml:space="preserve">&lt;Figure </w:t>
      </w:r>
      <w:r w:rsidR="00C42AC6">
        <w:rPr>
          <w:noProof/>
        </w:rPr>
        <w:t>6</w:t>
      </w:r>
      <w:r w:rsidR="00C42AC6">
        <w:t>&gt;</w:t>
      </w:r>
      <w:r w:rsidR="00C42AC6">
        <w:fldChar w:fldCharType="end"/>
      </w:r>
      <w:r w:rsidRPr="00C42AC6">
        <w:t>)</w:t>
      </w:r>
      <w:r w:rsidR="005B4FAE">
        <w:t xml:space="preserve">. 3) </w:t>
      </w:r>
      <w:r w:rsidR="00C42AC6" w:rsidRPr="00C42AC6">
        <w:rPr>
          <w:b/>
          <w:color w:val="C00000"/>
          <w:u w:val="single"/>
        </w:rPr>
        <w:t xml:space="preserve">Click </w:t>
      </w:r>
      <w:r w:rsidR="00C42AC6" w:rsidRPr="00C42AC6">
        <w:rPr>
          <w:b/>
          <w:i/>
          <w:color w:val="C00000"/>
          <w:u w:val="single"/>
        </w:rPr>
        <w:t>OK</w:t>
      </w:r>
      <w:r w:rsidR="00C42AC6">
        <w:t xml:space="preserve"> at the bottom.</w:t>
      </w:r>
    </w:p>
    <w:p w14:paraId="6814E1AA" w14:textId="27ADAD12" w:rsidR="00F42E7F" w:rsidRDefault="00C42AC6" w:rsidP="00C42AC6">
      <w:pPr>
        <w:pStyle w:val="Figure"/>
      </w:pPr>
      <w:r>
        <w:drawing>
          <wp:inline distT="0" distB="0" distL="0" distR="0" wp14:anchorId="637A8551" wp14:editId="6E5963C4">
            <wp:extent cx="4647619" cy="4800000"/>
            <wp:effectExtent l="0" t="0" r="635"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47619" cy="4800000"/>
                    </a:xfrm>
                    <a:prstGeom prst="rect">
                      <a:avLst/>
                    </a:prstGeom>
                  </pic:spPr>
                </pic:pic>
              </a:graphicData>
            </a:graphic>
          </wp:inline>
        </w:drawing>
      </w:r>
    </w:p>
    <w:p w14:paraId="4CD54CE0" w14:textId="6573339D" w:rsidR="00C42AC6" w:rsidRDefault="00C42AC6" w:rsidP="00C42AC6">
      <w:pPr>
        <w:pStyle w:val="Figure"/>
      </w:pPr>
      <w:bookmarkStart w:id="3" w:name="_Ref524357758"/>
      <w:r>
        <w:t xml:space="preserve">&lt;Figure </w:t>
      </w:r>
      <w:r>
        <w:fldChar w:fldCharType="begin"/>
      </w:r>
      <w:r>
        <w:instrText xml:space="preserve"> SEQ Figure \* ARABIC </w:instrText>
      </w:r>
      <w:r>
        <w:fldChar w:fldCharType="separate"/>
      </w:r>
      <w:r w:rsidR="00BD7C98">
        <w:t>6</w:t>
      </w:r>
      <w:r>
        <w:fldChar w:fldCharType="end"/>
      </w:r>
      <w:r>
        <w:t>&gt;</w:t>
      </w:r>
      <w:bookmarkEnd w:id="3"/>
    </w:p>
    <w:p w14:paraId="0DD89858" w14:textId="4AAF183A" w:rsidR="00C42AC6" w:rsidRDefault="00C42AC6" w:rsidP="00D14CAF"/>
    <w:p w14:paraId="3A414C0D" w14:textId="760F6689" w:rsidR="009E4EFB" w:rsidRDefault="009E4EFB" w:rsidP="00D14CAF"/>
    <w:p w14:paraId="47DD917A" w14:textId="1A22CAF7" w:rsidR="009E4EFB" w:rsidRDefault="009E4EFB" w:rsidP="00D14CAF"/>
    <w:p w14:paraId="43D130CF" w14:textId="4B4A4F30" w:rsidR="009E4EFB" w:rsidRDefault="009E4EFB" w:rsidP="00D14CAF"/>
    <w:p w14:paraId="7CCCC40B" w14:textId="77777777" w:rsidR="009E4EFB" w:rsidRDefault="009E4EFB" w:rsidP="00D14CAF"/>
    <w:p w14:paraId="7BC0A799" w14:textId="5B7BA2CF" w:rsidR="00C42AC6" w:rsidRDefault="00EC23C6" w:rsidP="00A6716D">
      <w:pPr>
        <w:pStyle w:val="Heading1"/>
      </w:pPr>
      <w:r>
        <w:lastRenderedPageBreak/>
        <w:t>Categorising a Continuous Variable</w:t>
      </w:r>
    </w:p>
    <w:p w14:paraId="4AB4EB9C" w14:textId="33E436CB" w:rsidR="00C42AC6" w:rsidRDefault="00EC23C6" w:rsidP="002C17E0">
      <w:pPr>
        <w:spacing w:before="240"/>
        <w:rPr>
          <w:lang w:val="en-US"/>
        </w:rPr>
      </w:pPr>
      <w:r>
        <w:t xml:space="preserve">Sometimes we want to transform a continuous variable into a </w:t>
      </w:r>
      <w:r w:rsidR="00AB4A8D">
        <w:t>categorical</w:t>
      </w:r>
      <w:r>
        <w:t xml:space="preserve"> </w:t>
      </w:r>
      <w:r w:rsidR="00BA23DA">
        <w:t>one</w:t>
      </w:r>
      <w:r w:rsidR="00AB4A8D">
        <w:t xml:space="preserve">. </w:t>
      </w:r>
      <w:r w:rsidR="002C17E0">
        <w:t xml:space="preserve">Using an example of income, we may find that classifying people into income groups </w:t>
      </w:r>
      <w:r w:rsidR="00AB4A8D">
        <w:t>such as high-income, middle-income, and low-income groups</w:t>
      </w:r>
      <w:r w:rsidR="002C17E0">
        <w:t xml:space="preserve"> is more meaningful than using a continuous income measure in dollars</w:t>
      </w:r>
      <w:r w:rsidR="00343407">
        <w:t xml:space="preserve">. How can we do this categorisation? </w:t>
      </w:r>
      <w:r w:rsidR="00516519">
        <w:t xml:space="preserve">You may remember </w:t>
      </w:r>
      <w:r w:rsidR="002C17E0">
        <w:t xml:space="preserve">that we can use </w:t>
      </w:r>
      <w:r w:rsidR="00516519">
        <w:t>the</w:t>
      </w:r>
      <w:r w:rsidR="00343407">
        <w:t xml:space="preserve"> </w:t>
      </w:r>
      <w:r w:rsidR="00343407" w:rsidRPr="00343407">
        <w:rPr>
          <w:b/>
          <w:i/>
        </w:rPr>
        <w:t>recode</w:t>
      </w:r>
      <w:r>
        <w:t xml:space="preserve"> </w:t>
      </w:r>
      <w:r w:rsidR="00343407">
        <w:t xml:space="preserve">function which we </w:t>
      </w:r>
      <w:r>
        <w:t>learned in the workshop 1 (see pp. 17</w:t>
      </w:r>
      <w:r>
        <w:rPr>
          <w:lang w:val="en-US"/>
        </w:rPr>
        <w:t>-21 of the workshop 1).</w:t>
      </w:r>
    </w:p>
    <w:p w14:paraId="03AC0395" w14:textId="028B02DE" w:rsidR="00EC23C6" w:rsidRDefault="00EC23C6" w:rsidP="002C17E0">
      <w:pPr>
        <w:spacing w:before="240"/>
        <w:rPr>
          <w:lang w:val="en-US"/>
        </w:rPr>
      </w:pPr>
      <w:r>
        <w:rPr>
          <w:lang w:val="en-US"/>
        </w:rPr>
        <w:t>Suppose that we want to classify LGAs into two categories</w:t>
      </w:r>
      <w:r w:rsidR="0084761E">
        <w:rPr>
          <w:lang w:val="en-US"/>
        </w:rPr>
        <w:t xml:space="preserve"> depending on the average income of households</w:t>
      </w:r>
      <w:r>
        <w:rPr>
          <w:lang w:val="en-US"/>
        </w:rPr>
        <w:t xml:space="preserve">: </w:t>
      </w:r>
      <w:r w:rsidR="005B2019">
        <w:rPr>
          <w:lang w:val="en-US"/>
        </w:rPr>
        <w:t>High 50%</w:t>
      </w:r>
      <w:r w:rsidR="0084761E">
        <w:rPr>
          <w:lang w:val="en-US"/>
        </w:rPr>
        <w:t xml:space="preserve"> </w:t>
      </w:r>
      <w:r w:rsidR="00565211">
        <w:rPr>
          <w:lang w:val="en-US"/>
        </w:rPr>
        <w:t xml:space="preserve">LGAs </w:t>
      </w:r>
      <w:r w:rsidR="0084761E">
        <w:rPr>
          <w:lang w:val="en-US"/>
        </w:rPr>
        <w:t xml:space="preserve">where the </w:t>
      </w:r>
      <w:r w:rsidR="00565211">
        <w:rPr>
          <w:lang w:val="en-US"/>
        </w:rPr>
        <w:t xml:space="preserve">average household income </w:t>
      </w:r>
      <w:r w:rsidR="0084761E">
        <w:rPr>
          <w:lang w:val="en-US"/>
        </w:rPr>
        <w:t xml:space="preserve">is above the median and </w:t>
      </w:r>
      <w:r w:rsidR="005B2019">
        <w:rPr>
          <w:lang w:val="en-US"/>
        </w:rPr>
        <w:t>low 50%</w:t>
      </w:r>
      <w:r w:rsidR="0084761E">
        <w:rPr>
          <w:lang w:val="en-US"/>
        </w:rPr>
        <w:t xml:space="preserve"> </w:t>
      </w:r>
      <w:r w:rsidR="00565211">
        <w:rPr>
          <w:lang w:val="en-US"/>
        </w:rPr>
        <w:t>LGAs</w:t>
      </w:r>
      <w:r w:rsidR="0084761E">
        <w:rPr>
          <w:lang w:val="en-US"/>
        </w:rPr>
        <w:t xml:space="preserve"> with </w:t>
      </w:r>
      <w:r w:rsidR="00565211">
        <w:rPr>
          <w:lang w:val="en-US"/>
        </w:rPr>
        <w:t xml:space="preserve">the average </w:t>
      </w:r>
      <w:r w:rsidR="0084761E">
        <w:rPr>
          <w:lang w:val="en-US"/>
        </w:rPr>
        <w:t xml:space="preserve">household </w:t>
      </w:r>
      <w:r w:rsidR="00565211">
        <w:rPr>
          <w:lang w:val="en-US"/>
        </w:rPr>
        <w:t xml:space="preserve">income </w:t>
      </w:r>
      <w:r w:rsidR="0084761E">
        <w:rPr>
          <w:lang w:val="en-US"/>
        </w:rPr>
        <w:t xml:space="preserve">being </w:t>
      </w:r>
      <w:r w:rsidR="005B2019">
        <w:rPr>
          <w:lang w:val="en-US"/>
        </w:rPr>
        <w:t>below the median</w:t>
      </w:r>
      <w:r w:rsidR="00565211">
        <w:rPr>
          <w:lang w:val="en-US"/>
        </w:rPr>
        <w:t>.</w:t>
      </w:r>
      <w:r w:rsidR="002C17E0">
        <w:rPr>
          <w:lang w:val="en-US"/>
        </w:rPr>
        <w:t xml:space="preserve"> This is called as median-splitting by which our sample will be split in two having the equal size of cases. Of course, there are other ways to categorize income groups such as using more refined percentiles (e.g. quantiles) or even tax-brackets. But median</w:t>
      </w:r>
      <w:r w:rsidR="00320C21">
        <w:rPr>
          <w:lang w:val="en-US"/>
        </w:rPr>
        <w:t xml:space="preserve">-splitting is the simplest and easiest method and can be used for preliminary analysis. Therefore, in this workshop, we will use median as cut point to categorize LCAs into two income groups.  </w:t>
      </w:r>
      <w:r w:rsidR="002C17E0">
        <w:rPr>
          <w:lang w:val="en-US"/>
        </w:rPr>
        <w:t xml:space="preserve">    </w:t>
      </w:r>
    </w:p>
    <w:p w14:paraId="29F9C169" w14:textId="77777777" w:rsidR="00320C21" w:rsidRDefault="00320C21" w:rsidP="002C17E0">
      <w:pPr>
        <w:spacing w:before="240"/>
        <w:rPr>
          <w:lang w:val="en-US"/>
        </w:rPr>
      </w:pPr>
    </w:p>
    <w:p w14:paraId="77F49174" w14:textId="65ED6D99" w:rsidR="00565211" w:rsidRPr="00EC23C6" w:rsidRDefault="00565211" w:rsidP="00565211">
      <w:pPr>
        <w:pStyle w:val="Heading2"/>
        <w:rPr>
          <w:lang w:val="en-US"/>
        </w:rPr>
      </w:pPr>
      <w:r>
        <w:rPr>
          <w:lang w:val="en-US"/>
        </w:rPr>
        <w:t>Obtaining the Values that Split the Group</w:t>
      </w:r>
    </w:p>
    <w:p w14:paraId="6981C4F4" w14:textId="50D670C3" w:rsidR="00C42AC6" w:rsidRDefault="006562F5" w:rsidP="00D14CAF">
      <w:pPr>
        <w:rPr>
          <w:lang w:val="en-US"/>
        </w:rPr>
      </w:pPr>
      <w:r>
        <w:rPr>
          <w:lang w:val="en-US"/>
        </w:rPr>
        <w:t xml:space="preserve">This task requires you to split all the </w:t>
      </w:r>
      <w:r w:rsidR="0014776A">
        <w:rPr>
          <w:lang w:val="en-US"/>
        </w:rPr>
        <w:t>LGAs</w:t>
      </w:r>
      <w:r>
        <w:rPr>
          <w:lang w:val="en-US"/>
        </w:rPr>
        <w:t xml:space="preserve"> </w:t>
      </w:r>
      <w:r w:rsidR="00E3128F">
        <w:rPr>
          <w:lang w:val="en-US"/>
        </w:rPr>
        <w:t xml:space="preserve">in two groups </w:t>
      </w:r>
      <w:r w:rsidR="005B2019">
        <w:rPr>
          <w:lang w:val="en-US"/>
        </w:rPr>
        <w:t xml:space="preserve">depending on their values on the average household income variable (the variable name is </w:t>
      </w:r>
      <w:proofErr w:type="spellStart"/>
      <w:r w:rsidR="005B2019" w:rsidRPr="0014776A">
        <w:rPr>
          <w:i/>
          <w:lang w:val="en-US"/>
        </w:rPr>
        <w:t>meaninc</w:t>
      </w:r>
      <w:proofErr w:type="spellEnd"/>
      <w:r w:rsidR="00B9771F">
        <w:rPr>
          <w:i/>
          <w:lang w:val="en-US"/>
        </w:rPr>
        <w:t>)</w:t>
      </w:r>
      <w:r w:rsidR="00320C21">
        <w:rPr>
          <w:i/>
          <w:lang w:val="en-US"/>
        </w:rPr>
        <w:t xml:space="preserve">. </w:t>
      </w:r>
      <w:r w:rsidR="00320C21">
        <w:rPr>
          <w:lang w:val="en-US"/>
        </w:rPr>
        <w:t xml:space="preserve">And we want each group to have equal size of cases so that high income LCAs have 50% cases and low income LCAs have another 50% of cases. </w:t>
      </w:r>
      <w:r w:rsidR="00B9771F">
        <w:rPr>
          <w:lang w:val="en-US"/>
        </w:rPr>
        <w:t>T</w:t>
      </w:r>
      <w:r>
        <w:rPr>
          <w:lang w:val="en-US"/>
        </w:rPr>
        <w:t xml:space="preserve">he first step of this </w:t>
      </w:r>
      <w:r w:rsidR="00B9771F">
        <w:rPr>
          <w:lang w:val="en-US"/>
        </w:rPr>
        <w:t>procedure</w:t>
      </w:r>
      <w:r>
        <w:rPr>
          <w:lang w:val="en-US"/>
        </w:rPr>
        <w:t xml:space="preserve"> is to calculate the cut points by which all the cases are split</w:t>
      </w:r>
      <w:r w:rsidR="00B9771F">
        <w:rPr>
          <w:lang w:val="en-US"/>
        </w:rPr>
        <w:t xml:space="preserve"> into half</w:t>
      </w:r>
      <w:r>
        <w:rPr>
          <w:lang w:val="en-US"/>
        </w:rPr>
        <w:t xml:space="preserve">. </w:t>
      </w:r>
    </w:p>
    <w:p w14:paraId="6F104CC9" w14:textId="5CFB7CEB" w:rsidR="00565211" w:rsidRDefault="00565211" w:rsidP="00565211">
      <w:pPr>
        <w:pStyle w:val="ListParagraph"/>
        <w:numPr>
          <w:ilvl w:val="0"/>
          <w:numId w:val="25"/>
        </w:numPr>
        <w:rPr>
          <w:lang w:val="en-US"/>
        </w:rPr>
      </w:pPr>
      <w:r w:rsidRPr="0014776A">
        <w:rPr>
          <w:b/>
          <w:color w:val="C00000"/>
          <w:u w:val="single"/>
          <w:lang w:val="en-US"/>
        </w:rPr>
        <w:t>Go to Analyze &gt; Descriptive Statistics &gt; Frequencies</w:t>
      </w:r>
      <w:r w:rsidRPr="00565211">
        <w:rPr>
          <w:lang w:val="en-US"/>
        </w:rPr>
        <w:t>.</w:t>
      </w:r>
    </w:p>
    <w:p w14:paraId="36F41FC2" w14:textId="1D533333" w:rsidR="0014776A" w:rsidRDefault="0014776A" w:rsidP="00565211">
      <w:pPr>
        <w:pStyle w:val="ListParagraph"/>
        <w:numPr>
          <w:ilvl w:val="0"/>
          <w:numId w:val="25"/>
        </w:numPr>
        <w:rPr>
          <w:lang w:val="en-US"/>
        </w:rPr>
      </w:pPr>
      <w:r w:rsidRPr="0014776A">
        <w:rPr>
          <w:b/>
          <w:color w:val="C00000"/>
          <w:u w:val="single"/>
          <w:lang w:val="en-US"/>
        </w:rPr>
        <w:t xml:space="preserve">Choose a variable by which cases </w:t>
      </w:r>
      <w:r w:rsidR="00B9771F">
        <w:rPr>
          <w:b/>
          <w:color w:val="C00000"/>
          <w:u w:val="single"/>
          <w:lang w:val="en-US"/>
        </w:rPr>
        <w:t>will be</w:t>
      </w:r>
      <w:r w:rsidRPr="0014776A">
        <w:rPr>
          <w:b/>
          <w:color w:val="C00000"/>
          <w:u w:val="single"/>
          <w:lang w:val="en-US"/>
        </w:rPr>
        <w:t xml:space="preserve"> </w:t>
      </w:r>
      <w:r w:rsidR="00B9771F">
        <w:rPr>
          <w:b/>
          <w:color w:val="C00000"/>
          <w:u w:val="single"/>
          <w:lang w:val="en-US"/>
        </w:rPr>
        <w:t xml:space="preserve">split </w:t>
      </w:r>
      <w:r>
        <w:rPr>
          <w:lang w:val="en-US"/>
        </w:rPr>
        <w:t xml:space="preserve">(in our example, it is </w:t>
      </w:r>
      <w:proofErr w:type="spellStart"/>
      <w:r w:rsidRPr="0014776A">
        <w:rPr>
          <w:i/>
          <w:lang w:val="en-US"/>
        </w:rPr>
        <w:t>meaninc</w:t>
      </w:r>
      <w:proofErr w:type="spellEnd"/>
      <w:r>
        <w:rPr>
          <w:lang w:val="en-US"/>
        </w:rPr>
        <w:t xml:space="preserve">) </w:t>
      </w:r>
    </w:p>
    <w:p w14:paraId="7E467492" w14:textId="6828A06B" w:rsidR="00565211" w:rsidRDefault="00565211" w:rsidP="00565211">
      <w:pPr>
        <w:pStyle w:val="ListParagraph"/>
        <w:numPr>
          <w:ilvl w:val="0"/>
          <w:numId w:val="25"/>
        </w:numPr>
        <w:rPr>
          <w:lang w:val="en-US"/>
        </w:rPr>
      </w:pPr>
      <w:r w:rsidRPr="0014776A">
        <w:rPr>
          <w:b/>
          <w:color w:val="C00000"/>
          <w:u w:val="single"/>
          <w:lang w:val="en-US"/>
        </w:rPr>
        <w:t xml:space="preserve">Click </w:t>
      </w:r>
      <w:r w:rsidRPr="0014776A">
        <w:rPr>
          <w:b/>
          <w:i/>
          <w:color w:val="C00000"/>
          <w:u w:val="single"/>
          <w:lang w:val="en-US"/>
        </w:rPr>
        <w:t>Statistics</w:t>
      </w:r>
      <w:r>
        <w:rPr>
          <w:lang w:val="en-US"/>
        </w:rPr>
        <w:t xml:space="preserve"> in the Frequencies window.</w:t>
      </w:r>
    </w:p>
    <w:p w14:paraId="799F1943" w14:textId="699E9F40" w:rsidR="006562F5" w:rsidRPr="00565211" w:rsidRDefault="006562F5" w:rsidP="00565211">
      <w:pPr>
        <w:pStyle w:val="ListParagraph"/>
        <w:numPr>
          <w:ilvl w:val="0"/>
          <w:numId w:val="25"/>
        </w:numPr>
        <w:rPr>
          <w:lang w:val="en-US"/>
        </w:rPr>
      </w:pPr>
      <w:r w:rsidRPr="0014776A">
        <w:rPr>
          <w:b/>
          <w:color w:val="C00000"/>
          <w:u w:val="single"/>
          <w:lang w:val="en-US"/>
        </w:rPr>
        <w:t>Tick “Cut points for ____ equal groups”</w:t>
      </w:r>
      <w:r>
        <w:rPr>
          <w:lang w:val="en-US"/>
        </w:rPr>
        <w:t xml:space="preserve"> under </w:t>
      </w:r>
      <w:r w:rsidRPr="006562F5">
        <w:rPr>
          <w:i/>
          <w:lang w:val="en-US"/>
        </w:rPr>
        <w:t>Percentile Values</w:t>
      </w:r>
      <w:r>
        <w:rPr>
          <w:lang w:val="en-US"/>
        </w:rPr>
        <w:t xml:space="preserve">. And </w:t>
      </w:r>
      <w:r w:rsidRPr="00320C21">
        <w:rPr>
          <w:b/>
          <w:color w:val="C00000"/>
          <w:u w:val="single"/>
          <w:lang w:val="en-US"/>
        </w:rPr>
        <w:t>type the number of groups you want to make</w:t>
      </w:r>
      <w:r>
        <w:rPr>
          <w:lang w:val="en-US"/>
        </w:rPr>
        <w:t xml:space="preserve"> (in our example it is 2).</w:t>
      </w:r>
    </w:p>
    <w:p w14:paraId="4E83BF6C" w14:textId="57DA1843" w:rsidR="00565211" w:rsidRDefault="0014776A" w:rsidP="0014776A">
      <w:pPr>
        <w:pStyle w:val="Figure"/>
        <w:rPr>
          <w:lang w:val="en-US"/>
        </w:rPr>
      </w:pPr>
      <w:r>
        <w:lastRenderedPageBreak/>
        <w:drawing>
          <wp:inline distT="0" distB="0" distL="0" distR="0" wp14:anchorId="04B92447" wp14:editId="4DB15E15">
            <wp:extent cx="4295238" cy="380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95238" cy="3800000"/>
                    </a:xfrm>
                    <a:prstGeom prst="rect">
                      <a:avLst/>
                    </a:prstGeom>
                  </pic:spPr>
                </pic:pic>
              </a:graphicData>
            </a:graphic>
          </wp:inline>
        </w:drawing>
      </w:r>
    </w:p>
    <w:p w14:paraId="64E19416" w14:textId="7DC00F2D" w:rsidR="0014776A" w:rsidRDefault="0014776A" w:rsidP="0014776A">
      <w:pPr>
        <w:pStyle w:val="Figure"/>
        <w:rPr>
          <w:lang w:val="en-US"/>
        </w:rPr>
      </w:pPr>
      <w:r>
        <w:t xml:space="preserve">&lt;Figure </w:t>
      </w:r>
      <w:r>
        <w:fldChar w:fldCharType="begin"/>
      </w:r>
      <w:r>
        <w:instrText xml:space="preserve"> SEQ Figure \* ARABIC </w:instrText>
      </w:r>
      <w:r>
        <w:fldChar w:fldCharType="separate"/>
      </w:r>
      <w:r w:rsidR="00BD7C98">
        <w:t>7</w:t>
      </w:r>
      <w:r>
        <w:fldChar w:fldCharType="end"/>
      </w:r>
      <w:r>
        <w:t>&gt;</w:t>
      </w:r>
    </w:p>
    <w:p w14:paraId="3211DC49" w14:textId="0C67E09B" w:rsidR="00565211" w:rsidRDefault="0014776A" w:rsidP="0014776A">
      <w:pPr>
        <w:pStyle w:val="ListParagraph"/>
        <w:numPr>
          <w:ilvl w:val="0"/>
          <w:numId w:val="25"/>
        </w:numPr>
        <w:rPr>
          <w:lang w:val="en-US"/>
        </w:rPr>
      </w:pPr>
      <w:r w:rsidRPr="0014776A">
        <w:rPr>
          <w:b/>
          <w:color w:val="C00000"/>
          <w:u w:val="single"/>
          <w:lang w:val="en-US"/>
        </w:rPr>
        <w:t xml:space="preserve">Click </w:t>
      </w:r>
      <w:r w:rsidRPr="0014776A">
        <w:rPr>
          <w:b/>
          <w:i/>
          <w:color w:val="C00000"/>
          <w:u w:val="single"/>
          <w:lang w:val="en-US"/>
        </w:rPr>
        <w:t>Continue</w:t>
      </w:r>
      <w:r>
        <w:rPr>
          <w:lang w:val="en-US"/>
        </w:rPr>
        <w:t xml:space="preserve"> at the bottom.</w:t>
      </w:r>
    </w:p>
    <w:p w14:paraId="0820409A" w14:textId="03A97646" w:rsidR="0014776A" w:rsidRPr="0014776A" w:rsidRDefault="0014776A" w:rsidP="0014776A">
      <w:pPr>
        <w:pStyle w:val="ListParagraph"/>
        <w:numPr>
          <w:ilvl w:val="0"/>
          <w:numId w:val="25"/>
        </w:numPr>
        <w:rPr>
          <w:lang w:val="en-US"/>
        </w:rPr>
      </w:pPr>
      <w:r w:rsidRPr="0014776A">
        <w:rPr>
          <w:b/>
          <w:color w:val="C00000"/>
          <w:u w:val="single"/>
          <w:lang w:val="en-US"/>
        </w:rPr>
        <w:t xml:space="preserve">Click </w:t>
      </w:r>
      <w:r w:rsidRPr="0014776A">
        <w:rPr>
          <w:b/>
          <w:i/>
          <w:color w:val="C00000"/>
          <w:u w:val="single"/>
          <w:lang w:val="en-US"/>
        </w:rPr>
        <w:t>OK</w:t>
      </w:r>
      <w:r>
        <w:rPr>
          <w:lang w:val="en-US"/>
        </w:rPr>
        <w:t xml:space="preserve"> in the Frequencies window.</w:t>
      </w:r>
    </w:p>
    <w:p w14:paraId="6AA8E765" w14:textId="172AFE80" w:rsidR="006B53DD" w:rsidRDefault="006B53DD" w:rsidP="00D14CAF"/>
    <w:p w14:paraId="67722846" w14:textId="2719D112" w:rsidR="0014776A" w:rsidRDefault="001F1D2B" w:rsidP="00D14CAF">
      <w:r>
        <w:t xml:space="preserve">The output shows the cut point which splits all the cases by half (see </w:t>
      </w:r>
      <w:r>
        <w:fldChar w:fldCharType="begin"/>
      </w:r>
      <w:r>
        <w:instrText xml:space="preserve"> REF _Ref524361084 \h </w:instrText>
      </w:r>
      <w:r>
        <w:fldChar w:fldCharType="separate"/>
      </w:r>
      <w:r>
        <w:t xml:space="preserve">&lt;Figure </w:t>
      </w:r>
      <w:r>
        <w:rPr>
          <w:noProof/>
        </w:rPr>
        <w:t>8</w:t>
      </w:r>
      <w:r>
        <w:t>&gt;</w:t>
      </w:r>
      <w:r>
        <w:fldChar w:fldCharType="end"/>
      </w:r>
      <w:r>
        <w:t xml:space="preserve">). </w:t>
      </w:r>
      <w:r w:rsidR="007D4A4B">
        <w:t xml:space="preserve">As you may notice, 52,265 is the median value for </w:t>
      </w:r>
      <w:proofErr w:type="spellStart"/>
      <w:r w:rsidR="007D4A4B" w:rsidRPr="007D4A4B">
        <w:rPr>
          <w:i/>
        </w:rPr>
        <w:t>meaninc</w:t>
      </w:r>
      <w:proofErr w:type="spellEnd"/>
      <w:r w:rsidR="007D4A4B">
        <w:t>. The next step is to make a new variable using this cut point</w:t>
      </w:r>
      <w:r w:rsidR="00320C21">
        <w:t xml:space="preserve"> for our recoding scheme</w:t>
      </w:r>
      <w:r w:rsidR="007D4A4B">
        <w:t>.</w:t>
      </w:r>
    </w:p>
    <w:p w14:paraId="449929BA" w14:textId="5B666987" w:rsidR="0014776A" w:rsidRDefault="001F1D2B" w:rsidP="001F1D2B">
      <w:pPr>
        <w:pStyle w:val="Figure"/>
      </w:pPr>
      <w:r>
        <w:drawing>
          <wp:inline distT="0" distB="0" distL="0" distR="0" wp14:anchorId="06F2E27E" wp14:editId="577CEC26">
            <wp:extent cx="2285714" cy="1647619"/>
            <wp:effectExtent l="19050" t="19050" r="19685" b="1016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285714" cy="1647619"/>
                    </a:xfrm>
                    <a:prstGeom prst="rect">
                      <a:avLst/>
                    </a:prstGeom>
                    <a:ln>
                      <a:solidFill>
                        <a:schemeClr val="tx1"/>
                      </a:solidFill>
                    </a:ln>
                  </pic:spPr>
                </pic:pic>
              </a:graphicData>
            </a:graphic>
          </wp:inline>
        </w:drawing>
      </w:r>
    </w:p>
    <w:p w14:paraId="02EB3F5B" w14:textId="24767A34" w:rsidR="001F1D2B" w:rsidRDefault="001F1D2B" w:rsidP="001F1D2B">
      <w:pPr>
        <w:pStyle w:val="Figure"/>
      </w:pPr>
      <w:bookmarkStart w:id="4" w:name="_Ref524361084"/>
      <w:r>
        <w:t xml:space="preserve">&lt;Figure </w:t>
      </w:r>
      <w:r>
        <w:fldChar w:fldCharType="begin"/>
      </w:r>
      <w:r>
        <w:instrText xml:space="preserve"> SEQ Figure \* ARABIC </w:instrText>
      </w:r>
      <w:r>
        <w:fldChar w:fldCharType="separate"/>
      </w:r>
      <w:r w:rsidR="00BD7C98">
        <w:t>8</w:t>
      </w:r>
      <w:r>
        <w:fldChar w:fldCharType="end"/>
      </w:r>
      <w:r>
        <w:t>&gt;</w:t>
      </w:r>
      <w:bookmarkEnd w:id="4"/>
    </w:p>
    <w:p w14:paraId="703AEE7C" w14:textId="77777777" w:rsidR="00320C21" w:rsidRDefault="00320C21" w:rsidP="001F1D2B">
      <w:pPr>
        <w:pStyle w:val="Figure"/>
      </w:pPr>
    </w:p>
    <w:p w14:paraId="095FE547" w14:textId="61EF27A1" w:rsidR="0014776A" w:rsidRDefault="007D4A4B" w:rsidP="007D4A4B">
      <w:pPr>
        <w:pStyle w:val="Heading2"/>
      </w:pPr>
      <w:r>
        <w:lastRenderedPageBreak/>
        <w:t>Recoding Existing Variables into Different Variables</w:t>
      </w:r>
    </w:p>
    <w:p w14:paraId="6FA91046" w14:textId="28439C0D" w:rsidR="0014776A" w:rsidRDefault="007D4A4B" w:rsidP="00D14CAF">
      <w:r>
        <w:t xml:space="preserve">This section will use the same steps detailed in pp. 17-21 of the workshop 1. </w:t>
      </w:r>
    </w:p>
    <w:p w14:paraId="44C66ED2" w14:textId="7BDDE659" w:rsidR="007D4A4B" w:rsidRPr="008737B5" w:rsidRDefault="007D4A4B" w:rsidP="007D4A4B">
      <w:pPr>
        <w:pStyle w:val="ListParagraph"/>
        <w:numPr>
          <w:ilvl w:val="0"/>
          <w:numId w:val="27"/>
        </w:numPr>
        <w:rPr>
          <w:b/>
          <w:u w:val="single"/>
        </w:rPr>
      </w:pPr>
      <w:r w:rsidRPr="008F4E4E">
        <w:t>Go to</w:t>
      </w:r>
      <w:r w:rsidRPr="008F4E4E">
        <w:rPr>
          <w:b/>
          <w:u w:val="single"/>
        </w:rPr>
        <w:t xml:space="preserve"> </w:t>
      </w:r>
      <w:r w:rsidRPr="008737B5">
        <w:rPr>
          <w:b/>
          <w:color w:val="C00000"/>
          <w:u w:val="single"/>
        </w:rPr>
        <w:t>Transform &gt; Recode into Different Variables</w:t>
      </w:r>
    </w:p>
    <w:p w14:paraId="0ADAE98F" w14:textId="678F7D30" w:rsidR="007D4A4B" w:rsidRDefault="007D4A4B" w:rsidP="007D4A4B">
      <w:pPr>
        <w:pStyle w:val="ListParagraph"/>
        <w:numPr>
          <w:ilvl w:val="0"/>
          <w:numId w:val="27"/>
        </w:numPr>
      </w:pPr>
      <w:r>
        <w:t xml:space="preserve">In the popped-up dialog box, </w:t>
      </w:r>
      <w:r w:rsidRPr="008737B5">
        <w:rPr>
          <w:b/>
          <w:color w:val="C00000"/>
          <w:u w:val="single"/>
        </w:rPr>
        <w:t xml:space="preserve">choose </w:t>
      </w:r>
      <w:proofErr w:type="spellStart"/>
      <w:r w:rsidRPr="008737B5">
        <w:rPr>
          <w:b/>
          <w:i/>
          <w:color w:val="C00000"/>
          <w:u w:val="single"/>
        </w:rPr>
        <w:t>meaninc</w:t>
      </w:r>
      <w:proofErr w:type="spellEnd"/>
      <w:r w:rsidRPr="008737B5">
        <w:rPr>
          <w:b/>
          <w:i/>
          <w:color w:val="C00000"/>
          <w:u w:val="single"/>
        </w:rPr>
        <w:t xml:space="preserve"> </w:t>
      </w:r>
      <w:r w:rsidRPr="008737B5">
        <w:rPr>
          <w:b/>
          <w:color w:val="C00000"/>
          <w:u w:val="single"/>
        </w:rPr>
        <w:t>in the left pane and move it to the right pane</w:t>
      </w:r>
      <w:r w:rsidR="004912A6">
        <w:t xml:space="preserve">. </w:t>
      </w:r>
    </w:p>
    <w:p w14:paraId="06C295C6" w14:textId="7D57768A" w:rsidR="004912A6" w:rsidRDefault="004912A6" w:rsidP="007D4A4B">
      <w:pPr>
        <w:pStyle w:val="ListParagraph"/>
        <w:numPr>
          <w:ilvl w:val="0"/>
          <w:numId w:val="27"/>
        </w:numPr>
      </w:pPr>
      <w:r w:rsidRPr="008737B5">
        <w:rPr>
          <w:b/>
          <w:color w:val="C00000"/>
          <w:u w:val="single"/>
        </w:rPr>
        <w:t>Type “meaninc</w:t>
      </w:r>
      <w:r w:rsidR="00320C21">
        <w:rPr>
          <w:b/>
          <w:color w:val="C00000"/>
          <w:u w:val="single"/>
        </w:rPr>
        <w:t>2</w:t>
      </w:r>
      <w:r w:rsidRPr="008737B5">
        <w:rPr>
          <w:b/>
          <w:color w:val="C00000"/>
          <w:u w:val="single"/>
        </w:rPr>
        <w:t xml:space="preserve">” as the </w:t>
      </w:r>
      <w:r w:rsidRPr="008737B5">
        <w:rPr>
          <w:b/>
          <w:i/>
          <w:color w:val="C00000"/>
          <w:u w:val="single"/>
        </w:rPr>
        <w:t>Name</w:t>
      </w:r>
      <w:r w:rsidRPr="008737B5">
        <w:rPr>
          <w:b/>
          <w:color w:val="C00000"/>
          <w:u w:val="single"/>
        </w:rPr>
        <w:t xml:space="preserve"> of output variable and “mean income</w:t>
      </w:r>
      <w:r w:rsidR="00320C21">
        <w:rPr>
          <w:b/>
          <w:color w:val="C00000"/>
          <w:u w:val="single"/>
        </w:rPr>
        <w:t xml:space="preserve"> – two groups</w:t>
      </w:r>
      <w:r w:rsidRPr="008737B5">
        <w:rPr>
          <w:b/>
          <w:color w:val="C00000"/>
          <w:u w:val="single"/>
        </w:rPr>
        <w:t xml:space="preserve">” as </w:t>
      </w:r>
      <w:r w:rsidRPr="008737B5">
        <w:rPr>
          <w:b/>
          <w:i/>
          <w:color w:val="C00000"/>
          <w:u w:val="single"/>
        </w:rPr>
        <w:t>Label</w:t>
      </w:r>
      <w:r>
        <w:t xml:space="preserve">. And </w:t>
      </w:r>
      <w:r w:rsidRPr="008737B5">
        <w:rPr>
          <w:b/>
          <w:u w:val="single"/>
        </w:rPr>
        <w:t xml:space="preserve">click </w:t>
      </w:r>
      <w:r w:rsidRPr="008737B5">
        <w:rPr>
          <w:b/>
          <w:i/>
          <w:u w:val="single"/>
        </w:rPr>
        <w:t>Change</w:t>
      </w:r>
      <w:r>
        <w:t>.</w:t>
      </w:r>
    </w:p>
    <w:p w14:paraId="0FE2AC77" w14:textId="0E4B270D" w:rsidR="004912A6" w:rsidRDefault="004912A6" w:rsidP="007D4A4B">
      <w:pPr>
        <w:pStyle w:val="ListParagraph"/>
        <w:numPr>
          <w:ilvl w:val="0"/>
          <w:numId w:val="27"/>
        </w:numPr>
      </w:pPr>
      <w:r w:rsidRPr="008737B5">
        <w:rPr>
          <w:b/>
          <w:color w:val="C00000"/>
          <w:u w:val="single"/>
        </w:rPr>
        <w:t xml:space="preserve">Click the button of </w:t>
      </w:r>
      <w:r w:rsidRPr="008737B5">
        <w:rPr>
          <w:b/>
          <w:i/>
          <w:color w:val="C00000"/>
          <w:u w:val="single"/>
        </w:rPr>
        <w:t>Old and New Values</w:t>
      </w:r>
      <w:r>
        <w:t>.</w:t>
      </w:r>
    </w:p>
    <w:p w14:paraId="7425C9DA" w14:textId="1C3A7BFA" w:rsidR="004912A6" w:rsidRDefault="004912A6" w:rsidP="007D4A4B">
      <w:pPr>
        <w:pStyle w:val="ListParagraph"/>
        <w:numPr>
          <w:ilvl w:val="0"/>
          <w:numId w:val="27"/>
        </w:numPr>
      </w:pPr>
      <w:r>
        <w:t xml:space="preserve">In the popped-up window, </w:t>
      </w:r>
      <w:r w:rsidRPr="008737B5">
        <w:rPr>
          <w:b/>
          <w:color w:val="C00000"/>
          <w:u w:val="single"/>
        </w:rPr>
        <w:t>choose “Range, LOWEST through value”</w:t>
      </w:r>
      <w:r>
        <w:t xml:space="preserve"> and </w:t>
      </w:r>
      <w:r w:rsidRPr="008737B5">
        <w:rPr>
          <w:b/>
          <w:color w:val="C00000"/>
          <w:u w:val="single"/>
        </w:rPr>
        <w:t xml:space="preserve">type the value </w:t>
      </w:r>
      <w:r w:rsidR="00320C21">
        <w:rPr>
          <w:b/>
          <w:color w:val="C00000"/>
          <w:u w:val="single"/>
        </w:rPr>
        <w:t xml:space="preserve">of </w:t>
      </w:r>
      <w:r w:rsidRPr="008737B5">
        <w:rPr>
          <w:b/>
          <w:color w:val="C00000"/>
          <w:u w:val="single"/>
        </w:rPr>
        <w:t xml:space="preserve">cut point </w:t>
      </w:r>
      <w:r w:rsidR="00320C21">
        <w:rPr>
          <w:b/>
          <w:color w:val="C00000"/>
          <w:u w:val="single"/>
        </w:rPr>
        <w:t xml:space="preserve">we calculated in the previous task, which is </w:t>
      </w:r>
      <w:r w:rsidRPr="008737B5">
        <w:rPr>
          <w:b/>
          <w:color w:val="C00000"/>
          <w:u w:val="single"/>
        </w:rPr>
        <w:t>52265</w:t>
      </w:r>
      <w:r>
        <w:t xml:space="preserve">. Then, </w:t>
      </w:r>
      <w:r w:rsidRPr="008737B5">
        <w:rPr>
          <w:b/>
          <w:color w:val="C00000"/>
          <w:u w:val="single"/>
        </w:rPr>
        <w:t xml:space="preserve">type 1 in the </w:t>
      </w:r>
      <w:r w:rsidRPr="008737B5">
        <w:rPr>
          <w:b/>
          <w:i/>
          <w:color w:val="C00000"/>
          <w:u w:val="single"/>
        </w:rPr>
        <w:t>New Value</w:t>
      </w:r>
      <w:r w:rsidRPr="008737B5">
        <w:rPr>
          <w:b/>
          <w:color w:val="C00000"/>
          <w:u w:val="single"/>
        </w:rPr>
        <w:t xml:space="preserve"> section</w:t>
      </w:r>
      <w:r>
        <w:t>.</w:t>
      </w:r>
      <w:r w:rsidR="00E1688F">
        <w:t xml:space="preserve"> This tells SPSS to recode all the LCAs with mean income below 52265 as 1.</w:t>
      </w:r>
      <w:r>
        <w:t xml:space="preserve"> </w:t>
      </w:r>
      <w:r w:rsidRPr="008737B5">
        <w:rPr>
          <w:b/>
          <w:color w:val="C00000"/>
          <w:u w:val="single"/>
        </w:rPr>
        <w:t xml:space="preserve">Click </w:t>
      </w:r>
      <w:r w:rsidRPr="008737B5">
        <w:rPr>
          <w:b/>
          <w:i/>
          <w:color w:val="C00000"/>
          <w:u w:val="single"/>
        </w:rPr>
        <w:t>Add</w:t>
      </w:r>
      <w:r>
        <w:t>.</w:t>
      </w:r>
    </w:p>
    <w:p w14:paraId="5BEE6FD7" w14:textId="57F30B93" w:rsidR="0014776A" w:rsidRDefault="004912A6" w:rsidP="004912A6">
      <w:pPr>
        <w:pStyle w:val="Figure"/>
      </w:pPr>
      <w:r>
        <w:drawing>
          <wp:inline distT="0" distB="0" distL="0" distR="0" wp14:anchorId="52D16753" wp14:editId="60E54E20">
            <wp:extent cx="6263640" cy="3641090"/>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263640" cy="3641090"/>
                    </a:xfrm>
                    <a:prstGeom prst="rect">
                      <a:avLst/>
                    </a:prstGeom>
                  </pic:spPr>
                </pic:pic>
              </a:graphicData>
            </a:graphic>
          </wp:inline>
        </w:drawing>
      </w:r>
    </w:p>
    <w:p w14:paraId="220FDA19" w14:textId="7881760B" w:rsidR="004912A6" w:rsidRDefault="004912A6" w:rsidP="004912A6">
      <w:pPr>
        <w:pStyle w:val="Figure"/>
      </w:pPr>
      <w:r>
        <w:t xml:space="preserve">&lt;Figure </w:t>
      </w:r>
      <w:r>
        <w:fldChar w:fldCharType="begin"/>
      </w:r>
      <w:r>
        <w:instrText xml:space="preserve"> SEQ Figure \* ARABIC </w:instrText>
      </w:r>
      <w:r>
        <w:fldChar w:fldCharType="separate"/>
      </w:r>
      <w:r w:rsidR="00BD7C98">
        <w:t>9</w:t>
      </w:r>
      <w:r>
        <w:fldChar w:fldCharType="end"/>
      </w:r>
      <w:r>
        <w:t>&gt;</w:t>
      </w:r>
    </w:p>
    <w:p w14:paraId="35A56267" w14:textId="559E19EF" w:rsidR="0014776A" w:rsidRDefault="008737B5" w:rsidP="004912A6">
      <w:pPr>
        <w:pStyle w:val="ListParagraph"/>
        <w:numPr>
          <w:ilvl w:val="0"/>
          <w:numId w:val="27"/>
        </w:numPr>
      </w:pPr>
      <w:r w:rsidRPr="008737B5">
        <w:rPr>
          <w:b/>
          <w:color w:val="C00000"/>
          <w:u w:val="single"/>
        </w:rPr>
        <w:t>C</w:t>
      </w:r>
      <w:r w:rsidR="004912A6" w:rsidRPr="008737B5">
        <w:rPr>
          <w:b/>
          <w:color w:val="C00000"/>
          <w:u w:val="single"/>
        </w:rPr>
        <w:t xml:space="preserve">hoose “Range, value through HIGHEST” </w:t>
      </w:r>
      <w:r w:rsidR="004912A6">
        <w:t xml:space="preserve">and </w:t>
      </w:r>
      <w:r w:rsidR="00E1688F">
        <w:rPr>
          <w:b/>
          <w:color w:val="C00000"/>
          <w:u w:val="single"/>
        </w:rPr>
        <w:t>again t</w:t>
      </w:r>
      <w:r w:rsidR="004912A6" w:rsidRPr="008737B5">
        <w:rPr>
          <w:b/>
          <w:color w:val="C00000"/>
          <w:u w:val="single"/>
        </w:rPr>
        <w:t>ype the value</w:t>
      </w:r>
      <w:r w:rsidR="00E1688F">
        <w:rPr>
          <w:b/>
          <w:color w:val="C00000"/>
          <w:u w:val="single"/>
        </w:rPr>
        <w:t xml:space="preserve"> of</w:t>
      </w:r>
      <w:r w:rsidR="004912A6" w:rsidRPr="008737B5">
        <w:rPr>
          <w:b/>
          <w:color w:val="C00000"/>
          <w:u w:val="single"/>
        </w:rPr>
        <w:t xml:space="preserve"> cut point (52265)</w:t>
      </w:r>
      <w:r w:rsidR="004912A6">
        <w:t xml:space="preserve">. Then, </w:t>
      </w:r>
      <w:r w:rsidR="004912A6" w:rsidRPr="008737B5">
        <w:rPr>
          <w:b/>
          <w:color w:val="C00000"/>
          <w:u w:val="single"/>
        </w:rPr>
        <w:t xml:space="preserve">type 2 in the </w:t>
      </w:r>
      <w:r w:rsidR="004912A6" w:rsidRPr="008737B5">
        <w:rPr>
          <w:b/>
          <w:i/>
          <w:color w:val="C00000"/>
          <w:u w:val="single"/>
        </w:rPr>
        <w:t>New Value</w:t>
      </w:r>
      <w:r w:rsidR="004912A6" w:rsidRPr="008737B5">
        <w:rPr>
          <w:b/>
          <w:color w:val="C00000"/>
          <w:u w:val="single"/>
        </w:rPr>
        <w:t xml:space="preserve"> section</w:t>
      </w:r>
      <w:r w:rsidR="004912A6">
        <w:t xml:space="preserve">. </w:t>
      </w:r>
      <w:r w:rsidR="00E1688F">
        <w:t xml:space="preserve">All the LCAs with mean income higher than 52265 will be coded as 2. </w:t>
      </w:r>
      <w:r w:rsidR="004912A6" w:rsidRPr="008737B5">
        <w:rPr>
          <w:b/>
          <w:color w:val="C00000"/>
          <w:u w:val="single"/>
        </w:rPr>
        <w:t xml:space="preserve">Click </w:t>
      </w:r>
      <w:r w:rsidR="004912A6" w:rsidRPr="008737B5">
        <w:rPr>
          <w:b/>
          <w:i/>
          <w:color w:val="C00000"/>
          <w:u w:val="single"/>
        </w:rPr>
        <w:t>Add</w:t>
      </w:r>
      <w:r w:rsidR="004912A6">
        <w:t>.</w:t>
      </w:r>
    </w:p>
    <w:p w14:paraId="51CE3E94" w14:textId="77777777" w:rsidR="00E1688F" w:rsidRDefault="00E1688F" w:rsidP="00E1688F">
      <w:pPr>
        <w:pStyle w:val="ListParagraph"/>
        <w:numPr>
          <w:ilvl w:val="0"/>
          <w:numId w:val="27"/>
        </w:numPr>
      </w:pPr>
      <w:r w:rsidRPr="008737B5">
        <w:rPr>
          <w:b/>
          <w:color w:val="C00000"/>
          <w:u w:val="single"/>
        </w:rPr>
        <w:lastRenderedPageBreak/>
        <w:t>Choose “System- or user-missing” under the Old Value section, “system-missing” under the New Value section</w:t>
      </w:r>
      <w:r>
        <w:t>.</w:t>
      </w:r>
    </w:p>
    <w:p w14:paraId="7EFF0FF7" w14:textId="77777777" w:rsidR="00E1688F" w:rsidRDefault="00E1688F" w:rsidP="00E1688F">
      <w:pPr>
        <w:pStyle w:val="ListParagraph"/>
        <w:numPr>
          <w:ilvl w:val="0"/>
          <w:numId w:val="27"/>
        </w:numPr>
      </w:pPr>
      <w:r w:rsidRPr="008737B5">
        <w:rPr>
          <w:b/>
          <w:color w:val="C00000"/>
          <w:u w:val="single"/>
        </w:rPr>
        <w:t xml:space="preserve">Click </w:t>
      </w:r>
      <w:r w:rsidRPr="008737B5">
        <w:rPr>
          <w:b/>
          <w:i/>
          <w:color w:val="C00000"/>
          <w:u w:val="single"/>
        </w:rPr>
        <w:t>Continue</w:t>
      </w:r>
      <w:r>
        <w:t xml:space="preserve"> at the bottom.</w:t>
      </w:r>
    </w:p>
    <w:p w14:paraId="1A14846C" w14:textId="77777777" w:rsidR="00E1688F" w:rsidRDefault="00E1688F" w:rsidP="00E1688F">
      <w:pPr>
        <w:pStyle w:val="ListParagraph"/>
        <w:numPr>
          <w:ilvl w:val="0"/>
          <w:numId w:val="27"/>
        </w:numPr>
      </w:pPr>
      <w:r w:rsidRPr="008737B5">
        <w:rPr>
          <w:b/>
          <w:color w:val="C00000"/>
          <w:u w:val="single"/>
        </w:rPr>
        <w:t xml:space="preserve">Click </w:t>
      </w:r>
      <w:r w:rsidRPr="008737B5">
        <w:rPr>
          <w:b/>
          <w:i/>
          <w:color w:val="C00000"/>
          <w:u w:val="single"/>
        </w:rPr>
        <w:t>OK</w:t>
      </w:r>
      <w:r>
        <w:t xml:space="preserve"> in the previous window.</w:t>
      </w:r>
    </w:p>
    <w:p w14:paraId="2D55DB63" w14:textId="77777777" w:rsidR="00E1688F" w:rsidRDefault="00E1688F" w:rsidP="00E1688F"/>
    <w:p w14:paraId="7A2E31C3" w14:textId="3AE3297A" w:rsidR="0014776A" w:rsidRDefault="00E1688F" w:rsidP="00203D3C">
      <w:pPr>
        <w:pStyle w:val="Figure"/>
      </w:pPr>
      <w:r>
        <w:drawing>
          <wp:inline distT="0" distB="0" distL="0" distR="0" wp14:anchorId="37BAF9E6" wp14:editId="1B11B876">
            <wp:extent cx="6096000" cy="3486150"/>
            <wp:effectExtent l="0" t="0" r="0" b="0"/>
            <wp:docPr id="2" name="Picture 2"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018-09-12 00.43.19.png"/>
                    <pic:cNvPicPr/>
                  </pic:nvPicPr>
                  <pic:blipFill rotWithShape="1">
                    <a:blip r:embed="rId17">
                      <a:extLst>
                        <a:ext uri="{28A0092B-C50C-407E-A947-70E740481C1C}">
                          <a14:useLocalDpi xmlns:a14="http://schemas.microsoft.com/office/drawing/2010/main" val="0"/>
                        </a:ext>
                      </a:extLst>
                    </a:blip>
                    <a:srcRect l="1520" t="1306" r="1156" b="3150"/>
                    <a:stretch/>
                  </pic:blipFill>
                  <pic:spPr bwMode="auto">
                    <a:xfrm>
                      <a:off x="0" y="0"/>
                      <a:ext cx="6096000" cy="3486150"/>
                    </a:xfrm>
                    <a:prstGeom prst="rect">
                      <a:avLst/>
                    </a:prstGeom>
                    <a:ln>
                      <a:noFill/>
                    </a:ln>
                    <a:extLst>
                      <a:ext uri="{53640926-AAD7-44D8-BBD7-CCE9431645EC}">
                        <a14:shadowObscured xmlns:a14="http://schemas.microsoft.com/office/drawing/2010/main"/>
                      </a:ext>
                    </a:extLst>
                  </pic:spPr>
                </pic:pic>
              </a:graphicData>
            </a:graphic>
          </wp:inline>
        </w:drawing>
      </w:r>
    </w:p>
    <w:p w14:paraId="06A0F282" w14:textId="2028E94B" w:rsidR="004912A6" w:rsidRDefault="00203D3C" w:rsidP="00203D3C">
      <w:pPr>
        <w:pStyle w:val="Figure"/>
      </w:pPr>
      <w:r>
        <w:t xml:space="preserve">&lt;Figure </w:t>
      </w:r>
      <w:r>
        <w:fldChar w:fldCharType="begin"/>
      </w:r>
      <w:r>
        <w:instrText xml:space="preserve"> SEQ Figure \* ARABIC </w:instrText>
      </w:r>
      <w:r>
        <w:fldChar w:fldCharType="separate"/>
      </w:r>
      <w:r w:rsidR="00BD7C98">
        <w:t>10</w:t>
      </w:r>
      <w:r>
        <w:fldChar w:fldCharType="end"/>
      </w:r>
      <w:r>
        <w:t>&gt;</w:t>
      </w:r>
    </w:p>
    <w:p w14:paraId="47810AB8" w14:textId="77777777" w:rsidR="00513AD7" w:rsidRPr="00E1688F" w:rsidRDefault="00513AD7" w:rsidP="00E1688F">
      <w:pPr>
        <w:pStyle w:val="Figure"/>
        <w:jc w:val="both"/>
        <w:rPr>
          <w:b w:val="0"/>
        </w:rPr>
      </w:pPr>
    </w:p>
    <w:p w14:paraId="4F7E3E1D" w14:textId="71B2810C" w:rsidR="00203D3C" w:rsidRPr="00513AD7" w:rsidRDefault="00513AD7" w:rsidP="00513AD7">
      <w:pPr>
        <w:pStyle w:val="Figure"/>
        <w:numPr>
          <w:ilvl w:val="0"/>
          <w:numId w:val="27"/>
        </w:numPr>
        <w:jc w:val="both"/>
        <w:rPr>
          <w:b w:val="0"/>
        </w:rPr>
      </w:pPr>
      <w:r w:rsidRPr="00513AD7">
        <w:rPr>
          <w:b w:val="0"/>
        </w:rPr>
        <w:t xml:space="preserve">In the tab of </w:t>
      </w:r>
      <w:r>
        <w:rPr>
          <w:b w:val="0"/>
        </w:rPr>
        <w:t>Variable View</w:t>
      </w:r>
      <w:r w:rsidRPr="00513AD7">
        <w:rPr>
          <w:b w:val="0"/>
        </w:rPr>
        <w:t xml:space="preserve">, </w:t>
      </w:r>
      <w:r>
        <w:rPr>
          <w:b w:val="0"/>
        </w:rPr>
        <w:t>y</w:t>
      </w:r>
      <w:r w:rsidRPr="00E1688F">
        <w:rPr>
          <w:b w:val="0"/>
        </w:rPr>
        <w:t xml:space="preserve">ou </w:t>
      </w:r>
      <w:r>
        <w:rPr>
          <w:b w:val="0"/>
        </w:rPr>
        <w:t xml:space="preserve">will see a new variable named meaninc2 at the bottom of your </w:t>
      </w:r>
      <w:r>
        <w:rPr>
          <w:b w:val="0"/>
        </w:rPr>
        <w:t>list</w:t>
      </w:r>
      <w:r>
        <w:rPr>
          <w:b w:val="0"/>
        </w:rPr>
        <w:t>.</w:t>
      </w:r>
      <w:r>
        <w:rPr>
          <w:b w:val="0"/>
        </w:rPr>
        <w:t xml:space="preserve"> </w:t>
      </w:r>
      <w:r>
        <w:rPr>
          <w:color w:val="C00000"/>
          <w:u w:val="single"/>
        </w:rPr>
        <w:t>A</w:t>
      </w:r>
      <w:r w:rsidR="00203D3C" w:rsidRPr="00513AD7">
        <w:rPr>
          <w:color w:val="C00000"/>
          <w:u w:val="single"/>
        </w:rPr>
        <w:t>ssign an appropriate level of measurement</w:t>
      </w:r>
      <w:r w:rsidR="00203D3C">
        <w:t xml:space="preserve"> (Nominal) and value labels (1 = Bottom 50%; 2 = “Top 50%”).</w:t>
      </w:r>
    </w:p>
    <w:p w14:paraId="709302FF" w14:textId="6B598D86" w:rsidR="00203D3C" w:rsidRDefault="00203D3C" w:rsidP="00203D3C">
      <w:pPr>
        <w:pStyle w:val="ListParagraph"/>
        <w:numPr>
          <w:ilvl w:val="0"/>
          <w:numId w:val="27"/>
        </w:numPr>
      </w:pPr>
      <w:r w:rsidRPr="008737B5">
        <w:rPr>
          <w:b/>
          <w:u w:val="single"/>
        </w:rPr>
        <w:t>Make a frequency table of this newly generated variable</w:t>
      </w:r>
      <w:r w:rsidR="00513AD7">
        <w:t xml:space="preserve"> </w:t>
      </w:r>
      <w:r>
        <w:t>to check whether the variable is created correctly.</w:t>
      </w:r>
    </w:p>
    <w:p w14:paraId="544151D8" w14:textId="0B918D9E" w:rsidR="0014776A" w:rsidRDefault="00203D3C" w:rsidP="00203D3C">
      <w:pPr>
        <w:pStyle w:val="Figure"/>
      </w:pPr>
      <w:r>
        <w:lastRenderedPageBreak/>
        <w:drawing>
          <wp:inline distT="0" distB="0" distL="0" distR="0" wp14:anchorId="001F7C09" wp14:editId="52E62149">
            <wp:extent cx="4780952" cy="1771429"/>
            <wp:effectExtent l="0" t="0" r="635"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80952" cy="1771429"/>
                    </a:xfrm>
                    <a:prstGeom prst="rect">
                      <a:avLst/>
                    </a:prstGeom>
                  </pic:spPr>
                </pic:pic>
              </a:graphicData>
            </a:graphic>
          </wp:inline>
        </w:drawing>
      </w:r>
    </w:p>
    <w:p w14:paraId="69F2AEB4" w14:textId="65B41285" w:rsidR="00203D3C" w:rsidRDefault="00203D3C" w:rsidP="00203D3C">
      <w:pPr>
        <w:pStyle w:val="Figure"/>
      </w:pPr>
      <w:bookmarkStart w:id="5" w:name="_Ref524362894"/>
      <w:r>
        <w:t xml:space="preserve">&lt;Figure </w:t>
      </w:r>
      <w:r>
        <w:fldChar w:fldCharType="begin"/>
      </w:r>
      <w:r>
        <w:instrText xml:space="preserve"> SEQ Figure \* ARABIC </w:instrText>
      </w:r>
      <w:r>
        <w:fldChar w:fldCharType="separate"/>
      </w:r>
      <w:r w:rsidR="00BD7C98">
        <w:t>11</w:t>
      </w:r>
      <w:r>
        <w:fldChar w:fldCharType="end"/>
      </w:r>
      <w:r>
        <w:t>&gt;</w:t>
      </w:r>
      <w:bookmarkEnd w:id="5"/>
    </w:p>
    <w:p w14:paraId="386C1A61" w14:textId="793B5E6D" w:rsidR="00203D3C" w:rsidRDefault="00203D3C" w:rsidP="00D14CAF">
      <w:r>
        <w:t xml:space="preserve">As seen in the </w:t>
      </w:r>
      <w:r>
        <w:fldChar w:fldCharType="begin"/>
      </w:r>
      <w:r>
        <w:instrText xml:space="preserve"> REF _Ref524362894 \h </w:instrText>
      </w:r>
      <w:r>
        <w:fldChar w:fldCharType="separate"/>
      </w:r>
      <w:r>
        <w:t xml:space="preserve">&lt;Figure </w:t>
      </w:r>
      <w:r>
        <w:rPr>
          <w:noProof/>
        </w:rPr>
        <w:t>11</w:t>
      </w:r>
      <w:r>
        <w:t>&gt;</w:t>
      </w:r>
      <w:r>
        <w:fldChar w:fldCharType="end"/>
      </w:r>
      <w:r>
        <w:t xml:space="preserve">, </w:t>
      </w:r>
      <w:r w:rsidR="00E26981">
        <w:t xml:space="preserve">almost the same number of cases are assigned for each group (The category of bottom 50% include a case with the median value and thus have one more case). </w:t>
      </w:r>
    </w:p>
    <w:p w14:paraId="05152578" w14:textId="65C86DAA" w:rsidR="00203D3C" w:rsidRDefault="00203D3C" w:rsidP="00D14CAF"/>
    <w:p w14:paraId="552400AD" w14:textId="056A6594" w:rsidR="00821258" w:rsidRPr="003874F1" w:rsidRDefault="00821258" w:rsidP="001B3B38">
      <w:pPr>
        <w:pBdr>
          <w:top w:val="thinThickSmallGap" w:sz="24" w:space="1" w:color="auto"/>
          <w:left w:val="thinThickSmallGap" w:sz="24" w:space="4" w:color="auto"/>
          <w:bottom w:val="thickThinSmallGap" w:sz="24" w:space="1" w:color="auto"/>
          <w:right w:val="thickThinSmallGap" w:sz="24" w:space="4" w:color="auto"/>
        </w:pBdr>
        <w:rPr>
          <w:b/>
        </w:rPr>
      </w:pPr>
      <w:r w:rsidRPr="003874F1">
        <w:rPr>
          <w:b/>
        </w:rPr>
        <w:t>NOTE)</w:t>
      </w:r>
    </w:p>
    <w:p w14:paraId="72BF7876" w14:textId="0B46A2BD" w:rsidR="00E26981" w:rsidRDefault="001A0C4A" w:rsidP="001B3B38">
      <w:pPr>
        <w:pBdr>
          <w:top w:val="thinThickSmallGap" w:sz="24" w:space="1" w:color="auto"/>
          <w:left w:val="thinThickSmallGap" w:sz="24" w:space="4" w:color="auto"/>
          <w:bottom w:val="thickThinSmallGap" w:sz="24" w:space="1" w:color="auto"/>
          <w:right w:val="thickThinSmallGap" w:sz="24" w:space="4" w:color="auto"/>
        </w:pBdr>
      </w:pPr>
      <w:r>
        <w:rPr>
          <w:b/>
          <w:u w:val="single"/>
        </w:rPr>
        <w:t>Using the same procedure, m</w:t>
      </w:r>
      <w:r w:rsidR="00E26981" w:rsidRPr="008737B5">
        <w:rPr>
          <w:b/>
          <w:u w:val="single"/>
        </w:rPr>
        <w:t>ake a new variable</w:t>
      </w:r>
      <w:r w:rsidR="003874F1" w:rsidRPr="008737B5">
        <w:rPr>
          <w:b/>
          <w:u w:val="single"/>
        </w:rPr>
        <w:t xml:space="preserve"> </w:t>
      </w:r>
      <w:r>
        <w:rPr>
          <w:b/>
          <w:u w:val="single"/>
        </w:rPr>
        <w:t>(</w:t>
      </w:r>
      <w:r w:rsidR="003874F1" w:rsidRPr="008737B5">
        <w:rPr>
          <w:b/>
          <w:i/>
          <w:u w:val="single"/>
        </w:rPr>
        <w:t>unemploy</w:t>
      </w:r>
      <w:r>
        <w:rPr>
          <w:b/>
          <w:i/>
          <w:u w:val="single"/>
        </w:rPr>
        <w:t>2</w:t>
      </w:r>
      <w:r w:rsidR="003874F1" w:rsidRPr="008737B5">
        <w:rPr>
          <w:b/>
          <w:u w:val="single"/>
        </w:rPr>
        <w:t>)</w:t>
      </w:r>
      <w:r w:rsidR="00E26981" w:rsidRPr="008737B5">
        <w:rPr>
          <w:b/>
          <w:u w:val="single"/>
        </w:rPr>
        <w:t xml:space="preserve"> </w:t>
      </w:r>
      <w:r>
        <w:rPr>
          <w:b/>
          <w:u w:val="single"/>
        </w:rPr>
        <w:t xml:space="preserve">in the same manner </w:t>
      </w:r>
      <w:r w:rsidR="00E26981" w:rsidRPr="008737B5">
        <w:rPr>
          <w:b/>
          <w:u w:val="single"/>
        </w:rPr>
        <w:t>that split</w:t>
      </w:r>
      <w:r w:rsidR="00821258" w:rsidRPr="008737B5">
        <w:rPr>
          <w:b/>
          <w:u w:val="single"/>
        </w:rPr>
        <w:t xml:space="preserve"> all the LGAs into the top and bottom 50% with respect to unemployment rates (</w:t>
      </w:r>
      <w:proofErr w:type="spellStart"/>
      <w:r w:rsidR="00821258" w:rsidRPr="008737B5">
        <w:rPr>
          <w:b/>
          <w:i/>
          <w:u w:val="single"/>
        </w:rPr>
        <w:t>unemp</w:t>
      </w:r>
      <w:r w:rsidR="003874F1" w:rsidRPr="008737B5">
        <w:rPr>
          <w:b/>
          <w:i/>
          <w:u w:val="single"/>
        </w:rPr>
        <w:t>loy</w:t>
      </w:r>
      <w:proofErr w:type="spellEnd"/>
      <w:r w:rsidR="00821258" w:rsidRPr="008737B5">
        <w:rPr>
          <w:b/>
          <w:u w:val="single"/>
        </w:rPr>
        <w:t>)</w:t>
      </w:r>
      <w:r w:rsidR="00821258">
        <w:t>. We will use this variable in the next section.</w:t>
      </w:r>
    </w:p>
    <w:p w14:paraId="7AC10176" w14:textId="3584A752" w:rsidR="00E26981" w:rsidRDefault="00E26981" w:rsidP="00D14CAF"/>
    <w:p w14:paraId="3D13B90D" w14:textId="05F60A7E" w:rsidR="00821258" w:rsidRDefault="00945EDD" w:rsidP="003874F1">
      <w:pPr>
        <w:pStyle w:val="Heading1"/>
      </w:pPr>
      <w:r>
        <w:t xml:space="preserve">How to Combine </w:t>
      </w:r>
      <w:r w:rsidR="003874F1">
        <w:t>Two Existing Variables</w:t>
      </w:r>
      <w:r>
        <w:t xml:space="preserve"> to Create a New Variable</w:t>
      </w:r>
    </w:p>
    <w:p w14:paraId="29D685C6" w14:textId="139FA512" w:rsidR="00821258" w:rsidRDefault="00843392" w:rsidP="00D14CAF">
      <w:r>
        <w:t>We can further classify LCAs with a combination of income and unemployment.</w:t>
      </w:r>
      <w:r w:rsidR="0005185E">
        <w:t xml:space="preserve"> Suppose that we want to make a variable that combines </w:t>
      </w:r>
      <w:r w:rsidR="0005185E" w:rsidRPr="0005185E">
        <w:rPr>
          <w:i/>
        </w:rPr>
        <w:t>meaninc</w:t>
      </w:r>
      <w:r>
        <w:rPr>
          <w:i/>
        </w:rPr>
        <w:t>2</w:t>
      </w:r>
      <w:r w:rsidR="0005185E">
        <w:t xml:space="preserve"> and</w:t>
      </w:r>
      <w:r>
        <w:t xml:space="preserve"> </w:t>
      </w:r>
      <w:r w:rsidR="0005185E" w:rsidRPr="0005185E">
        <w:rPr>
          <w:i/>
        </w:rPr>
        <w:t>unemploy</w:t>
      </w:r>
      <w:r>
        <w:rPr>
          <w:i/>
        </w:rPr>
        <w:t>2</w:t>
      </w:r>
      <w:r w:rsidR="0005185E">
        <w:t xml:space="preserve"> in the following way:</w:t>
      </w: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932"/>
        <w:gridCol w:w="1933"/>
        <w:gridCol w:w="990"/>
        <w:gridCol w:w="4999"/>
      </w:tblGrid>
      <w:tr w:rsidR="0005185E" w14:paraId="3CAD72BC" w14:textId="77777777" w:rsidTr="0005185E">
        <w:tc>
          <w:tcPr>
            <w:tcW w:w="3865" w:type="dxa"/>
            <w:gridSpan w:val="2"/>
            <w:tcBorders>
              <w:bottom w:val="dashed" w:sz="4" w:space="0" w:color="auto"/>
              <w:right w:val="single" w:sz="4" w:space="0" w:color="auto"/>
            </w:tcBorders>
            <w:vAlign w:val="center"/>
          </w:tcPr>
          <w:p w14:paraId="07673053" w14:textId="592BF4BD" w:rsidR="0005185E" w:rsidRDefault="0005185E" w:rsidP="0005185E">
            <w:pPr>
              <w:pStyle w:val="NoSpacing"/>
              <w:jc w:val="center"/>
            </w:pPr>
            <w:r>
              <w:t>Old Variables</w:t>
            </w:r>
          </w:p>
        </w:tc>
        <w:tc>
          <w:tcPr>
            <w:tcW w:w="5989" w:type="dxa"/>
            <w:gridSpan w:val="2"/>
            <w:tcBorders>
              <w:top w:val="single" w:sz="12" w:space="0" w:color="auto"/>
              <w:left w:val="single" w:sz="4" w:space="0" w:color="auto"/>
              <w:bottom w:val="dashed" w:sz="4" w:space="0" w:color="auto"/>
            </w:tcBorders>
            <w:vAlign w:val="center"/>
          </w:tcPr>
          <w:p w14:paraId="7B8BC910" w14:textId="1A7556B2" w:rsidR="0005185E" w:rsidRDefault="0005185E" w:rsidP="0005185E">
            <w:pPr>
              <w:pStyle w:val="NoSpacing"/>
              <w:jc w:val="center"/>
            </w:pPr>
            <w:r>
              <w:t>New Variable (</w:t>
            </w:r>
            <w:r w:rsidRPr="0005185E">
              <w:rPr>
                <w:i/>
              </w:rPr>
              <w:t>incunem</w:t>
            </w:r>
            <w:r w:rsidR="00843392">
              <w:rPr>
                <w:i/>
              </w:rPr>
              <w:t>p4</w:t>
            </w:r>
            <w:r>
              <w:t>)</w:t>
            </w:r>
          </w:p>
        </w:tc>
      </w:tr>
      <w:tr w:rsidR="0005185E" w14:paraId="539D91CF" w14:textId="77777777" w:rsidTr="0005185E">
        <w:tc>
          <w:tcPr>
            <w:tcW w:w="1932" w:type="dxa"/>
            <w:tcBorders>
              <w:top w:val="dashed" w:sz="4" w:space="0" w:color="auto"/>
              <w:bottom w:val="single" w:sz="12" w:space="0" w:color="auto"/>
            </w:tcBorders>
            <w:vAlign w:val="center"/>
          </w:tcPr>
          <w:p w14:paraId="65175CF4" w14:textId="6135FD23" w:rsidR="0005185E" w:rsidRDefault="00843392" w:rsidP="0005185E">
            <w:pPr>
              <w:pStyle w:val="NoSpacing"/>
              <w:jc w:val="center"/>
            </w:pPr>
            <w:r>
              <w:rPr>
                <w:i/>
              </w:rPr>
              <w:t>meaninc2</w:t>
            </w:r>
          </w:p>
        </w:tc>
        <w:tc>
          <w:tcPr>
            <w:tcW w:w="1933" w:type="dxa"/>
            <w:tcBorders>
              <w:top w:val="dashed" w:sz="4" w:space="0" w:color="auto"/>
              <w:bottom w:val="single" w:sz="12" w:space="0" w:color="auto"/>
              <w:right w:val="single" w:sz="4" w:space="0" w:color="auto"/>
            </w:tcBorders>
            <w:vAlign w:val="center"/>
          </w:tcPr>
          <w:p w14:paraId="4C55E17E" w14:textId="143A81B3" w:rsidR="0005185E" w:rsidRDefault="00843392" w:rsidP="0005185E">
            <w:pPr>
              <w:pStyle w:val="NoSpacing"/>
              <w:jc w:val="center"/>
            </w:pPr>
            <w:r>
              <w:rPr>
                <w:i/>
              </w:rPr>
              <w:t>employ2</w:t>
            </w:r>
          </w:p>
        </w:tc>
        <w:tc>
          <w:tcPr>
            <w:tcW w:w="990" w:type="dxa"/>
            <w:tcBorders>
              <w:top w:val="dashed" w:sz="4" w:space="0" w:color="auto"/>
              <w:left w:val="single" w:sz="4" w:space="0" w:color="auto"/>
              <w:bottom w:val="single" w:sz="12" w:space="0" w:color="auto"/>
            </w:tcBorders>
            <w:vAlign w:val="center"/>
          </w:tcPr>
          <w:p w14:paraId="15B88B59" w14:textId="01C0A351" w:rsidR="0005185E" w:rsidRDefault="0005185E" w:rsidP="0005185E">
            <w:pPr>
              <w:pStyle w:val="NoSpacing"/>
              <w:jc w:val="center"/>
            </w:pPr>
            <w:r>
              <w:t>Value</w:t>
            </w:r>
          </w:p>
        </w:tc>
        <w:tc>
          <w:tcPr>
            <w:tcW w:w="4999" w:type="dxa"/>
            <w:tcBorders>
              <w:top w:val="dashed" w:sz="4" w:space="0" w:color="auto"/>
              <w:bottom w:val="single" w:sz="12" w:space="0" w:color="auto"/>
            </w:tcBorders>
            <w:vAlign w:val="center"/>
          </w:tcPr>
          <w:p w14:paraId="63C69060" w14:textId="62A611AE" w:rsidR="0005185E" w:rsidRDefault="0005185E" w:rsidP="0005185E">
            <w:pPr>
              <w:pStyle w:val="NoSpacing"/>
              <w:jc w:val="center"/>
            </w:pPr>
            <w:r>
              <w:t>Label</w:t>
            </w:r>
          </w:p>
        </w:tc>
      </w:tr>
      <w:tr w:rsidR="0005185E" w14:paraId="50196423" w14:textId="77777777" w:rsidTr="0005185E">
        <w:tc>
          <w:tcPr>
            <w:tcW w:w="1932" w:type="dxa"/>
            <w:tcBorders>
              <w:top w:val="single" w:sz="12" w:space="0" w:color="auto"/>
              <w:bottom w:val="nil"/>
            </w:tcBorders>
            <w:vAlign w:val="center"/>
          </w:tcPr>
          <w:p w14:paraId="5EEF915B" w14:textId="0658EBDA" w:rsidR="0005185E" w:rsidRDefault="0005185E" w:rsidP="0005185E">
            <w:pPr>
              <w:pStyle w:val="NoSpacing"/>
              <w:jc w:val="center"/>
            </w:pPr>
            <w:r>
              <w:t>1</w:t>
            </w:r>
          </w:p>
        </w:tc>
        <w:tc>
          <w:tcPr>
            <w:tcW w:w="1933" w:type="dxa"/>
            <w:tcBorders>
              <w:top w:val="single" w:sz="12" w:space="0" w:color="auto"/>
              <w:bottom w:val="nil"/>
              <w:right w:val="single" w:sz="4" w:space="0" w:color="auto"/>
            </w:tcBorders>
            <w:vAlign w:val="center"/>
          </w:tcPr>
          <w:p w14:paraId="27A84420" w14:textId="4E0D18E1" w:rsidR="0005185E" w:rsidRDefault="0005185E" w:rsidP="0005185E">
            <w:pPr>
              <w:pStyle w:val="NoSpacing"/>
              <w:jc w:val="center"/>
            </w:pPr>
            <w:r>
              <w:t>1</w:t>
            </w:r>
          </w:p>
        </w:tc>
        <w:tc>
          <w:tcPr>
            <w:tcW w:w="990" w:type="dxa"/>
            <w:tcBorders>
              <w:top w:val="single" w:sz="12" w:space="0" w:color="auto"/>
              <w:left w:val="single" w:sz="4" w:space="0" w:color="auto"/>
              <w:bottom w:val="nil"/>
            </w:tcBorders>
            <w:vAlign w:val="center"/>
          </w:tcPr>
          <w:p w14:paraId="7D4A40F6" w14:textId="14C58922" w:rsidR="0005185E" w:rsidRDefault="0005185E" w:rsidP="0005185E">
            <w:pPr>
              <w:pStyle w:val="NoSpacing"/>
              <w:jc w:val="center"/>
            </w:pPr>
            <w:r>
              <w:t>1</w:t>
            </w:r>
          </w:p>
        </w:tc>
        <w:tc>
          <w:tcPr>
            <w:tcW w:w="4999" w:type="dxa"/>
            <w:tcBorders>
              <w:top w:val="single" w:sz="12" w:space="0" w:color="auto"/>
              <w:bottom w:val="nil"/>
            </w:tcBorders>
            <w:vAlign w:val="center"/>
          </w:tcPr>
          <w:p w14:paraId="24AB0632" w14:textId="17FCFBC5" w:rsidR="0005185E" w:rsidRDefault="0005185E" w:rsidP="0005185E">
            <w:pPr>
              <w:pStyle w:val="NoSpacing"/>
              <w:jc w:val="center"/>
            </w:pPr>
            <w:r>
              <w:t>low income,</w:t>
            </w:r>
            <w:r w:rsidR="0088476E">
              <w:t xml:space="preserve"> </w:t>
            </w:r>
            <w:r>
              <w:t xml:space="preserve">low unemployment </w:t>
            </w:r>
          </w:p>
        </w:tc>
      </w:tr>
      <w:tr w:rsidR="0005185E" w14:paraId="32CC081C" w14:textId="77777777" w:rsidTr="0005185E">
        <w:tc>
          <w:tcPr>
            <w:tcW w:w="1932" w:type="dxa"/>
            <w:tcBorders>
              <w:top w:val="nil"/>
            </w:tcBorders>
            <w:vAlign w:val="center"/>
          </w:tcPr>
          <w:p w14:paraId="7923607D" w14:textId="1C5CC0F8" w:rsidR="0005185E" w:rsidRDefault="0005185E" w:rsidP="0005185E">
            <w:pPr>
              <w:pStyle w:val="NoSpacing"/>
              <w:jc w:val="center"/>
            </w:pPr>
            <w:r>
              <w:t>1</w:t>
            </w:r>
          </w:p>
        </w:tc>
        <w:tc>
          <w:tcPr>
            <w:tcW w:w="1933" w:type="dxa"/>
            <w:tcBorders>
              <w:top w:val="nil"/>
              <w:right w:val="single" w:sz="4" w:space="0" w:color="auto"/>
            </w:tcBorders>
            <w:vAlign w:val="center"/>
          </w:tcPr>
          <w:p w14:paraId="5D398A14" w14:textId="6780605A" w:rsidR="0005185E" w:rsidRDefault="0005185E" w:rsidP="0005185E">
            <w:pPr>
              <w:pStyle w:val="NoSpacing"/>
              <w:jc w:val="center"/>
            </w:pPr>
            <w:r>
              <w:t>2</w:t>
            </w:r>
          </w:p>
        </w:tc>
        <w:tc>
          <w:tcPr>
            <w:tcW w:w="990" w:type="dxa"/>
            <w:tcBorders>
              <w:top w:val="nil"/>
              <w:left w:val="single" w:sz="4" w:space="0" w:color="auto"/>
            </w:tcBorders>
            <w:vAlign w:val="center"/>
          </w:tcPr>
          <w:p w14:paraId="0373060C" w14:textId="792AACB3" w:rsidR="0005185E" w:rsidRDefault="0005185E" w:rsidP="0005185E">
            <w:pPr>
              <w:pStyle w:val="NoSpacing"/>
              <w:jc w:val="center"/>
            </w:pPr>
            <w:r>
              <w:t>2</w:t>
            </w:r>
          </w:p>
        </w:tc>
        <w:tc>
          <w:tcPr>
            <w:tcW w:w="4999" w:type="dxa"/>
            <w:tcBorders>
              <w:top w:val="nil"/>
            </w:tcBorders>
            <w:vAlign w:val="center"/>
          </w:tcPr>
          <w:p w14:paraId="6EBBB999" w14:textId="3966219A" w:rsidR="0005185E" w:rsidRDefault="0005185E" w:rsidP="0005185E">
            <w:pPr>
              <w:pStyle w:val="NoSpacing"/>
              <w:jc w:val="center"/>
            </w:pPr>
            <w:r>
              <w:t>low income, high unemployment</w:t>
            </w:r>
          </w:p>
        </w:tc>
      </w:tr>
      <w:tr w:rsidR="0005185E" w14:paraId="53F071A2" w14:textId="77777777" w:rsidTr="0005185E">
        <w:tc>
          <w:tcPr>
            <w:tcW w:w="1932" w:type="dxa"/>
            <w:vAlign w:val="center"/>
          </w:tcPr>
          <w:p w14:paraId="585FF8CE" w14:textId="2D63BB78" w:rsidR="0005185E" w:rsidRDefault="0005185E" w:rsidP="0005185E">
            <w:pPr>
              <w:pStyle w:val="NoSpacing"/>
              <w:jc w:val="center"/>
            </w:pPr>
            <w:r>
              <w:t>2</w:t>
            </w:r>
          </w:p>
        </w:tc>
        <w:tc>
          <w:tcPr>
            <w:tcW w:w="1933" w:type="dxa"/>
            <w:tcBorders>
              <w:right w:val="single" w:sz="4" w:space="0" w:color="auto"/>
            </w:tcBorders>
            <w:vAlign w:val="center"/>
          </w:tcPr>
          <w:p w14:paraId="74D8E07B" w14:textId="42FD5D1F" w:rsidR="0005185E" w:rsidRDefault="0005185E" w:rsidP="0005185E">
            <w:pPr>
              <w:pStyle w:val="NoSpacing"/>
              <w:jc w:val="center"/>
            </w:pPr>
            <w:r>
              <w:t>1</w:t>
            </w:r>
          </w:p>
        </w:tc>
        <w:tc>
          <w:tcPr>
            <w:tcW w:w="990" w:type="dxa"/>
            <w:tcBorders>
              <w:left w:val="single" w:sz="4" w:space="0" w:color="auto"/>
            </w:tcBorders>
            <w:vAlign w:val="center"/>
          </w:tcPr>
          <w:p w14:paraId="3F28D33B" w14:textId="75303693" w:rsidR="0005185E" w:rsidRDefault="0005185E" w:rsidP="0005185E">
            <w:pPr>
              <w:pStyle w:val="NoSpacing"/>
              <w:jc w:val="center"/>
            </w:pPr>
            <w:r>
              <w:t>3</w:t>
            </w:r>
          </w:p>
        </w:tc>
        <w:tc>
          <w:tcPr>
            <w:tcW w:w="4999" w:type="dxa"/>
            <w:vAlign w:val="center"/>
          </w:tcPr>
          <w:p w14:paraId="1C3C64B7" w14:textId="637A0C9C" w:rsidR="0005185E" w:rsidRDefault="0005185E" w:rsidP="0005185E">
            <w:pPr>
              <w:pStyle w:val="NoSpacing"/>
              <w:jc w:val="center"/>
            </w:pPr>
            <w:r>
              <w:t>high income, low unemployment</w:t>
            </w:r>
          </w:p>
        </w:tc>
      </w:tr>
      <w:tr w:rsidR="0005185E" w14:paraId="694320B8" w14:textId="77777777" w:rsidTr="0005185E">
        <w:tc>
          <w:tcPr>
            <w:tcW w:w="1932" w:type="dxa"/>
            <w:vAlign w:val="center"/>
          </w:tcPr>
          <w:p w14:paraId="4A4433AF" w14:textId="661BA81C" w:rsidR="0005185E" w:rsidRDefault="0005185E" w:rsidP="0005185E">
            <w:pPr>
              <w:pStyle w:val="NoSpacing"/>
              <w:jc w:val="center"/>
            </w:pPr>
            <w:r>
              <w:t>2</w:t>
            </w:r>
          </w:p>
        </w:tc>
        <w:tc>
          <w:tcPr>
            <w:tcW w:w="1933" w:type="dxa"/>
            <w:tcBorders>
              <w:right w:val="single" w:sz="4" w:space="0" w:color="auto"/>
            </w:tcBorders>
            <w:vAlign w:val="center"/>
          </w:tcPr>
          <w:p w14:paraId="357FA6A1" w14:textId="0CEA54D8" w:rsidR="0005185E" w:rsidRDefault="0005185E" w:rsidP="0005185E">
            <w:pPr>
              <w:pStyle w:val="NoSpacing"/>
              <w:jc w:val="center"/>
            </w:pPr>
            <w:r>
              <w:t>2</w:t>
            </w:r>
          </w:p>
        </w:tc>
        <w:tc>
          <w:tcPr>
            <w:tcW w:w="990" w:type="dxa"/>
            <w:tcBorders>
              <w:left w:val="single" w:sz="4" w:space="0" w:color="auto"/>
              <w:bottom w:val="single" w:sz="12" w:space="0" w:color="auto"/>
            </w:tcBorders>
            <w:vAlign w:val="center"/>
          </w:tcPr>
          <w:p w14:paraId="7D283119" w14:textId="55AAA6CD" w:rsidR="0005185E" w:rsidRDefault="0005185E" w:rsidP="0005185E">
            <w:pPr>
              <w:pStyle w:val="NoSpacing"/>
              <w:jc w:val="center"/>
            </w:pPr>
            <w:r>
              <w:t>4</w:t>
            </w:r>
          </w:p>
        </w:tc>
        <w:tc>
          <w:tcPr>
            <w:tcW w:w="4999" w:type="dxa"/>
            <w:tcBorders>
              <w:bottom w:val="single" w:sz="12" w:space="0" w:color="auto"/>
            </w:tcBorders>
            <w:vAlign w:val="center"/>
          </w:tcPr>
          <w:p w14:paraId="09F07848" w14:textId="06FB930F" w:rsidR="0005185E" w:rsidRDefault="0005185E" w:rsidP="0005185E">
            <w:pPr>
              <w:pStyle w:val="NoSpacing"/>
              <w:jc w:val="center"/>
            </w:pPr>
            <w:r>
              <w:t>high income, high unemployment</w:t>
            </w:r>
          </w:p>
        </w:tc>
      </w:tr>
    </w:tbl>
    <w:p w14:paraId="20988A52" w14:textId="70621465" w:rsidR="00E26981" w:rsidRDefault="0088476E" w:rsidP="0088476E">
      <w:pPr>
        <w:pStyle w:val="Figure"/>
      </w:pPr>
      <w:bookmarkStart w:id="6" w:name="_Ref524376857"/>
      <w:r>
        <w:t xml:space="preserve">&lt;Table </w:t>
      </w:r>
      <w:r>
        <w:fldChar w:fldCharType="begin"/>
      </w:r>
      <w:r>
        <w:instrText xml:space="preserve"> SEQ Table \* ARABIC </w:instrText>
      </w:r>
      <w:r>
        <w:fldChar w:fldCharType="separate"/>
      </w:r>
      <w:r>
        <w:t>2</w:t>
      </w:r>
      <w:r>
        <w:fldChar w:fldCharType="end"/>
      </w:r>
      <w:r>
        <w:t>&gt;</w:t>
      </w:r>
      <w:bookmarkEnd w:id="6"/>
    </w:p>
    <w:p w14:paraId="4D87B7D9" w14:textId="0EF97B65" w:rsidR="0005185E" w:rsidRDefault="00CB147A" w:rsidP="00D14CAF">
      <w:r>
        <w:t xml:space="preserve">There </w:t>
      </w:r>
      <w:r w:rsidR="00EF7DC0">
        <w:t xml:space="preserve">may be several ways to create the new variable named </w:t>
      </w:r>
      <w:r w:rsidR="00EF7DC0" w:rsidRPr="00EF7DC0">
        <w:rPr>
          <w:i/>
        </w:rPr>
        <w:t>incunemp4</w:t>
      </w:r>
      <w:r w:rsidR="00EF7DC0">
        <w:t xml:space="preserve">. Using the </w:t>
      </w:r>
      <w:r w:rsidR="00EF7DC0" w:rsidRPr="00EF7DC0">
        <w:rPr>
          <w:b/>
          <w:i/>
        </w:rPr>
        <w:t xml:space="preserve">Compute </w:t>
      </w:r>
      <w:r w:rsidR="00EF7DC0">
        <w:t xml:space="preserve">command is one way, although you may need to change the values of your recoded </w:t>
      </w:r>
      <w:proofErr w:type="gramStart"/>
      <w:r w:rsidR="00EF7DC0">
        <w:t>variables .</w:t>
      </w:r>
      <w:proofErr w:type="gramEnd"/>
      <w:r w:rsidR="00EF7DC0">
        <w:t xml:space="preserve"> </w:t>
      </w:r>
      <w:r w:rsidR="00EF7DC0">
        <w:lastRenderedPageBreak/>
        <w:t xml:space="preserve">In this workshop, we will use the </w:t>
      </w:r>
      <w:r w:rsidR="00EF7DC0" w:rsidRPr="00EF7DC0">
        <w:rPr>
          <w:b/>
          <w:i/>
        </w:rPr>
        <w:t>recode</w:t>
      </w:r>
      <w:r w:rsidR="00EF7DC0">
        <w:t xml:space="preserve"> command again, but this will involve more complicated recoding schemes using the IF function to select cases, which we just learned today</w:t>
      </w:r>
      <w:r w:rsidR="008F3276">
        <w:t>.</w:t>
      </w:r>
    </w:p>
    <w:p w14:paraId="2F7DCA64" w14:textId="534DDA04" w:rsidR="008F3276" w:rsidRDefault="008F3276" w:rsidP="008F3276">
      <w:pPr>
        <w:pStyle w:val="ListParagraph"/>
        <w:numPr>
          <w:ilvl w:val="0"/>
          <w:numId w:val="29"/>
        </w:numPr>
      </w:pPr>
      <w:bookmarkStart w:id="7" w:name="_Hlk524376263"/>
      <w:r w:rsidRPr="008737B5">
        <w:rPr>
          <w:b/>
          <w:color w:val="C00000"/>
          <w:u w:val="single"/>
        </w:rPr>
        <w:t>Go to Transform &gt; Recode into Different Variables</w:t>
      </w:r>
      <w:r w:rsidR="008737B5">
        <w:t>.</w:t>
      </w:r>
    </w:p>
    <w:p w14:paraId="5F1D9314" w14:textId="1CE9F95A" w:rsidR="008F3276" w:rsidRDefault="008F3276" w:rsidP="008F3276">
      <w:pPr>
        <w:pStyle w:val="ListParagraph"/>
        <w:numPr>
          <w:ilvl w:val="0"/>
          <w:numId w:val="29"/>
        </w:numPr>
      </w:pPr>
      <w:r>
        <w:t xml:space="preserve">In the popped-up dialog box, </w:t>
      </w:r>
      <w:r w:rsidRPr="008737B5">
        <w:rPr>
          <w:b/>
          <w:color w:val="C00000"/>
          <w:u w:val="single"/>
        </w:rPr>
        <w:t xml:space="preserve">choose </w:t>
      </w:r>
      <w:r w:rsidR="008C6F51" w:rsidRPr="008C6F51">
        <w:rPr>
          <w:b/>
          <w:i/>
          <w:color w:val="C00000"/>
          <w:u w:val="single"/>
        </w:rPr>
        <w:t>employ2</w:t>
      </w:r>
      <w:r w:rsidRPr="008737B5">
        <w:rPr>
          <w:b/>
          <w:color w:val="C00000"/>
          <w:u w:val="single"/>
        </w:rPr>
        <w:t xml:space="preserve"> variable</w:t>
      </w:r>
      <w:r>
        <w:t xml:space="preserve"> (in our example,</w:t>
      </w:r>
      <w:r w:rsidR="00EF7DC0">
        <w:t xml:space="preserve"> </w:t>
      </w:r>
      <w:r w:rsidRPr="008F3276">
        <w:rPr>
          <w:i/>
        </w:rPr>
        <w:t>employ</w:t>
      </w:r>
      <w:r w:rsidR="00EF7DC0">
        <w:rPr>
          <w:i/>
        </w:rPr>
        <w:t>2</w:t>
      </w:r>
      <w:r w:rsidRPr="008F3276">
        <w:t>)</w:t>
      </w:r>
      <w:r>
        <w:t xml:space="preserve"> in the left pane and move it to the right pane. </w:t>
      </w:r>
    </w:p>
    <w:p w14:paraId="0CA049B3" w14:textId="570FB0A3" w:rsidR="008F3276" w:rsidRDefault="008F3276" w:rsidP="008F3276">
      <w:pPr>
        <w:pStyle w:val="ListParagraph"/>
        <w:numPr>
          <w:ilvl w:val="0"/>
          <w:numId w:val="29"/>
        </w:numPr>
      </w:pPr>
      <w:r w:rsidRPr="008737B5">
        <w:rPr>
          <w:b/>
          <w:color w:val="C00000"/>
          <w:u w:val="single"/>
        </w:rPr>
        <w:t>Type “</w:t>
      </w:r>
      <w:r w:rsidRPr="008737B5">
        <w:rPr>
          <w:b/>
          <w:i/>
          <w:color w:val="C00000"/>
          <w:u w:val="single"/>
        </w:rPr>
        <w:t>incunemp</w:t>
      </w:r>
      <w:r w:rsidR="00EF7DC0">
        <w:rPr>
          <w:b/>
          <w:i/>
          <w:color w:val="C00000"/>
          <w:u w:val="single"/>
        </w:rPr>
        <w:t>4</w:t>
      </w:r>
      <w:r w:rsidRPr="008737B5">
        <w:rPr>
          <w:b/>
          <w:color w:val="C00000"/>
          <w:u w:val="single"/>
        </w:rPr>
        <w:t xml:space="preserve">” as the </w:t>
      </w:r>
      <w:r w:rsidRPr="008737B5">
        <w:rPr>
          <w:b/>
          <w:i/>
          <w:color w:val="C00000"/>
          <w:u w:val="single"/>
        </w:rPr>
        <w:t>Name</w:t>
      </w:r>
      <w:r w:rsidRPr="008737B5">
        <w:rPr>
          <w:b/>
          <w:color w:val="C00000"/>
          <w:u w:val="single"/>
        </w:rPr>
        <w:t xml:space="preserve"> of output variable and “</w:t>
      </w:r>
      <w:r w:rsidR="00EF7DC0">
        <w:rPr>
          <w:b/>
          <w:color w:val="C00000"/>
          <w:u w:val="single"/>
        </w:rPr>
        <w:t xml:space="preserve">4 </w:t>
      </w:r>
      <w:r w:rsidRPr="008737B5">
        <w:rPr>
          <w:b/>
          <w:color w:val="C00000"/>
          <w:u w:val="single"/>
        </w:rPr>
        <w:t>group</w:t>
      </w:r>
      <w:r w:rsidR="00EF7DC0">
        <w:rPr>
          <w:b/>
          <w:color w:val="C00000"/>
          <w:u w:val="single"/>
        </w:rPr>
        <w:t>s</w:t>
      </w:r>
      <w:r w:rsidRPr="008737B5">
        <w:rPr>
          <w:b/>
          <w:color w:val="C00000"/>
          <w:u w:val="single"/>
        </w:rPr>
        <w:t xml:space="preserve"> </w:t>
      </w:r>
      <w:r w:rsidR="00EF7DC0">
        <w:rPr>
          <w:b/>
          <w:color w:val="C00000"/>
          <w:u w:val="single"/>
        </w:rPr>
        <w:t xml:space="preserve">by </w:t>
      </w:r>
      <w:r w:rsidRPr="008737B5">
        <w:rPr>
          <w:b/>
          <w:color w:val="C00000"/>
          <w:u w:val="single"/>
        </w:rPr>
        <w:t xml:space="preserve">income and unemployment” as </w:t>
      </w:r>
      <w:r w:rsidRPr="008737B5">
        <w:rPr>
          <w:b/>
          <w:i/>
          <w:color w:val="C00000"/>
          <w:u w:val="single"/>
        </w:rPr>
        <w:t>Label</w:t>
      </w:r>
      <w:r>
        <w:t xml:space="preserve">. And </w:t>
      </w:r>
      <w:r w:rsidRPr="008737B5">
        <w:rPr>
          <w:b/>
          <w:color w:val="C00000"/>
          <w:u w:val="single"/>
        </w:rPr>
        <w:t xml:space="preserve">click </w:t>
      </w:r>
      <w:r w:rsidRPr="008737B5">
        <w:rPr>
          <w:b/>
          <w:i/>
          <w:color w:val="C00000"/>
          <w:u w:val="single"/>
        </w:rPr>
        <w:t>Change</w:t>
      </w:r>
      <w:r w:rsidR="00C61F4B">
        <w:t>.</w:t>
      </w:r>
    </w:p>
    <w:p w14:paraId="143CAF3F" w14:textId="319777C5" w:rsidR="008F3276" w:rsidRDefault="00EF7DC0" w:rsidP="008F3276">
      <w:pPr>
        <w:pStyle w:val="ListParagraph"/>
        <w:numPr>
          <w:ilvl w:val="0"/>
          <w:numId w:val="29"/>
        </w:numPr>
      </w:pPr>
      <w:r>
        <w:rPr>
          <w:b/>
          <w:color w:val="C00000"/>
          <w:u w:val="single"/>
        </w:rPr>
        <w:t xml:space="preserve">Instead of clicking Old and New Values right away, </w:t>
      </w:r>
      <w:r w:rsidR="00C61F4B" w:rsidRPr="008737B5">
        <w:rPr>
          <w:b/>
          <w:color w:val="C00000"/>
          <w:u w:val="single"/>
        </w:rPr>
        <w:t xml:space="preserve">Click </w:t>
      </w:r>
      <w:r w:rsidR="00C61F4B" w:rsidRPr="008737B5">
        <w:rPr>
          <w:b/>
          <w:i/>
          <w:color w:val="C00000"/>
          <w:u w:val="single"/>
        </w:rPr>
        <w:t>If</w:t>
      </w:r>
      <w:r w:rsidR="00C61F4B">
        <w:t>.</w:t>
      </w:r>
    </w:p>
    <w:bookmarkEnd w:id="7"/>
    <w:p w14:paraId="51ACA83E" w14:textId="3FB13DE1" w:rsidR="0005185E" w:rsidRDefault="008C6F51" w:rsidP="00C61F4B">
      <w:pPr>
        <w:pStyle w:val="Figure"/>
      </w:pPr>
      <w:r>
        <w:drawing>
          <wp:inline distT="0" distB="0" distL="0" distR="0" wp14:anchorId="0D9FB2A3" wp14:editId="68D8D789">
            <wp:extent cx="5915025" cy="3400233"/>
            <wp:effectExtent l="0" t="0" r="0" b="0"/>
            <wp:docPr id="6" name="Picture 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2018-09-12 12.16.38.png"/>
                    <pic:cNvPicPr/>
                  </pic:nvPicPr>
                  <pic:blipFill rotWithShape="1">
                    <a:blip r:embed="rId19">
                      <a:extLst>
                        <a:ext uri="{28A0092B-C50C-407E-A947-70E740481C1C}">
                          <a14:useLocalDpi xmlns:a14="http://schemas.microsoft.com/office/drawing/2010/main" val="0"/>
                        </a:ext>
                      </a:extLst>
                    </a:blip>
                    <a:srcRect l="1563" r="1365" b="2690"/>
                    <a:stretch/>
                  </pic:blipFill>
                  <pic:spPr bwMode="auto">
                    <a:xfrm>
                      <a:off x="0" y="0"/>
                      <a:ext cx="5916770" cy="3401236"/>
                    </a:xfrm>
                    <a:prstGeom prst="rect">
                      <a:avLst/>
                    </a:prstGeom>
                    <a:ln>
                      <a:noFill/>
                    </a:ln>
                    <a:extLst>
                      <a:ext uri="{53640926-AAD7-44D8-BBD7-CCE9431645EC}">
                        <a14:shadowObscured xmlns:a14="http://schemas.microsoft.com/office/drawing/2010/main"/>
                      </a:ext>
                    </a:extLst>
                  </pic:spPr>
                </pic:pic>
              </a:graphicData>
            </a:graphic>
          </wp:inline>
        </w:drawing>
      </w:r>
      <w:r w:rsidR="00F87BD9">
        <mc:AlternateContent>
          <mc:Choice Requires="wps">
            <w:drawing>
              <wp:anchor distT="0" distB="0" distL="114300" distR="114300" simplePos="0" relativeHeight="251659264" behindDoc="0" locked="0" layoutInCell="1" allowOverlap="1" wp14:anchorId="6A0E971B" wp14:editId="7A67F0E6">
                <wp:simplePos x="0" y="0"/>
                <wp:positionH relativeFrom="column">
                  <wp:posOffset>2142490</wp:posOffset>
                </wp:positionH>
                <wp:positionV relativeFrom="paragraph">
                  <wp:posOffset>2053590</wp:posOffset>
                </wp:positionV>
                <wp:extent cx="514350" cy="600075"/>
                <wp:effectExtent l="19050" t="0" r="19050" b="47625"/>
                <wp:wrapNone/>
                <wp:docPr id="5" name="Arrow: Down 5"/>
                <wp:cNvGraphicFramePr/>
                <a:graphic xmlns:a="http://schemas.openxmlformats.org/drawingml/2006/main">
                  <a:graphicData uri="http://schemas.microsoft.com/office/word/2010/wordprocessingShape">
                    <wps:wsp>
                      <wps:cNvSpPr/>
                      <wps:spPr>
                        <a:xfrm>
                          <a:off x="0" y="0"/>
                          <a:ext cx="514350" cy="600075"/>
                        </a:xfrm>
                        <a:prstGeom prst="downArrow">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DF78AD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5" o:spid="_x0000_s1026" type="#_x0000_t67" style="position:absolute;margin-left:168.7pt;margin-top:161.7pt;width:40.5pt;height:47.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" adj="12343" fillcolor="#c00000" strokecolor="#c00000" strokeweight="1pt"/>
            </w:pict>
          </mc:Fallback>
        </mc:AlternateContent>
      </w:r>
      <w:r w:rsidR="00EF7DC0">
        <w:drawing>
          <wp:anchor distT="0" distB="0" distL="114300" distR="114300" simplePos="0" relativeHeight="251658240" behindDoc="1" locked="0" layoutInCell="1" allowOverlap="1" wp14:anchorId="53207C77" wp14:editId="00919BB3">
            <wp:simplePos x="0" y="0"/>
            <wp:positionH relativeFrom="column">
              <wp:posOffset>2199640</wp:posOffset>
            </wp:positionH>
            <wp:positionV relativeFrom="paragraph">
              <wp:posOffset>882015</wp:posOffset>
            </wp:positionV>
            <wp:extent cx="1390650" cy="200025"/>
            <wp:effectExtent l="0" t="0" r="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90650" cy="2000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77CF5B" w14:textId="0AC654DB" w:rsidR="00C61F4B" w:rsidRDefault="00C61F4B" w:rsidP="00C61F4B">
      <w:pPr>
        <w:pStyle w:val="Figure"/>
      </w:pPr>
      <w:bookmarkStart w:id="8" w:name="_Ref524375828"/>
      <w:r>
        <w:t xml:space="preserve">&lt;Figure </w:t>
      </w:r>
      <w:r>
        <w:fldChar w:fldCharType="begin"/>
      </w:r>
      <w:r>
        <w:instrText xml:space="preserve"> SEQ Figure \* ARABIC </w:instrText>
      </w:r>
      <w:r>
        <w:fldChar w:fldCharType="separate"/>
      </w:r>
      <w:r w:rsidR="00BD7C98">
        <w:t>12</w:t>
      </w:r>
      <w:r>
        <w:fldChar w:fldCharType="end"/>
      </w:r>
      <w:r>
        <w:t>&gt;</w:t>
      </w:r>
      <w:bookmarkEnd w:id="8"/>
    </w:p>
    <w:p w14:paraId="18A7FDA8" w14:textId="77777777" w:rsidR="00ED2497" w:rsidRDefault="00ED2497" w:rsidP="005509E2">
      <w:pPr>
        <w:pStyle w:val="ListParagraph"/>
        <w:numPr>
          <w:ilvl w:val="0"/>
          <w:numId w:val="29"/>
        </w:numPr>
      </w:pPr>
      <w:r>
        <w:t xml:space="preserve">We will first specify recoding schemes for employ2 but </w:t>
      </w:r>
      <w:r w:rsidRPr="00ED2497">
        <w:rPr>
          <w:caps/>
        </w:rPr>
        <w:t>only within</w:t>
      </w:r>
      <w:r>
        <w:t xml:space="preserve"> low income LCAs (meaninc2=1). </w:t>
      </w:r>
      <w:proofErr w:type="gramStart"/>
      <w:r>
        <w:t>So</w:t>
      </w:r>
      <w:proofErr w:type="gramEnd"/>
      <w:r>
        <w:t xml:space="preserve"> we will select cases having value 1 on our meaninc2. </w:t>
      </w:r>
      <w:r w:rsidR="00C61F4B">
        <w:t xml:space="preserve">In the popped-up window, </w:t>
      </w:r>
      <w:r w:rsidR="00C61F4B" w:rsidRPr="00ED2497">
        <w:rPr>
          <w:b/>
          <w:color w:val="C00000"/>
          <w:u w:val="single"/>
        </w:rPr>
        <w:t>choose “Include if case satisfies condition”</w:t>
      </w:r>
      <w:r w:rsidR="00C61F4B">
        <w:t xml:space="preserve">. Then </w:t>
      </w:r>
      <w:r w:rsidR="00C61F4B" w:rsidRPr="00ED2497">
        <w:rPr>
          <w:b/>
          <w:color w:val="C00000"/>
          <w:u w:val="single"/>
        </w:rPr>
        <w:t>type “meaninc</w:t>
      </w:r>
      <w:r w:rsidRPr="00AC093D">
        <w:rPr>
          <w:b/>
          <w:color w:val="C00000"/>
          <w:u w:val="single"/>
        </w:rPr>
        <w:t>2</w:t>
      </w:r>
      <w:r w:rsidR="00C61F4B" w:rsidRPr="00ED2497">
        <w:rPr>
          <w:b/>
          <w:color w:val="C00000"/>
          <w:u w:val="single"/>
        </w:rPr>
        <w:t>=1” in the white box</w:t>
      </w:r>
      <w:r w:rsidRPr="00ED2497">
        <w:rPr>
          <w:color w:val="C00000"/>
          <w:u w:val="single"/>
        </w:rPr>
        <w:t xml:space="preserve"> to select only low income LCAs</w:t>
      </w:r>
      <w:r w:rsidR="00C61F4B">
        <w:t xml:space="preserve">. Click </w:t>
      </w:r>
      <w:r w:rsidR="00C61F4B" w:rsidRPr="00ED2497">
        <w:rPr>
          <w:i/>
        </w:rPr>
        <w:t>Continue</w:t>
      </w:r>
      <w:r w:rsidR="00C61F4B">
        <w:t>.</w:t>
      </w:r>
    </w:p>
    <w:p w14:paraId="6D9AC3E3" w14:textId="77777777" w:rsidR="006768B2" w:rsidRDefault="006768B2" w:rsidP="00AC093D">
      <w:pPr>
        <w:jc w:val="center"/>
        <w:rPr>
          <w:b/>
        </w:rPr>
      </w:pPr>
      <w:r>
        <w:rPr>
          <w:b/>
          <w:noProof/>
          <w14:ligatures w14:val="none"/>
        </w:rPr>
        <w:lastRenderedPageBreak/>
        <mc:AlternateContent>
          <mc:Choice Requires="wpg">
            <w:drawing>
              <wp:inline distT="0" distB="0" distL="0" distR="0" wp14:anchorId="4C74FB7A" wp14:editId="604088CB">
                <wp:extent cx="4524375" cy="3581400"/>
                <wp:effectExtent l="0" t="0" r="9525" b="0"/>
                <wp:docPr id="16" name="Group 16"/>
                <wp:cNvGraphicFramePr/>
                <a:graphic xmlns:a="http://schemas.openxmlformats.org/drawingml/2006/main">
                  <a:graphicData uri="http://schemas.microsoft.com/office/word/2010/wordprocessingGroup">
                    <wpg:wgp>
                      <wpg:cNvGrpSpPr/>
                      <wpg:grpSpPr>
                        <a:xfrm>
                          <a:off x="0" y="0"/>
                          <a:ext cx="4524375" cy="3581400"/>
                          <a:chOff x="0" y="0"/>
                          <a:chExt cx="6263640" cy="4878070"/>
                        </a:xfrm>
                      </wpg:grpSpPr>
                      <pic:pic xmlns:pic="http://schemas.openxmlformats.org/drawingml/2006/picture">
                        <pic:nvPicPr>
                          <pic:cNvPr id="27" name="Picture 27"/>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6263640" cy="4878070"/>
                          </a:xfrm>
                          <a:prstGeom prst="rect">
                            <a:avLst/>
                          </a:prstGeom>
                        </pic:spPr>
                      </pic:pic>
                      <pic:pic xmlns:pic="http://schemas.openxmlformats.org/drawingml/2006/picture">
                        <pic:nvPicPr>
                          <pic:cNvPr id="8" name="Picture 8"/>
                          <pic:cNvPicPr>
                            <a:picLocks noChangeAspect="1"/>
                          </pic:cNvPicPr>
                        </pic:nvPicPr>
                        <pic:blipFill>
                          <a:blip r:embed="rId22">
                            <a:duotone>
                              <a:prstClr val="black"/>
                              <a:srgbClr val="FF33CC">
                                <a:tint val="45000"/>
                                <a:satMod val="400000"/>
                              </a:srgbClr>
                            </a:duotone>
                            <a:extLst>
                              <a:ext uri="{28A0092B-C50C-407E-A947-70E740481C1C}">
                                <a14:useLocalDpi xmlns:a14="http://schemas.microsoft.com/office/drawing/2010/main" val="0"/>
                              </a:ext>
                            </a:extLst>
                          </a:blip>
                          <a:srcRect/>
                          <a:stretch>
                            <a:fillRect/>
                          </a:stretch>
                        </pic:blipFill>
                        <pic:spPr bwMode="auto">
                          <a:xfrm>
                            <a:off x="1866900" y="714375"/>
                            <a:ext cx="1946910" cy="257175"/>
                          </a:xfrm>
                          <a:prstGeom prst="rect">
                            <a:avLst/>
                          </a:prstGeom>
                          <a:noFill/>
                          <a:ln>
                            <a:noFill/>
                          </a:ln>
                        </pic:spPr>
                      </pic:pic>
                    </wpg:wgp>
                  </a:graphicData>
                </a:graphic>
              </wp:inline>
            </w:drawing>
          </mc:Choice>
          <mc:Fallback>
            <w:pict>
              <v:group w14:anchorId="7DC3D07F" id="Group 16" o:spid="_x0000_s1026" style="width:356.25pt;height:282pt;mso-position-horizontal-relative:char;mso-position-vertical-relative:line" coordsize="62636,487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&#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27" type="#_x0000_t75" style="position:absolute;width:62636;height:487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">
                  <v:imagedata r:id="rId23" o:title=""/>
                </v:shape>
                <v:shape id="Picture 8" o:spid="_x0000_s1028" type="#_x0000_t75" style="position:absolute;left:18669;top:7143;width:19469;height:2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">
                  <v:imagedata r:id="rId24" o:title="" recolortarget="black"/>
                </v:shape>
                <w10:anchorlock/>
              </v:group>
            </w:pict>
          </mc:Fallback>
        </mc:AlternateContent>
      </w:r>
    </w:p>
    <w:p w14:paraId="0DC177A2" w14:textId="5F201A38" w:rsidR="00C61F4B" w:rsidRPr="00AC093D" w:rsidRDefault="00C61F4B" w:rsidP="00AC093D">
      <w:pPr>
        <w:jc w:val="center"/>
        <w:rPr>
          <w:b/>
        </w:rPr>
      </w:pPr>
      <w:r w:rsidRPr="00AC093D">
        <w:rPr>
          <w:b/>
        </w:rPr>
        <w:t xml:space="preserve">&lt;Figure </w:t>
      </w:r>
      <w:r w:rsidRPr="00AC093D">
        <w:rPr>
          <w:b/>
        </w:rPr>
        <w:fldChar w:fldCharType="begin"/>
      </w:r>
      <w:r w:rsidRPr="00AC093D">
        <w:rPr>
          <w:b/>
        </w:rPr>
        <w:instrText xml:space="preserve"> SEQ Figure \* ARABIC </w:instrText>
      </w:r>
      <w:r w:rsidRPr="00AC093D">
        <w:rPr>
          <w:b/>
        </w:rPr>
        <w:fldChar w:fldCharType="separate"/>
      </w:r>
      <w:r w:rsidR="00BD7C98" w:rsidRPr="00AC093D">
        <w:rPr>
          <w:b/>
        </w:rPr>
        <w:t>13</w:t>
      </w:r>
      <w:r w:rsidRPr="00AC093D">
        <w:rPr>
          <w:b/>
        </w:rPr>
        <w:fldChar w:fldCharType="end"/>
      </w:r>
      <w:r w:rsidRPr="00AC093D">
        <w:rPr>
          <w:b/>
        </w:rPr>
        <w:t>&gt;</w:t>
      </w:r>
    </w:p>
    <w:p w14:paraId="09B40D6D" w14:textId="0D42FD16" w:rsidR="00C61F4B" w:rsidRDefault="00C61F4B" w:rsidP="00AC093D">
      <w:pPr>
        <w:pStyle w:val="ListParagraph"/>
        <w:numPr>
          <w:ilvl w:val="0"/>
          <w:numId w:val="29"/>
        </w:numPr>
      </w:pPr>
      <w:r>
        <w:t xml:space="preserve">In the previous window (as seen in the </w:t>
      </w:r>
      <w:r>
        <w:fldChar w:fldCharType="begin"/>
      </w:r>
      <w:r>
        <w:instrText xml:space="preserve"> REF _Ref524375828 \h </w:instrText>
      </w:r>
      <w:r>
        <w:fldChar w:fldCharType="separate"/>
      </w:r>
      <w:r>
        <w:t xml:space="preserve">&lt;Figure </w:t>
      </w:r>
      <w:r>
        <w:rPr>
          <w:noProof/>
        </w:rPr>
        <w:t>12</w:t>
      </w:r>
      <w:r>
        <w:t>&gt;</w:t>
      </w:r>
      <w:r>
        <w:fldChar w:fldCharType="end"/>
      </w:r>
      <w:r>
        <w:t xml:space="preserve">), </w:t>
      </w:r>
      <w:r w:rsidRPr="008737B5">
        <w:rPr>
          <w:b/>
          <w:color w:val="C00000"/>
          <w:u w:val="single"/>
        </w:rPr>
        <w:t>click “Old and New Values”</w:t>
      </w:r>
      <w:r w:rsidR="00AC093D">
        <w:t xml:space="preserve"> and then </w:t>
      </w:r>
      <w:r w:rsidRPr="008737B5">
        <w:rPr>
          <w:b/>
          <w:color w:val="C00000"/>
          <w:u w:val="single"/>
        </w:rPr>
        <w:t>type 1 for Old Value and 1 for New Value</w:t>
      </w:r>
      <w:r>
        <w:t xml:space="preserve">. Then </w:t>
      </w:r>
      <w:r w:rsidRPr="008737B5">
        <w:rPr>
          <w:b/>
          <w:color w:val="C00000"/>
          <w:u w:val="single"/>
        </w:rPr>
        <w:t xml:space="preserve">click </w:t>
      </w:r>
      <w:r w:rsidRPr="008737B5">
        <w:rPr>
          <w:b/>
          <w:i/>
          <w:color w:val="C00000"/>
          <w:u w:val="single"/>
        </w:rPr>
        <w:t>Add</w:t>
      </w:r>
      <w:r>
        <w:t xml:space="preserve">. After then, </w:t>
      </w:r>
      <w:r w:rsidRPr="008737B5">
        <w:rPr>
          <w:b/>
          <w:color w:val="C00000"/>
          <w:u w:val="single"/>
        </w:rPr>
        <w:t>type 2 for Old Value and 2 for New Value</w:t>
      </w:r>
      <w:r>
        <w:t xml:space="preserve">. Then </w:t>
      </w:r>
      <w:r w:rsidRPr="008737B5">
        <w:rPr>
          <w:b/>
          <w:color w:val="C00000"/>
          <w:u w:val="single"/>
        </w:rPr>
        <w:t xml:space="preserve">click </w:t>
      </w:r>
      <w:r w:rsidRPr="008737B5">
        <w:rPr>
          <w:b/>
          <w:i/>
          <w:color w:val="C00000"/>
          <w:u w:val="single"/>
        </w:rPr>
        <w:t>Add</w:t>
      </w:r>
      <w:r>
        <w:t xml:space="preserve">. </w:t>
      </w:r>
      <w:r w:rsidRPr="008737B5">
        <w:rPr>
          <w:b/>
          <w:color w:val="C00000"/>
          <w:u w:val="single"/>
        </w:rPr>
        <w:t xml:space="preserve">Click </w:t>
      </w:r>
      <w:r w:rsidRPr="008737B5">
        <w:rPr>
          <w:b/>
          <w:i/>
          <w:color w:val="C00000"/>
          <w:u w:val="single"/>
        </w:rPr>
        <w:t>Continue</w:t>
      </w:r>
      <w:r>
        <w:t xml:space="preserve"> at the bottom.</w:t>
      </w:r>
    </w:p>
    <w:p w14:paraId="720A4B2D" w14:textId="77777777" w:rsidR="00AC093D" w:rsidRDefault="00AC093D" w:rsidP="00AC093D">
      <w:pPr>
        <w:pStyle w:val="ListParagraph"/>
        <w:numPr>
          <w:ilvl w:val="0"/>
          <w:numId w:val="29"/>
        </w:numPr>
      </w:pPr>
      <w:r>
        <w:t xml:space="preserve">You will return to the previous window. </w:t>
      </w:r>
      <w:r w:rsidRPr="00BD7C98">
        <w:rPr>
          <w:b/>
          <w:color w:val="C00000"/>
          <w:u w:val="single"/>
        </w:rPr>
        <w:t>Click OK</w:t>
      </w:r>
      <w:r>
        <w:t xml:space="preserve"> at the bottom. </w:t>
      </w:r>
    </w:p>
    <w:p w14:paraId="5DF3EE50" w14:textId="582F6BB4" w:rsidR="00AC093D" w:rsidRDefault="003F441E" w:rsidP="006768B2">
      <w:pPr>
        <w:jc w:val="center"/>
      </w:pPr>
      <w:r>
        <w:rPr>
          <w:noProof/>
        </w:rPr>
        <w:drawing>
          <wp:inline distT="0" distB="0" distL="0" distR="0" wp14:anchorId="2E43AA83" wp14:editId="6A1C33F0">
            <wp:extent cx="5086350" cy="3010289"/>
            <wp:effectExtent l="0" t="0" r="0" b="0"/>
            <wp:docPr id="9" name="Picture 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2018-09-12 12.33.03.png"/>
                    <pic:cNvPicPr/>
                  </pic:nvPicPr>
                  <pic:blipFill rotWithShape="1">
                    <a:blip r:embed="rId25">
                      <a:extLst>
                        <a:ext uri="{28A0092B-C50C-407E-A947-70E740481C1C}">
                          <a14:useLocalDpi xmlns:a14="http://schemas.microsoft.com/office/drawing/2010/main" val="0"/>
                        </a:ext>
                      </a:extLst>
                    </a:blip>
                    <a:srcRect l="2129" r="1004" b="1584"/>
                    <a:stretch/>
                  </pic:blipFill>
                  <pic:spPr bwMode="auto">
                    <a:xfrm>
                      <a:off x="0" y="0"/>
                      <a:ext cx="5089807" cy="3012335"/>
                    </a:xfrm>
                    <a:prstGeom prst="rect">
                      <a:avLst/>
                    </a:prstGeom>
                    <a:ln>
                      <a:noFill/>
                    </a:ln>
                    <a:extLst>
                      <a:ext uri="{53640926-AAD7-44D8-BBD7-CCE9431645EC}">
                        <a14:shadowObscured xmlns:a14="http://schemas.microsoft.com/office/drawing/2010/main"/>
                      </a:ext>
                    </a:extLst>
                  </pic:spPr>
                </pic:pic>
              </a:graphicData>
            </a:graphic>
          </wp:inline>
        </w:drawing>
      </w:r>
    </w:p>
    <w:p w14:paraId="75F99CCE" w14:textId="50991BD2" w:rsidR="00D95900" w:rsidRDefault="00D95900" w:rsidP="00D95900">
      <w:pPr>
        <w:pStyle w:val="Figure"/>
      </w:pPr>
      <w:r>
        <w:t xml:space="preserve">&lt;Figure </w:t>
      </w:r>
      <w:r>
        <w:fldChar w:fldCharType="begin"/>
      </w:r>
      <w:r>
        <w:instrText xml:space="preserve"> SEQ Figure \* ARABIC </w:instrText>
      </w:r>
      <w:r>
        <w:fldChar w:fldCharType="separate"/>
      </w:r>
      <w:r w:rsidR="00BD7C98">
        <w:t>14</w:t>
      </w:r>
      <w:r>
        <w:fldChar w:fldCharType="end"/>
      </w:r>
      <w:r>
        <w:t>&gt;</w:t>
      </w:r>
    </w:p>
    <w:p w14:paraId="4E63D8E2" w14:textId="3EBBF729" w:rsidR="006768B2" w:rsidRDefault="00D95900" w:rsidP="00D95900">
      <w:r>
        <w:lastRenderedPageBreak/>
        <w:t xml:space="preserve">What you have done so far </w:t>
      </w:r>
      <w:r w:rsidR="006768B2">
        <w:t>recoding for low income LCAs (</w:t>
      </w:r>
      <w:r w:rsidRPr="00D95900">
        <w:rPr>
          <w:i/>
        </w:rPr>
        <w:t>meaninc</w:t>
      </w:r>
      <w:r w:rsidR="006768B2">
        <w:rPr>
          <w:i/>
        </w:rPr>
        <w:t>2=1)</w:t>
      </w:r>
      <w:r>
        <w:t xml:space="preserve">. </w:t>
      </w:r>
      <w:r w:rsidR="006768B2">
        <w:t xml:space="preserve">You see from &lt;Figure 15&gt; that cases with meaninc2=2 have all missing values in our new incunempl4 variable. </w:t>
      </w:r>
      <w:r w:rsidR="0064482E">
        <w:t xml:space="preserve">Therefore, now we need to recode those cases in the similar fashion. </w:t>
      </w:r>
    </w:p>
    <w:p w14:paraId="20BB4535" w14:textId="27BF5B0E" w:rsidR="006768B2" w:rsidRDefault="006768B2" w:rsidP="00D95900">
      <w:r>
        <w:rPr>
          <w:noProof/>
          <w14:ligatures w14:val="none"/>
        </w:rPr>
        <mc:AlternateContent>
          <mc:Choice Requires="wps">
            <w:drawing>
              <wp:anchor distT="0" distB="0" distL="114300" distR="114300" simplePos="0" relativeHeight="251663360" behindDoc="0" locked="0" layoutInCell="1" allowOverlap="1" wp14:anchorId="7315000D" wp14:editId="4FE83F58">
                <wp:simplePos x="0" y="0"/>
                <wp:positionH relativeFrom="column">
                  <wp:posOffset>3228340</wp:posOffset>
                </wp:positionH>
                <wp:positionV relativeFrom="paragraph">
                  <wp:posOffset>2996565</wp:posOffset>
                </wp:positionV>
                <wp:extent cx="2381250" cy="2066925"/>
                <wp:effectExtent l="19050" t="19050" r="19050" b="28575"/>
                <wp:wrapNone/>
                <wp:docPr id="13" name="Rectangle: Rounded Corners 13"/>
                <wp:cNvGraphicFramePr/>
                <a:graphic xmlns:a="http://schemas.openxmlformats.org/drawingml/2006/main">
                  <a:graphicData uri="http://schemas.microsoft.com/office/word/2010/wordprocessingShape">
                    <wps:wsp>
                      <wps:cNvSpPr/>
                      <wps:spPr>
                        <a:xfrm>
                          <a:off x="0" y="0"/>
                          <a:ext cx="2381250" cy="2066925"/>
                        </a:xfrm>
                        <a:prstGeom prst="roundRect">
                          <a:avLst/>
                        </a:prstGeom>
                        <a:no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F3291FD" id="Rectangle: Rounded Corners 13" o:spid="_x0000_s1026" style="position:absolute;margin-left:254.2pt;margin-top:235.95pt;width:187.5pt;height:162.75pt;z-index:2516633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" filled="f" strokecolor="#c00000" strokeweight="3pt">
                <v:stroke joinstyle="miter"/>
              </v:roundrect>
            </w:pict>
          </mc:Fallback>
        </mc:AlternateContent>
      </w:r>
      <w:r>
        <w:rPr>
          <w:noProof/>
          <w14:ligatures w14:val="none"/>
        </w:rPr>
        <w:drawing>
          <wp:inline distT="0" distB="0" distL="0" distR="0" wp14:anchorId="2313FA4A" wp14:editId="696270A1">
            <wp:extent cx="6219554" cy="5434330"/>
            <wp:effectExtent l="0" t="0" r="0" b="0"/>
            <wp:docPr id="12" name="Picture 12"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2018-09-12 12.35.47.png"/>
                    <pic:cNvPicPr/>
                  </pic:nvPicPr>
                  <pic:blipFill rotWithShape="1">
                    <a:blip r:embed="rId26">
                      <a:extLst>
                        <a:ext uri="{28A0092B-C50C-407E-A947-70E740481C1C}">
                          <a14:useLocalDpi xmlns:a14="http://schemas.microsoft.com/office/drawing/2010/main" val="0"/>
                        </a:ext>
                      </a:extLst>
                    </a:blip>
                    <a:srcRect l="809" r="33241"/>
                    <a:stretch/>
                  </pic:blipFill>
                  <pic:spPr bwMode="auto">
                    <a:xfrm>
                      <a:off x="0" y="0"/>
                      <a:ext cx="6222739" cy="5437113"/>
                    </a:xfrm>
                    <a:prstGeom prst="rect">
                      <a:avLst/>
                    </a:prstGeom>
                    <a:ln>
                      <a:noFill/>
                    </a:ln>
                    <a:extLst>
                      <a:ext uri="{53640926-AAD7-44D8-BBD7-CCE9431645EC}">
                        <a14:shadowObscured xmlns:a14="http://schemas.microsoft.com/office/drawing/2010/main"/>
                      </a:ext>
                    </a:extLst>
                  </pic:spPr>
                </pic:pic>
              </a:graphicData>
            </a:graphic>
          </wp:inline>
        </w:drawing>
      </w:r>
    </w:p>
    <w:p w14:paraId="58D63831" w14:textId="0DC9D17C" w:rsidR="006768B2" w:rsidRPr="006768B2" w:rsidRDefault="006768B2" w:rsidP="006768B2">
      <w:pPr>
        <w:jc w:val="center"/>
        <w:rPr>
          <w:b/>
        </w:rPr>
      </w:pPr>
      <w:r w:rsidRPr="006768B2">
        <w:rPr>
          <w:b/>
        </w:rPr>
        <w:t>&lt;Figure 15&gt;</w:t>
      </w:r>
    </w:p>
    <w:p w14:paraId="128AF4C8" w14:textId="77777777" w:rsidR="0064482E" w:rsidRPr="0064482E" w:rsidRDefault="0064482E" w:rsidP="0064482E">
      <w:pPr>
        <w:pStyle w:val="ListParagraph"/>
      </w:pPr>
    </w:p>
    <w:p w14:paraId="1E3846FA" w14:textId="1799E977" w:rsidR="00D95900" w:rsidRDefault="00D95900" w:rsidP="00D95900">
      <w:pPr>
        <w:pStyle w:val="ListParagraph"/>
        <w:numPr>
          <w:ilvl w:val="0"/>
          <w:numId w:val="33"/>
        </w:numPr>
      </w:pPr>
      <w:r w:rsidRPr="00BD7C98">
        <w:rPr>
          <w:b/>
          <w:color w:val="C00000"/>
          <w:u w:val="single"/>
        </w:rPr>
        <w:t>Go to Transform &gt; Recode into Different Variables</w:t>
      </w:r>
      <w:r>
        <w:t xml:space="preserve"> again. You will see the previous setting </w:t>
      </w:r>
      <w:r w:rsidR="0064482E">
        <w:t xml:space="preserve">and use the same setting with only change in the IF section. </w:t>
      </w:r>
      <w:r>
        <w:t xml:space="preserve"> </w:t>
      </w:r>
    </w:p>
    <w:p w14:paraId="4A975AC5" w14:textId="17734432" w:rsidR="00D95900" w:rsidRDefault="00D95900" w:rsidP="00D95900">
      <w:pPr>
        <w:pStyle w:val="ListParagraph"/>
        <w:numPr>
          <w:ilvl w:val="0"/>
          <w:numId w:val="33"/>
        </w:numPr>
      </w:pPr>
      <w:r w:rsidRPr="00BD7C98">
        <w:rPr>
          <w:b/>
          <w:color w:val="C00000"/>
          <w:u w:val="single"/>
        </w:rPr>
        <w:t xml:space="preserve">Click </w:t>
      </w:r>
      <w:r w:rsidRPr="00BD7C98">
        <w:rPr>
          <w:b/>
          <w:i/>
          <w:color w:val="C00000"/>
          <w:u w:val="single"/>
        </w:rPr>
        <w:t>If</w:t>
      </w:r>
      <w:r>
        <w:rPr>
          <w:i/>
        </w:rPr>
        <w:t xml:space="preserve"> </w:t>
      </w:r>
      <w:r w:rsidRPr="00BD7C98">
        <w:t>again</w:t>
      </w:r>
      <w:r>
        <w:t>.</w:t>
      </w:r>
    </w:p>
    <w:p w14:paraId="3C0BF048" w14:textId="48433D14" w:rsidR="0064482E" w:rsidRDefault="0064482E" w:rsidP="0064482E">
      <w:pPr>
        <w:pStyle w:val="ListParagraph"/>
        <w:numPr>
          <w:ilvl w:val="0"/>
          <w:numId w:val="33"/>
        </w:numPr>
      </w:pPr>
      <w:r>
        <w:t xml:space="preserve">In the popped-up window, </w:t>
      </w:r>
      <w:r w:rsidRPr="00BD7C98">
        <w:rPr>
          <w:b/>
          <w:color w:val="C00000"/>
          <w:u w:val="single"/>
        </w:rPr>
        <w:t>change the expression into “</w:t>
      </w:r>
      <w:proofErr w:type="spellStart"/>
      <w:r w:rsidRPr="00BD7C98">
        <w:rPr>
          <w:b/>
          <w:color w:val="C00000"/>
          <w:u w:val="single"/>
        </w:rPr>
        <w:t>mean</w:t>
      </w:r>
      <w:r>
        <w:rPr>
          <w:b/>
          <w:color w:val="C00000"/>
          <w:u w:val="single"/>
        </w:rPr>
        <w:t>inc</w:t>
      </w:r>
      <w:proofErr w:type="spellEnd"/>
      <w:r w:rsidRPr="00BD7C98">
        <w:rPr>
          <w:b/>
          <w:color w:val="C00000"/>
          <w:u w:val="single"/>
        </w:rPr>
        <w:t>=2”</w:t>
      </w:r>
      <w:r>
        <w:t xml:space="preserve">. Then, </w:t>
      </w:r>
      <w:r w:rsidRPr="00BD7C98">
        <w:rPr>
          <w:b/>
          <w:color w:val="C00000"/>
          <w:u w:val="single"/>
        </w:rPr>
        <w:t xml:space="preserve">click </w:t>
      </w:r>
      <w:r w:rsidRPr="00BD7C98">
        <w:rPr>
          <w:b/>
          <w:i/>
          <w:color w:val="C00000"/>
          <w:u w:val="single"/>
        </w:rPr>
        <w:t>Continue</w:t>
      </w:r>
      <w:r>
        <w:t>.</w:t>
      </w:r>
    </w:p>
    <w:p w14:paraId="62870379" w14:textId="05AF036F" w:rsidR="00D95900" w:rsidRDefault="0064482E" w:rsidP="00D95900">
      <w:pPr>
        <w:pStyle w:val="Figure"/>
      </w:pPr>
      <w:r>
        <w:lastRenderedPageBreak/>
        <mc:AlternateContent>
          <mc:Choice Requires="wps">
            <w:drawing>
              <wp:anchor distT="0" distB="0" distL="114300" distR="114300" simplePos="0" relativeHeight="251664384" behindDoc="0" locked="0" layoutInCell="1" allowOverlap="1" wp14:anchorId="26237079" wp14:editId="079131FB">
                <wp:simplePos x="0" y="0"/>
                <wp:positionH relativeFrom="column">
                  <wp:posOffset>2113915</wp:posOffset>
                </wp:positionH>
                <wp:positionV relativeFrom="paragraph">
                  <wp:posOffset>2606040</wp:posOffset>
                </wp:positionV>
                <wp:extent cx="1543050" cy="409575"/>
                <wp:effectExtent l="19050" t="19050" r="19050" b="28575"/>
                <wp:wrapNone/>
                <wp:docPr id="24" name="Rectangle: Rounded Corners 24"/>
                <wp:cNvGraphicFramePr/>
                <a:graphic xmlns:a="http://schemas.openxmlformats.org/drawingml/2006/main">
                  <a:graphicData uri="http://schemas.microsoft.com/office/word/2010/wordprocessingShape">
                    <wps:wsp>
                      <wps:cNvSpPr/>
                      <wps:spPr>
                        <a:xfrm>
                          <a:off x="0" y="0"/>
                          <a:ext cx="1543050" cy="409575"/>
                        </a:xfrm>
                        <a:prstGeom prst="roundRect">
                          <a:avLst/>
                        </a:prstGeom>
                        <a:no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D7BF9AF" id="Rectangle: Rounded Corners 24" o:spid="_x0000_s1026" style="position:absolute;margin-left:166.45pt;margin-top:205.2pt;width:121.5pt;height:32.25pt;z-index:25166438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" filled="f" strokecolor="#c00000" strokeweight="3pt">
                <v:stroke joinstyle="miter"/>
              </v:roundrect>
            </w:pict>
          </mc:Fallback>
        </mc:AlternateContent>
      </w:r>
      <w:r>
        <w:drawing>
          <wp:inline distT="0" distB="0" distL="0" distR="0" wp14:anchorId="77450F1A" wp14:editId="5F4DAB56">
            <wp:extent cx="5904230" cy="3409950"/>
            <wp:effectExtent l="0" t="0" r="1270" b="0"/>
            <wp:docPr id="19" name="Picture 1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 2018-09-12 12.19.53.png"/>
                    <pic:cNvPicPr/>
                  </pic:nvPicPr>
                  <pic:blipFill rotWithShape="1">
                    <a:blip r:embed="rId27">
                      <a:extLst>
                        <a:ext uri="{28A0092B-C50C-407E-A947-70E740481C1C}">
                          <a14:useLocalDpi xmlns:a14="http://schemas.microsoft.com/office/drawing/2010/main" val="0"/>
                        </a:ext>
                      </a:extLst>
                    </a:blip>
                    <a:srcRect l="1406" t="1" r="1699" b="2411"/>
                    <a:stretch/>
                  </pic:blipFill>
                  <pic:spPr bwMode="auto">
                    <a:xfrm>
                      <a:off x="0" y="0"/>
                      <a:ext cx="5905979" cy="3410960"/>
                    </a:xfrm>
                    <a:prstGeom prst="rect">
                      <a:avLst/>
                    </a:prstGeom>
                    <a:ln>
                      <a:noFill/>
                    </a:ln>
                    <a:extLst>
                      <a:ext uri="{53640926-AAD7-44D8-BBD7-CCE9431645EC}">
                        <a14:shadowObscured xmlns:a14="http://schemas.microsoft.com/office/drawing/2010/main"/>
                      </a:ext>
                    </a:extLst>
                  </pic:spPr>
                </pic:pic>
              </a:graphicData>
            </a:graphic>
          </wp:inline>
        </w:drawing>
      </w:r>
    </w:p>
    <w:p w14:paraId="7854681C" w14:textId="2B2BD195" w:rsidR="00D95900" w:rsidRDefault="00D95900" w:rsidP="0064482E">
      <w:pPr>
        <w:pStyle w:val="Figure"/>
      </w:pPr>
      <w:r>
        <w:t xml:space="preserve">&lt;Figure </w:t>
      </w:r>
      <w:r>
        <w:fldChar w:fldCharType="begin"/>
      </w:r>
      <w:r>
        <w:instrText xml:space="preserve"> SEQ Figure \* ARABIC </w:instrText>
      </w:r>
      <w:r>
        <w:fldChar w:fldCharType="separate"/>
      </w:r>
      <w:r w:rsidR="00BD7C98">
        <w:t>15</w:t>
      </w:r>
      <w:r>
        <w:fldChar w:fldCharType="end"/>
      </w:r>
      <w:r>
        <w:t>&gt;</w:t>
      </w:r>
    </w:p>
    <w:p w14:paraId="4B1419FE" w14:textId="513F3F8A" w:rsidR="0064482E" w:rsidRDefault="0064482E" w:rsidP="0064482E">
      <w:pPr>
        <w:pStyle w:val="Figure"/>
      </w:pPr>
    </w:p>
    <w:p w14:paraId="0FDD4C05" w14:textId="14DAEC2A" w:rsidR="00D95900" w:rsidRDefault="00D95900" w:rsidP="00D95900">
      <w:pPr>
        <w:pStyle w:val="ListParagraph"/>
        <w:numPr>
          <w:ilvl w:val="0"/>
          <w:numId w:val="33"/>
        </w:numPr>
      </w:pPr>
      <w:r>
        <w:t xml:space="preserve">In the previous window, </w:t>
      </w:r>
      <w:r w:rsidRPr="00BD7C98">
        <w:rPr>
          <w:b/>
          <w:color w:val="C00000"/>
          <w:u w:val="single"/>
        </w:rPr>
        <w:t>click “Old and New Values”</w:t>
      </w:r>
      <w:r>
        <w:t>.</w:t>
      </w:r>
    </w:p>
    <w:p w14:paraId="362F823C" w14:textId="6AEAB303" w:rsidR="00D95900" w:rsidRDefault="0088476E" w:rsidP="0000095A">
      <w:pPr>
        <w:pStyle w:val="ListParagraph"/>
        <w:numPr>
          <w:ilvl w:val="0"/>
          <w:numId w:val="33"/>
        </w:numPr>
      </w:pPr>
      <w:r>
        <w:t xml:space="preserve">In the popped-up window, </w:t>
      </w:r>
      <w:r w:rsidRPr="00BD7C98">
        <w:rPr>
          <w:b/>
          <w:color w:val="C00000"/>
          <w:u w:val="single"/>
        </w:rPr>
        <w:t>click each previous old and new value</w:t>
      </w:r>
      <w:r>
        <w:t xml:space="preserve">. Then, </w:t>
      </w:r>
      <w:r w:rsidR="00BD7C98" w:rsidRPr="00BD7C98">
        <w:rPr>
          <w:b/>
          <w:color w:val="C00000"/>
          <w:u w:val="single"/>
        </w:rPr>
        <w:t xml:space="preserve">click </w:t>
      </w:r>
      <w:r w:rsidR="00BD7C98" w:rsidRPr="00BD7C98">
        <w:rPr>
          <w:b/>
          <w:i/>
          <w:color w:val="C00000"/>
          <w:u w:val="single"/>
        </w:rPr>
        <w:t>Remove</w:t>
      </w:r>
      <w:r w:rsidR="00BD7C98">
        <w:t xml:space="preserve">. Now, </w:t>
      </w:r>
      <w:r>
        <w:t xml:space="preserve">you are ready to input </w:t>
      </w:r>
      <w:r w:rsidR="00BD7C98">
        <w:t xml:space="preserve">a </w:t>
      </w:r>
      <w:r>
        <w:t>new coding scheme.</w:t>
      </w:r>
    </w:p>
    <w:p w14:paraId="33ED5BD2" w14:textId="77777777" w:rsidR="0064482E" w:rsidRDefault="0064482E" w:rsidP="0064482E">
      <w:pPr>
        <w:pStyle w:val="ListParagraph"/>
        <w:numPr>
          <w:ilvl w:val="0"/>
          <w:numId w:val="33"/>
        </w:numPr>
      </w:pPr>
      <w:r>
        <w:t xml:space="preserve">Then, we will assign the value 3 and 4 in the </w:t>
      </w:r>
      <w:r>
        <w:fldChar w:fldCharType="begin"/>
      </w:r>
      <w:r>
        <w:instrText xml:space="preserve"> REF _Ref524376857 \h </w:instrText>
      </w:r>
      <w:r>
        <w:fldChar w:fldCharType="separate"/>
      </w:r>
      <w:r>
        <w:t xml:space="preserve">&lt;Table </w:t>
      </w:r>
      <w:r>
        <w:rPr>
          <w:noProof/>
        </w:rPr>
        <w:t>2</w:t>
      </w:r>
      <w:r>
        <w:t>&gt;</w:t>
      </w:r>
      <w:r>
        <w:fldChar w:fldCharType="end"/>
      </w:r>
      <w:r>
        <w:t xml:space="preserve"> . </w:t>
      </w:r>
      <w:r w:rsidRPr="00BD7C98">
        <w:rPr>
          <w:b/>
          <w:color w:val="C00000"/>
          <w:u w:val="single"/>
        </w:rPr>
        <w:t xml:space="preserve">Type 1 for </w:t>
      </w:r>
      <w:r w:rsidRPr="00BD7C98">
        <w:rPr>
          <w:b/>
          <w:i/>
          <w:color w:val="C00000"/>
          <w:u w:val="single"/>
        </w:rPr>
        <w:t>Old Value</w:t>
      </w:r>
      <w:r w:rsidRPr="00BD7C98">
        <w:rPr>
          <w:b/>
          <w:color w:val="C00000"/>
          <w:u w:val="single"/>
        </w:rPr>
        <w:t xml:space="preserve"> and 3 for </w:t>
      </w:r>
      <w:r w:rsidRPr="00BD7C98">
        <w:rPr>
          <w:b/>
          <w:i/>
          <w:color w:val="C00000"/>
          <w:u w:val="single"/>
        </w:rPr>
        <w:t>New Value</w:t>
      </w:r>
      <w:r>
        <w:t xml:space="preserve">. Then, </w:t>
      </w:r>
      <w:r w:rsidRPr="00BD7C98">
        <w:rPr>
          <w:b/>
          <w:color w:val="C00000"/>
          <w:u w:val="single"/>
        </w:rPr>
        <w:t xml:space="preserve">type 2 for </w:t>
      </w:r>
      <w:r w:rsidRPr="00BD7C98">
        <w:rPr>
          <w:b/>
          <w:i/>
          <w:color w:val="C00000"/>
          <w:u w:val="single"/>
        </w:rPr>
        <w:t>Old Value</w:t>
      </w:r>
      <w:r w:rsidRPr="00BD7C98">
        <w:rPr>
          <w:b/>
          <w:color w:val="C00000"/>
          <w:u w:val="single"/>
        </w:rPr>
        <w:t xml:space="preserve"> and 4 for </w:t>
      </w:r>
      <w:r w:rsidRPr="00BD7C98">
        <w:rPr>
          <w:b/>
          <w:i/>
          <w:color w:val="C00000"/>
          <w:u w:val="single"/>
        </w:rPr>
        <w:t>New Value</w:t>
      </w:r>
      <w:r>
        <w:t xml:space="preserve">. </w:t>
      </w:r>
      <w:r w:rsidRPr="00BD7C98">
        <w:rPr>
          <w:b/>
          <w:color w:val="C00000"/>
          <w:u w:val="single"/>
        </w:rPr>
        <w:t xml:space="preserve">Click </w:t>
      </w:r>
      <w:r w:rsidRPr="00BD7C98">
        <w:rPr>
          <w:b/>
          <w:i/>
          <w:color w:val="C00000"/>
          <w:u w:val="single"/>
        </w:rPr>
        <w:t>Continue</w:t>
      </w:r>
      <w:r>
        <w:t xml:space="preserve"> at the bottom.</w:t>
      </w:r>
    </w:p>
    <w:p w14:paraId="33E85C42" w14:textId="77777777" w:rsidR="0064482E" w:rsidRDefault="0064482E" w:rsidP="0064482E">
      <w:pPr>
        <w:pStyle w:val="ListParagraph"/>
        <w:numPr>
          <w:ilvl w:val="0"/>
          <w:numId w:val="33"/>
        </w:numPr>
      </w:pPr>
      <w:r w:rsidRPr="00BD7C98">
        <w:rPr>
          <w:b/>
          <w:color w:val="C00000"/>
          <w:u w:val="single"/>
        </w:rPr>
        <w:t>Click OK</w:t>
      </w:r>
      <w:r>
        <w:t xml:space="preserve"> in the previous window.</w:t>
      </w:r>
    </w:p>
    <w:p w14:paraId="48E27D4A" w14:textId="77777777" w:rsidR="0064482E" w:rsidRDefault="0064482E" w:rsidP="0064482E">
      <w:pPr>
        <w:pStyle w:val="ListParagraph"/>
      </w:pPr>
    </w:p>
    <w:p w14:paraId="20195512" w14:textId="027580EF" w:rsidR="00BD7C98" w:rsidRDefault="0064482E" w:rsidP="00BD7C98">
      <w:pPr>
        <w:pStyle w:val="Figure"/>
      </w:pPr>
      <w:r>
        <w:lastRenderedPageBreak/>
        <w:drawing>
          <wp:inline distT="0" distB="0" distL="0" distR="0" wp14:anchorId="70DFF53D" wp14:editId="28A5A7FB">
            <wp:extent cx="6105525" cy="3562350"/>
            <wp:effectExtent l="0" t="0" r="9525" b="0"/>
            <wp:docPr id="33" name="Picture 3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shot 2018-09-12 12.32.31.png"/>
                    <pic:cNvPicPr/>
                  </pic:nvPicPr>
                  <pic:blipFill rotWithShape="1">
                    <a:blip r:embed="rId28">
                      <a:extLst>
                        <a:ext uri="{28A0092B-C50C-407E-A947-70E740481C1C}">
                          <a14:useLocalDpi xmlns:a14="http://schemas.microsoft.com/office/drawing/2010/main" val="0"/>
                        </a:ext>
                      </a:extLst>
                    </a:blip>
                    <a:srcRect l="1521" r="1004" b="2367"/>
                    <a:stretch/>
                  </pic:blipFill>
                  <pic:spPr bwMode="auto">
                    <a:xfrm>
                      <a:off x="0" y="0"/>
                      <a:ext cx="6105525" cy="3562350"/>
                    </a:xfrm>
                    <a:prstGeom prst="rect">
                      <a:avLst/>
                    </a:prstGeom>
                    <a:ln>
                      <a:noFill/>
                    </a:ln>
                    <a:extLst>
                      <a:ext uri="{53640926-AAD7-44D8-BBD7-CCE9431645EC}">
                        <a14:shadowObscured xmlns:a14="http://schemas.microsoft.com/office/drawing/2010/main"/>
                      </a:ext>
                    </a:extLst>
                  </pic:spPr>
                </pic:pic>
              </a:graphicData>
            </a:graphic>
          </wp:inline>
        </w:drawing>
      </w:r>
    </w:p>
    <w:p w14:paraId="5ADF7B2A" w14:textId="376BC9AF" w:rsidR="00BD7C98" w:rsidRDefault="00BD7C98" w:rsidP="00BD7C98">
      <w:pPr>
        <w:pStyle w:val="Figure"/>
      </w:pPr>
      <w:r>
        <w:t xml:space="preserve">&lt;Figure </w:t>
      </w:r>
      <w:r w:rsidR="0064482E">
        <w:t>16</w:t>
      </w:r>
      <w:r>
        <w:t>&gt;</w:t>
      </w:r>
    </w:p>
    <w:p w14:paraId="54871C91" w14:textId="77777777" w:rsidR="0088476E" w:rsidRDefault="0088476E" w:rsidP="00D95900"/>
    <w:p w14:paraId="08370442" w14:textId="4E9CB4DC" w:rsidR="0088476E" w:rsidRDefault="0088476E" w:rsidP="00D95900">
      <w:r>
        <w:t xml:space="preserve">Sort all the cases by </w:t>
      </w:r>
      <w:proofErr w:type="spellStart"/>
      <w:r w:rsidRPr="0088476E">
        <w:rPr>
          <w:i/>
        </w:rPr>
        <w:t>twogrpmeaninc</w:t>
      </w:r>
      <w:proofErr w:type="spellEnd"/>
      <w:r>
        <w:t xml:space="preserve"> and </w:t>
      </w:r>
      <w:proofErr w:type="spellStart"/>
      <w:r w:rsidRPr="0088476E">
        <w:rPr>
          <w:i/>
        </w:rPr>
        <w:t>twogrpunemploy</w:t>
      </w:r>
      <w:proofErr w:type="spellEnd"/>
      <w:r>
        <w:t xml:space="preserve"> in ascending orders. Then check whether the new variable is created correctly.</w:t>
      </w:r>
    </w:p>
    <w:p w14:paraId="6CD3299F" w14:textId="77777777" w:rsidR="0088476E" w:rsidRDefault="0088476E">
      <w:pPr>
        <w:spacing w:after="160" w:line="259" w:lineRule="auto"/>
        <w:jc w:val="left"/>
      </w:pPr>
      <w:r>
        <w:br w:type="page"/>
      </w:r>
    </w:p>
    <w:p w14:paraId="0B1A98EB" w14:textId="70DB3C38" w:rsidR="00E908C0" w:rsidRPr="00F506C5" w:rsidRDefault="00C51D8D" w:rsidP="00B143E4">
      <w:pPr>
        <w:rPr>
          <w:b/>
          <w:sz w:val="32"/>
        </w:rPr>
      </w:pPr>
      <w:r w:rsidRPr="00F506C5">
        <w:rPr>
          <w:b/>
          <w:sz w:val="32"/>
        </w:rPr>
        <w:lastRenderedPageBreak/>
        <w:t>Workshop Activities</w:t>
      </w:r>
    </w:p>
    <w:p w14:paraId="5ADCEAB6" w14:textId="77777777" w:rsidR="001A7A4C" w:rsidRDefault="001A7A4C" w:rsidP="00B143E4"/>
    <w:p w14:paraId="3C5D0B5B" w14:textId="279D2CF6" w:rsidR="005E7540" w:rsidRPr="00BA4A28" w:rsidRDefault="007067C9" w:rsidP="00B143E4">
      <w:r>
        <w:t>Q1.</w:t>
      </w:r>
      <w:r w:rsidR="005E7540">
        <w:t xml:space="preserve"> </w:t>
      </w:r>
      <w:r w:rsidR="00BA4A28">
        <w:t xml:space="preserve">Report a frequency table of </w:t>
      </w:r>
      <w:r w:rsidR="00BA4A28" w:rsidRPr="003874F1">
        <w:rPr>
          <w:i/>
        </w:rPr>
        <w:t>unemp</w:t>
      </w:r>
      <w:r w:rsidR="00BA4A28">
        <w:rPr>
          <w:i/>
        </w:rPr>
        <w:t>loy</w:t>
      </w:r>
      <w:r w:rsidR="000B4D3F">
        <w:rPr>
          <w:i/>
        </w:rPr>
        <w:t>2</w:t>
      </w:r>
      <w:r w:rsidR="00BA4A28">
        <w:t xml:space="preserve">. </w:t>
      </w:r>
    </w:p>
    <w:p w14:paraId="2DF591A2" w14:textId="77777777" w:rsidR="005E7540" w:rsidRDefault="005E7540" w:rsidP="00B143E4"/>
    <w:p w14:paraId="56075A63" w14:textId="3B43A9D7" w:rsidR="00BA4A28" w:rsidRDefault="005E7540" w:rsidP="00B143E4">
      <w:r>
        <w:t>Q2.</w:t>
      </w:r>
      <w:r w:rsidR="007067C9">
        <w:t xml:space="preserve"> </w:t>
      </w:r>
      <w:r w:rsidR="00BA4A28">
        <w:t xml:space="preserve">Report a frequency table of </w:t>
      </w:r>
      <w:r w:rsidR="000B4D3F">
        <w:rPr>
          <w:i/>
        </w:rPr>
        <w:t>incunemp4</w:t>
      </w:r>
      <w:r w:rsidR="00BA4A28">
        <w:t>.</w:t>
      </w:r>
    </w:p>
    <w:p w14:paraId="7C01A158" w14:textId="6597B722" w:rsidR="007067C9" w:rsidRDefault="007067C9" w:rsidP="00B143E4"/>
    <w:p w14:paraId="204E3387" w14:textId="102F7680" w:rsidR="007067C9" w:rsidRPr="00BA4A28" w:rsidRDefault="007067C9" w:rsidP="007C488B">
      <w:r>
        <w:t>Q</w:t>
      </w:r>
      <w:r w:rsidR="005E7540">
        <w:t>3</w:t>
      </w:r>
      <w:r>
        <w:t xml:space="preserve">. </w:t>
      </w:r>
      <w:r w:rsidR="00BA4A28">
        <w:t xml:space="preserve">How many LGAs in the Greater Metropolitan Sydney have the value 3 (high income, low unemployment rates) for </w:t>
      </w:r>
      <w:r w:rsidR="000B4D3F">
        <w:rPr>
          <w:i/>
        </w:rPr>
        <w:t>incunemp4</w:t>
      </w:r>
      <w:r w:rsidR="00BA4A28">
        <w:t>. (Tip: a combination of Select Cases and Frequencies would make your task easier)</w:t>
      </w:r>
    </w:p>
    <w:p w14:paraId="028BDD8F" w14:textId="4ABF5957" w:rsidR="007067C9" w:rsidRDefault="007067C9" w:rsidP="00B143E4"/>
    <w:p w14:paraId="536CFC16" w14:textId="3E640B03" w:rsidR="00F81D46" w:rsidRDefault="007C488B" w:rsidP="00ED553A">
      <w:r>
        <w:t>Q</w:t>
      </w:r>
      <w:r w:rsidR="005E7540">
        <w:t>4</w:t>
      </w:r>
      <w:r>
        <w:t xml:space="preserve">. </w:t>
      </w:r>
      <w:r w:rsidR="00945EDD">
        <w:t>Compare the distribution of robbery rates (robbery) by the economic conditions of LGAs (</w:t>
      </w:r>
      <w:r w:rsidR="000B4D3F">
        <w:rPr>
          <w:i/>
        </w:rPr>
        <w:t>incunemp4</w:t>
      </w:r>
      <w:r w:rsidR="00945EDD">
        <w:t>). The result will show the relationship between economic status (measured by mean household income), unemployment r</w:t>
      </w:r>
      <w:bookmarkStart w:id="9" w:name="_GoBack"/>
      <w:bookmarkEnd w:id="9"/>
      <w:r w:rsidR="00945EDD">
        <w:t>ates and robbery rates. Based on the result, which economic variable do you think is more related with robbery rates, mean household income or unemployment rates?</w:t>
      </w:r>
      <w:r w:rsidR="008737B5">
        <w:t xml:space="preserve"> (</w:t>
      </w:r>
      <w:r w:rsidR="008737B5" w:rsidRPr="008737B5">
        <w:rPr>
          <w:b/>
        </w:rPr>
        <w:t>Note</w:t>
      </w:r>
      <w:r w:rsidR="008737B5">
        <w:t xml:space="preserve">: </w:t>
      </w:r>
      <w:r w:rsidR="008737B5" w:rsidRPr="008737B5">
        <w:rPr>
          <w:b/>
          <w:u w:val="single"/>
        </w:rPr>
        <w:t>It is necessary to DESELECT CASES before you answer this question</w:t>
      </w:r>
      <w:r w:rsidR="008737B5">
        <w:t>. Otherwise, your result will be based on just 30 LGAs in Greater Metropolitan Sydney).</w:t>
      </w:r>
    </w:p>
    <w:p w14:paraId="60655FA7" w14:textId="77777777" w:rsidR="00F41283" w:rsidRPr="00B143E4" w:rsidRDefault="00F41283" w:rsidP="00B143E4"/>
    <w:sectPr w:rsidR="00F41283" w:rsidRPr="00B143E4" w:rsidSect="00CD3079">
      <w:headerReference w:type="default" r:id="rId29"/>
      <w:footerReference w:type="default" r:id="rId30"/>
      <w:pgSz w:w="11906" w:h="16838" w:code="9"/>
      <w:pgMar w:top="1701" w:right="1021" w:bottom="1440" w:left="102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C9C96C" w14:textId="77777777" w:rsidR="00954C99" w:rsidRDefault="00954C99" w:rsidP="00CB16B4">
      <w:r>
        <w:separator/>
      </w:r>
    </w:p>
  </w:endnote>
  <w:endnote w:type="continuationSeparator" w:id="0">
    <w:p w14:paraId="002575DC" w14:textId="77777777" w:rsidR="00954C99" w:rsidRDefault="00954C99" w:rsidP="00CB16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맑은 고딕">
    <w:panose1 w:val="020B0503020000020004"/>
    <w:charset w:val="81"/>
    <w:family w:val="modern"/>
    <w:pitch w:val="variable"/>
    <w:sig w:usb0="9000002F" w:usb1="29D77CFB" w:usb2="00000012" w:usb3="00000000" w:csb0="0008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0012630"/>
      <w:docPartObj>
        <w:docPartGallery w:val="Page Numbers (Bottom of Page)"/>
        <w:docPartUnique/>
      </w:docPartObj>
    </w:sdtPr>
    <w:sdtEndPr>
      <w:rPr>
        <w:noProof/>
      </w:rPr>
    </w:sdtEndPr>
    <w:sdtContent>
      <w:p w14:paraId="0B8FB3EB" w14:textId="74DDEF05" w:rsidR="008F3276" w:rsidRDefault="008F3276" w:rsidP="00E96266">
        <w:pPr>
          <w:pStyle w:val="Footer"/>
          <w:jc w:val="center"/>
        </w:pPr>
        <w:r>
          <w:fldChar w:fldCharType="begin"/>
        </w:r>
        <w:r>
          <w:instrText xml:space="preserve"> PAGE   \* MERGEFORMAT </w:instrText>
        </w:r>
        <w:r>
          <w:fldChar w:fldCharType="separate"/>
        </w:r>
        <w:r>
          <w:rPr>
            <w:noProof/>
          </w:rPr>
          <w:t>1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880A98" w14:textId="77777777" w:rsidR="00954C99" w:rsidRDefault="00954C99" w:rsidP="00CB16B4">
      <w:r>
        <w:separator/>
      </w:r>
    </w:p>
  </w:footnote>
  <w:footnote w:type="continuationSeparator" w:id="0">
    <w:p w14:paraId="413A8F8D" w14:textId="77777777" w:rsidR="00954C99" w:rsidRDefault="00954C99" w:rsidP="00CB16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63282" w14:textId="535E7E28" w:rsidR="008F3276" w:rsidRPr="003777DE" w:rsidRDefault="008F3276" w:rsidP="00CD3079">
    <w:pPr>
      <w:pStyle w:val="Header"/>
      <w:jc w:val="right"/>
    </w:pPr>
    <w:r w:rsidRPr="003777DE">
      <w:t xml:space="preserve">Workshop </w:t>
    </w:r>
    <w:r>
      <w:t>6</w:t>
    </w:r>
  </w:p>
  <w:p w14:paraId="6AD3B527" w14:textId="0FC20269" w:rsidR="008F3276" w:rsidRPr="003777DE" w:rsidRDefault="008F3276" w:rsidP="00CD3079">
    <w:pPr>
      <w:pStyle w:val="Header"/>
      <w:jc w:val="right"/>
    </w:pPr>
    <w:r w:rsidRPr="003777DE">
      <w:t>SSCI202 Survey Research in the Social Scien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B0C9B"/>
    <w:multiLevelType w:val="hybridMultilevel"/>
    <w:tmpl w:val="F41C5628"/>
    <w:lvl w:ilvl="0" w:tplc="FFAC21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D025DA"/>
    <w:multiLevelType w:val="hybridMultilevel"/>
    <w:tmpl w:val="BF406D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D55CE1"/>
    <w:multiLevelType w:val="hybridMultilevel"/>
    <w:tmpl w:val="C1E2B2A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87F0F4D"/>
    <w:multiLevelType w:val="hybridMultilevel"/>
    <w:tmpl w:val="5EF44DFE"/>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8F554A4"/>
    <w:multiLevelType w:val="hybridMultilevel"/>
    <w:tmpl w:val="3A5AF134"/>
    <w:lvl w:ilvl="0" w:tplc="FFAC21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962059"/>
    <w:multiLevelType w:val="hybridMultilevel"/>
    <w:tmpl w:val="60B44486"/>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01E13C8"/>
    <w:multiLevelType w:val="hybridMultilevel"/>
    <w:tmpl w:val="340E7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AC4CFA"/>
    <w:multiLevelType w:val="hybridMultilevel"/>
    <w:tmpl w:val="BBCAAA8C"/>
    <w:lvl w:ilvl="0" w:tplc="FFAC21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621D68"/>
    <w:multiLevelType w:val="hybridMultilevel"/>
    <w:tmpl w:val="913ACD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C8C62D1"/>
    <w:multiLevelType w:val="hybridMultilevel"/>
    <w:tmpl w:val="6242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CE372D"/>
    <w:multiLevelType w:val="hybridMultilevel"/>
    <w:tmpl w:val="E00A6116"/>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65D7E34"/>
    <w:multiLevelType w:val="hybridMultilevel"/>
    <w:tmpl w:val="E912120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6717D6E"/>
    <w:multiLevelType w:val="hybridMultilevel"/>
    <w:tmpl w:val="6390057E"/>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FEE7DCE"/>
    <w:multiLevelType w:val="hybridMultilevel"/>
    <w:tmpl w:val="4D4601DE"/>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54A0A19"/>
    <w:multiLevelType w:val="hybridMultilevel"/>
    <w:tmpl w:val="2908605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5C75CC5"/>
    <w:multiLevelType w:val="hybridMultilevel"/>
    <w:tmpl w:val="196C9588"/>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84A209F"/>
    <w:multiLevelType w:val="hybridMultilevel"/>
    <w:tmpl w:val="327AF05E"/>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F1F43DC"/>
    <w:multiLevelType w:val="hybridMultilevel"/>
    <w:tmpl w:val="39C0E6E8"/>
    <w:lvl w:ilvl="0" w:tplc="FFAC21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7671DF"/>
    <w:multiLevelType w:val="hybridMultilevel"/>
    <w:tmpl w:val="F62695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3691BCA"/>
    <w:multiLevelType w:val="hybridMultilevel"/>
    <w:tmpl w:val="6E460730"/>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4035057"/>
    <w:multiLevelType w:val="hybridMultilevel"/>
    <w:tmpl w:val="B86EC82A"/>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5334558"/>
    <w:multiLevelType w:val="hybridMultilevel"/>
    <w:tmpl w:val="BFE0814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5684669"/>
    <w:multiLevelType w:val="hybridMultilevel"/>
    <w:tmpl w:val="C33EB2AE"/>
    <w:lvl w:ilvl="0" w:tplc="0C090011">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0450CF9"/>
    <w:multiLevelType w:val="hybridMultilevel"/>
    <w:tmpl w:val="BD341D3E"/>
    <w:lvl w:ilvl="0" w:tplc="FFAC21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C403E4"/>
    <w:multiLevelType w:val="hybridMultilevel"/>
    <w:tmpl w:val="BC84B626"/>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69082D78"/>
    <w:multiLevelType w:val="hybridMultilevel"/>
    <w:tmpl w:val="9830D3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D312E3C"/>
    <w:multiLevelType w:val="hybridMultilevel"/>
    <w:tmpl w:val="E20EBEB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F097D75"/>
    <w:multiLevelType w:val="hybridMultilevel"/>
    <w:tmpl w:val="AEACA0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F0F7372"/>
    <w:multiLevelType w:val="multilevel"/>
    <w:tmpl w:val="B4B6393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71E113FE"/>
    <w:multiLevelType w:val="hybridMultilevel"/>
    <w:tmpl w:val="E3641B20"/>
    <w:lvl w:ilvl="0" w:tplc="063EE5D6">
      <w:start w:val="1"/>
      <w:numFmt w:val="upp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0" w15:restartNumberingAfterBreak="0">
    <w:nsid w:val="75917C91"/>
    <w:multiLevelType w:val="hybridMultilevel"/>
    <w:tmpl w:val="16D65A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71A7F0D"/>
    <w:multiLevelType w:val="hybridMultilevel"/>
    <w:tmpl w:val="59CC6FB8"/>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DDD6A8F"/>
    <w:multiLevelType w:val="hybridMultilevel"/>
    <w:tmpl w:val="7298B970"/>
    <w:lvl w:ilvl="0" w:tplc="E87A0DF2">
      <w:start w:val="1"/>
      <w:numFmt w:val="upp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3" w15:restartNumberingAfterBreak="0">
    <w:nsid w:val="7EF144C9"/>
    <w:multiLevelType w:val="hybridMultilevel"/>
    <w:tmpl w:val="081C8BD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9"/>
  </w:num>
  <w:num w:numId="2">
    <w:abstractNumId w:val="17"/>
  </w:num>
  <w:num w:numId="3">
    <w:abstractNumId w:val="7"/>
  </w:num>
  <w:num w:numId="4">
    <w:abstractNumId w:val="4"/>
  </w:num>
  <w:num w:numId="5">
    <w:abstractNumId w:val="0"/>
  </w:num>
  <w:num w:numId="6">
    <w:abstractNumId w:val="23"/>
  </w:num>
  <w:num w:numId="7">
    <w:abstractNumId w:val="6"/>
  </w:num>
  <w:num w:numId="8">
    <w:abstractNumId w:val="25"/>
  </w:num>
  <w:num w:numId="9">
    <w:abstractNumId w:val="1"/>
  </w:num>
  <w:num w:numId="10">
    <w:abstractNumId w:val="27"/>
  </w:num>
  <w:num w:numId="11">
    <w:abstractNumId w:val="18"/>
  </w:num>
  <w:num w:numId="12">
    <w:abstractNumId w:val="21"/>
  </w:num>
  <w:num w:numId="13">
    <w:abstractNumId w:val="28"/>
  </w:num>
  <w:num w:numId="14">
    <w:abstractNumId w:val="33"/>
  </w:num>
  <w:num w:numId="15">
    <w:abstractNumId w:val="30"/>
  </w:num>
  <w:num w:numId="16">
    <w:abstractNumId w:val="14"/>
  </w:num>
  <w:num w:numId="17">
    <w:abstractNumId w:val="20"/>
  </w:num>
  <w:num w:numId="18">
    <w:abstractNumId w:val="22"/>
  </w:num>
  <w:num w:numId="19">
    <w:abstractNumId w:val="11"/>
  </w:num>
  <w:num w:numId="20">
    <w:abstractNumId w:val="2"/>
  </w:num>
  <w:num w:numId="21">
    <w:abstractNumId w:val="8"/>
  </w:num>
  <w:num w:numId="22">
    <w:abstractNumId w:val="32"/>
  </w:num>
  <w:num w:numId="23">
    <w:abstractNumId w:val="29"/>
  </w:num>
  <w:num w:numId="24">
    <w:abstractNumId w:val="26"/>
  </w:num>
  <w:num w:numId="25">
    <w:abstractNumId w:val="19"/>
  </w:num>
  <w:num w:numId="26">
    <w:abstractNumId w:val="10"/>
  </w:num>
  <w:num w:numId="27">
    <w:abstractNumId w:val="5"/>
  </w:num>
  <w:num w:numId="28">
    <w:abstractNumId w:val="13"/>
  </w:num>
  <w:num w:numId="29">
    <w:abstractNumId w:val="31"/>
  </w:num>
  <w:num w:numId="30">
    <w:abstractNumId w:val="16"/>
  </w:num>
  <w:num w:numId="31">
    <w:abstractNumId w:val="24"/>
  </w:num>
  <w:num w:numId="32">
    <w:abstractNumId w:val="3"/>
  </w:num>
  <w:num w:numId="33">
    <w:abstractNumId w:val="15"/>
  </w:num>
  <w:num w:numId="3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BwIzEzNTMzMzCyNDSyUdpeDU4uLM/DyQAkPjWgAd+YVDLQAAAA=="/>
  </w:docVars>
  <w:rsids>
    <w:rsidRoot w:val="00AD053F"/>
    <w:rsid w:val="000100DC"/>
    <w:rsid w:val="00013A7E"/>
    <w:rsid w:val="0001559A"/>
    <w:rsid w:val="000157E2"/>
    <w:rsid w:val="00020693"/>
    <w:rsid w:val="00022D0A"/>
    <w:rsid w:val="0002546B"/>
    <w:rsid w:val="00031A55"/>
    <w:rsid w:val="0003766B"/>
    <w:rsid w:val="000448DB"/>
    <w:rsid w:val="00050825"/>
    <w:rsid w:val="0005185E"/>
    <w:rsid w:val="00067505"/>
    <w:rsid w:val="00071833"/>
    <w:rsid w:val="00094D72"/>
    <w:rsid w:val="00095F15"/>
    <w:rsid w:val="000A1FDD"/>
    <w:rsid w:val="000B4D3F"/>
    <w:rsid w:val="000E2592"/>
    <w:rsid w:val="000E5A62"/>
    <w:rsid w:val="000E6D2B"/>
    <w:rsid w:val="000E6D81"/>
    <w:rsid w:val="000F0B62"/>
    <w:rsid w:val="001121B4"/>
    <w:rsid w:val="0011486F"/>
    <w:rsid w:val="00120D38"/>
    <w:rsid w:val="00132AB9"/>
    <w:rsid w:val="0014332E"/>
    <w:rsid w:val="0014776A"/>
    <w:rsid w:val="00162AF1"/>
    <w:rsid w:val="00165264"/>
    <w:rsid w:val="00181F58"/>
    <w:rsid w:val="00196BFD"/>
    <w:rsid w:val="001A0C4A"/>
    <w:rsid w:val="001A0D71"/>
    <w:rsid w:val="001A7A4C"/>
    <w:rsid w:val="001B3B38"/>
    <w:rsid w:val="001D1BFA"/>
    <w:rsid w:val="001D40AF"/>
    <w:rsid w:val="001D5C8D"/>
    <w:rsid w:val="001E2B7F"/>
    <w:rsid w:val="001E352A"/>
    <w:rsid w:val="001F1412"/>
    <w:rsid w:val="001F1D2B"/>
    <w:rsid w:val="001F365F"/>
    <w:rsid w:val="00203CC2"/>
    <w:rsid w:val="00203D3C"/>
    <w:rsid w:val="002059C0"/>
    <w:rsid w:val="002128C0"/>
    <w:rsid w:val="00213F8D"/>
    <w:rsid w:val="00216583"/>
    <w:rsid w:val="00241BA4"/>
    <w:rsid w:val="00250999"/>
    <w:rsid w:val="00262590"/>
    <w:rsid w:val="00263085"/>
    <w:rsid w:val="002764DA"/>
    <w:rsid w:val="0028286E"/>
    <w:rsid w:val="00284921"/>
    <w:rsid w:val="002A6609"/>
    <w:rsid w:val="002C17E0"/>
    <w:rsid w:val="002C5235"/>
    <w:rsid w:val="002D1006"/>
    <w:rsid w:val="002D7A7A"/>
    <w:rsid w:val="002F2738"/>
    <w:rsid w:val="002F7B7E"/>
    <w:rsid w:val="003077B1"/>
    <w:rsid w:val="00320C21"/>
    <w:rsid w:val="00337067"/>
    <w:rsid w:val="00343407"/>
    <w:rsid w:val="00344845"/>
    <w:rsid w:val="003562D6"/>
    <w:rsid w:val="003628D3"/>
    <w:rsid w:val="00363FFB"/>
    <w:rsid w:val="00364341"/>
    <w:rsid w:val="00365ACF"/>
    <w:rsid w:val="00370176"/>
    <w:rsid w:val="00370A36"/>
    <w:rsid w:val="003777DE"/>
    <w:rsid w:val="00384ACD"/>
    <w:rsid w:val="00384EE3"/>
    <w:rsid w:val="003874F1"/>
    <w:rsid w:val="0039652C"/>
    <w:rsid w:val="003C61BD"/>
    <w:rsid w:val="003D4067"/>
    <w:rsid w:val="003F0016"/>
    <w:rsid w:val="003F441E"/>
    <w:rsid w:val="004074BB"/>
    <w:rsid w:val="0041421B"/>
    <w:rsid w:val="00423359"/>
    <w:rsid w:val="00434C80"/>
    <w:rsid w:val="004355BA"/>
    <w:rsid w:val="0046173B"/>
    <w:rsid w:val="00476F39"/>
    <w:rsid w:val="00480307"/>
    <w:rsid w:val="004815BD"/>
    <w:rsid w:val="00482EFF"/>
    <w:rsid w:val="00487813"/>
    <w:rsid w:val="004907B9"/>
    <w:rsid w:val="004912A6"/>
    <w:rsid w:val="004B2CE6"/>
    <w:rsid w:val="004C4810"/>
    <w:rsid w:val="004D344C"/>
    <w:rsid w:val="004E7024"/>
    <w:rsid w:val="004E7586"/>
    <w:rsid w:val="004F4C43"/>
    <w:rsid w:val="004F789A"/>
    <w:rsid w:val="0051126D"/>
    <w:rsid w:val="00513AD7"/>
    <w:rsid w:val="00516519"/>
    <w:rsid w:val="00530692"/>
    <w:rsid w:val="00535706"/>
    <w:rsid w:val="00535A9F"/>
    <w:rsid w:val="00550223"/>
    <w:rsid w:val="005509FB"/>
    <w:rsid w:val="00565211"/>
    <w:rsid w:val="00582646"/>
    <w:rsid w:val="005867A4"/>
    <w:rsid w:val="005B0AE0"/>
    <w:rsid w:val="005B2019"/>
    <w:rsid w:val="005B4FAE"/>
    <w:rsid w:val="005C078D"/>
    <w:rsid w:val="005C20D6"/>
    <w:rsid w:val="005D340D"/>
    <w:rsid w:val="005D3F00"/>
    <w:rsid w:val="005E1648"/>
    <w:rsid w:val="005E26D7"/>
    <w:rsid w:val="005E643D"/>
    <w:rsid w:val="005E7540"/>
    <w:rsid w:val="0060365D"/>
    <w:rsid w:val="00605550"/>
    <w:rsid w:val="00614404"/>
    <w:rsid w:val="00621F4F"/>
    <w:rsid w:val="00637297"/>
    <w:rsid w:val="00640E72"/>
    <w:rsid w:val="00641F53"/>
    <w:rsid w:val="00642CAB"/>
    <w:rsid w:val="0064482E"/>
    <w:rsid w:val="006474DE"/>
    <w:rsid w:val="00655602"/>
    <w:rsid w:val="0065613B"/>
    <w:rsid w:val="006562F5"/>
    <w:rsid w:val="00665345"/>
    <w:rsid w:val="006768B2"/>
    <w:rsid w:val="00686274"/>
    <w:rsid w:val="006A2886"/>
    <w:rsid w:val="006B0B81"/>
    <w:rsid w:val="006B53DD"/>
    <w:rsid w:val="006D261A"/>
    <w:rsid w:val="006D63AC"/>
    <w:rsid w:val="006E4FA3"/>
    <w:rsid w:val="006E749A"/>
    <w:rsid w:val="006F1849"/>
    <w:rsid w:val="006F2C82"/>
    <w:rsid w:val="006F3737"/>
    <w:rsid w:val="00703B73"/>
    <w:rsid w:val="007067C9"/>
    <w:rsid w:val="00710789"/>
    <w:rsid w:val="00724EF5"/>
    <w:rsid w:val="00747918"/>
    <w:rsid w:val="00764263"/>
    <w:rsid w:val="00767C34"/>
    <w:rsid w:val="00781D37"/>
    <w:rsid w:val="007830C4"/>
    <w:rsid w:val="00786834"/>
    <w:rsid w:val="007945E8"/>
    <w:rsid w:val="007946E3"/>
    <w:rsid w:val="0079757F"/>
    <w:rsid w:val="007A7316"/>
    <w:rsid w:val="007B6192"/>
    <w:rsid w:val="007B63DB"/>
    <w:rsid w:val="007C488B"/>
    <w:rsid w:val="007C706C"/>
    <w:rsid w:val="007D07FB"/>
    <w:rsid w:val="007D3A69"/>
    <w:rsid w:val="007D4A4B"/>
    <w:rsid w:val="007E0BB6"/>
    <w:rsid w:val="007E20CF"/>
    <w:rsid w:val="007E7BFD"/>
    <w:rsid w:val="007F7F82"/>
    <w:rsid w:val="0080000D"/>
    <w:rsid w:val="00800BB8"/>
    <w:rsid w:val="0081096A"/>
    <w:rsid w:val="00821258"/>
    <w:rsid w:val="00832C0B"/>
    <w:rsid w:val="00843392"/>
    <w:rsid w:val="00847007"/>
    <w:rsid w:val="0084761E"/>
    <w:rsid w:val="00852F1C"/>
    <w:rsid w:val="00856428"/>
    <w:rsid w:val="00864ECD"/>
    <w:rsid w:val="00870DA2"/>
    <w:rsid w:val="008737B5"/>
    <w:rsid w:val="00873EDA"/>
    <w:rsid w:val="00883B8A"/>
    <w:rsid w:val="0088476E"/>
    <w:rsid w:val="008968BB"/>
    <w:rsid w:val="008B5104"/>
    <w:rsid w:val="008B55C0"/>
    <w:rsid w:val="008B6867"/>
    <w:rsid w:val="008C1A6D"/>
    <w:rsid w:val="008C6F51"/>
    <w:rsid w:val="008E2B27"/>
    <w:rsid w:val="008F01DB"/>
    <w:rsid w:val="008F11E0"/>
    <w:rsid w:val="008F3276"/>
    <w:rsid w:val="008F4E4E"/>
    <w:rsid w:val="008F5B6C"/>
    <w:rsid w:val="009174F2"/>
    <w:rsid w:val="00920E72"/>
    <w:rsid w:val="00924E75"/>
    <w:rsid w:val="0092577D"/>
    <w:rsid w:val="0093466B"/>
    <w:rsid w:val="00945834"/>
    <w:rsid w:val="00945EDD"/>
    <w:rsid w:val="00954C99"/>
    <w:rsid w:val="00963742"/>
    <w:rsid w:val="00965B8E"/>
    <w:rsid w:val="00966DAA"/>
    <w:rsid w:val="00977240"/>
    <w:rsid w:val="009A4137"/>
    <w:rsid w:val="009B4850"/>
    <w:rsid w:val="009C77B1"/>
    <w:rsid w:val="009E4EFB"/>
    <w:rsid w:val="009E5600"/>
    <w:rsid w:val="009E63BA"/>
    <w:rsid w:val="00A12E27"/>
    <w:rsid w:val="00A278F8"/>
    <w:rsid w:val="00A3140F"/>
    <w:rsid w:val="00A3238C"/>
    <w:rsid w:val="00A418D0"/>
    <w:rsid w:val="00A5609D"/>
    <w:rsid w:val="00A63358"/>
    <w:rsid w:val="00A6716D"/>
    <w:rsid w:val="00A812C9"/>
    <w:rsid w:val="00AA09CD"/>
    <w:rsid w:val="00AB4A8D"/>
    <w:rsid w:val="00AC093D"/>
    <w:rsid w:val="00AC425B"/>
    <w:rsid w:val="00AD053F"/>
    <w:rsid w:val="00AF45C3"/>
    <w:rsid w:val="00AF49E8"/>
    <w:rsid w:val="00AF4DF8"/>
    <w:rsid w:val="00AF4E29"/>
    <w:rsid w:val="00B143E4"/>
    <w:rsid w:val="00B15162"/>
    <w:rsid w:val="00B258B8"/>
    <w:rsid w:val="00B306F7"/>
    <w:rsid w:val="00B455F1"/>
    <w:rsid w:val="00B567F6"/>
    <w:rsid w:val="00B6098E"/>
    <w:rsid w:val="00B63E44"/>
    <w:rsid w:val="00B703FD"/>
    <w:rsid w:val="00B74246"/>
    <w:rsid w:val="00B76884"/>
    <w:rsid w:val="00B85B2C"/>
    <w:rsid w:val="00B90E93"/>
    <w:rsid w:val="00B92A1A"/>
    <w:rsid w:val="00B9771F"/>
    <w:rsid w:val="00BA0268"/>
    <w:rsid w:val="00BA23DA"/>
    <w:rsid w:val="00BA4A28"/>
    <w:rsid w:val="00BB7675"/>
    <w:rsid w:val="00BD2B0C"/>
    <w:rsid w:val="00BD7C98"/>
    <w:rsid w:val="00BE1A3B"/>
    <w:rsid w:val="00BF3147"/>
    <w:rsid w:val="00BF515F"/>
    <w:rsid w:val="00C0361B"/>
    <w:rsid w:val="00C148EA"/>
    <w:rsid w:val="00C16389"/>
    <w:rsid w:val="00C27873"/>
    <w:rsid w:val="00C4276D"/>
    <w:rsid w:val="00C42AC6"/>
    <w:rsid w:val="00C51D8D"/>
    <w:rsid w:val="00C6071F"/>
    <w:rsid w:val="00C61F4B"/>
    <w:rsid w:val="00C70CC2"/>
    <w:rsid w:val="00C779A0"/>
    <w:rsid w:val="00C90E91"/>
    <w:rsid w:val="00C90F0C"/>
    <w:rsid w:val="00CA1E65"/>
    <w:rsid w:val="00CA74E7"/>
    <w:rsid w:val="00CB147A"/>
    <w:rsid w:val="00CB16B4"/>
    <w:rsid w:val="00CB1EDD"/>
    <w:rsid w:val="00CB1F0B"/>
    <w:rsid w:val="00CC1341"/>
    <w:rsid w:val="00CC5258"/>
    <w:rsid w:val="00CD3079"/>
    <w:rsid w:val="00CD5871"/>
    <w:rsid w:val="00D05E0A"/>
    <w:rsid w:val="00D07E93"/>
    <w:rsid w:val="00D10EF4"/>
    <w:rsid w:val="00D14CAF"/>
    <w:rsid w:val="00D14FFE"/>
    <w:rsid w:val="00D239F6"/>
    <w:rsid w:val="00D311F8"/>
    <w:rsid w:val="00D36492"/>
    <w:rsid w:val="00D6528E"/>
    <w:rsid w:val="00D739E5"/>
    <w:rsid w:val="00D80286"/>
    <w:rsid w:val="00D853D4"/>
    <w:rsid w:val="00D85EB1"/>
    <w:rsid w:val="00D91DD1"/>
    <w:rsid w:val="00D95900"/>
    <w:rsid w:val="00D962A5"/>
    <w:rsid w:val="00DA00C7"/>
    <w:rsid w:val="00DA6D73"/>
    <w:rsid w:val="00DB4BF5"/>
    <w:rsid w:val="00DB59C1"/>
    <w:rsid w:val="00DB5EC7"/>
    <w:rsid w:val="00DB7295"/>
    <w:rsid w:val="00DC47D2"/>
    <w:rsid w:val="00DF7432"/>
    <w:rsid w:val="00E15750"/>
    <w:rsid w:val="00E1688F"/>
    <w:rsid w:val="00E26981"/>
    <w:rsid w:val="00E26DBE"/>
    <w:rsid w:val="00E3128F"/>
    <w:rsid w:val="00E3455C"/>
    <w:rsid w:val="00E52CA1"/>
    <w:rsid w:val="00E8065F"/>
    <w:rsid w:val="00E908C0"/>
    <w:rsid w:val="00E90CD2"/>
    <w:rsid w:val="00E91C00"/>
    <w:rsid w:val="00E95929"/>
    <w:rsid w:val="00E96266"/>
    <w:rsid w:val="00EB3440"/>
    <w:rsid w:val="00EB5F43"/>
    <w:rsid w:val="00EB68E7"/>
    <w:rsid w:val="00EC23C6"/>
    <w:rsid w:val="00EC5872"/>
    <w:rsid w:val="00ED2497"/>
    <w:rsid w:val="00ED3BD8"/>
    <w:rsid w:val="00ED553A"/>
    <w:rsid w:val="00EE22D4"/>
    <w:rsid w:val="00EE318B"/>
    <w:rsid w:val="00EF2AF0"/>
    <w:rsid w:val="00EF7DC0"/>
    <w:rsid w:val="00F004E8"/>
    <w:rsid w:val="00F044B6"/>
    <w:rsid w:val="00F14BE0"/>
    <w:rsid w:val="00F179DC"/>
    <w:rsid w:val="00F2331C"/>
    <w:rsid w:val="00F26491"/>
    <w:rsid w:val="00F41283"/>
    <w:rsid w:val="00F42E7F"/>
    <w:rsid w:val="00F478F5"/>
    <w:rsid w:val="00F506C5"/>
    <w:rsid w:val="00F509AF"/>
    <w:rsid w:val="00F51EFA"/>
    <w:rsid w:val="00F53993"/>
    <w:rsid w:val="00F620F0"/>
    <w:rsid w:val="00F62369"/>
    <w:rsid w:val="00F65A98"/>
    <w:rsid w:val="00F77E5B"/>
    <w:rsid w:val="00F81D46"/>
    <w:rsid w:val="00F862F9"/>
    <w:rsid w:val="00F8655C"/>
    <w:rsid w:val="00F87751"/>
    <w:rsid w:val="00F87BD9"/>
    <w:rsid w:val="00F94B57"/>
    <w:rsid w:val="00F97EDA"/>
    <w:rsid w:val="00FA23C4"/>
    <w:rsid w:val="00FA26A9"/>
    <w:rsid w:val="00FD22DE"/>
    <w:rsid w:val="00FE0C76"/>
    <w:rsid w:val="00FE2AD6"/>
    <w:rsid w:val="00FE4359"/>
    <w:rsid w:val="00FE4EDC"/>
    <w:rsid w:val="00FE540D"/>
    <w:rsid w:val="00FF29F9"/>
    <w:rsid w:val="00FF418D"/>
    <w:rsid w:val="00FF776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DB89D0"/>
  <w15:chartTrackingRefBased/>
  <w15:docId w15:val="{4F79BBD1-C62E-461F-950F-AB38D57A18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16B4"/>
    <w:pPr>
      <w:spacing w:after="0" w:line="360" w:lineRule="auto"/>
      <w:jc w:val="both"/>
    </w:pPr>
    <w:rPr>
      <w:rFonts w:ascii="Palatino Linotype" w:hAnsi="Palatino Linotype" w:cs="Times New Roman"/>
      <w:kern w:val="2"/>
      <w:sz w:val="24"/>
      <w:szCs w:val="24"/>
      <w:lang w:val="en-AU"/>
      <w14:ligatures w14:val="standard"/>
    </w:rPr>
  </w:style>
  <w:style w:type="paragraph" w:styleId="Heading1">
    <w:name w:val="heading 1"/>
    <w:basedOn w:val="Normal"/>
    <w:next w:val="Normal"/>
    <w:link w:val="Heading1Char"/>
    <w:uiPriority w:val="9"/>
    <w:qFormat/>
    <w:rsid w:val="0011486F"/>
    <w:pPr>
      <w:numPr>
        <w:numId w:val="13"/>
      </w:numPr>
      <w:spacing w:before="120"/>
      <w:jc w:val="left"/>
      <w:outlineLvl w:val="0"/>
    </w:pPr>
    <w:rPr>
      <w:b/>
      <w:sz w:val="32"/>
    </w:rPr>
  </w:style>
  <w:style w:type="paragraph" w:styleId="Heading2">
    <w:name w:val="heading 2"/>
    <w:basedOn w:val="Heading1"/>
    <w:next w:val="Normal"/>
    <w:link w:val="Heading2Char"/>
    <w:uiPriority w:val="9"/>
    <w:unhideWhenUsed/>
    <w:qFormat/>
    <w:rsid w:val="002059C0"/>
    <w:pPr>
      <w:numPr>
        <w:ilvl w:val="1"/>
      </w:numPr>
      <w:outlineLvl w:val="1"/>
    </w:pPr>
    <w:rPr>
      <w:sz w:val="28"/>
    </w:rPr>
  </w:style>
  <w:style w:type="paragraph" w:styleId="Heading3">
    <w:name w:val="heading 3"/>
    <w:basedOn w:val="Normal"/>
    <w:next w:val="Normal"/>
    <w:link w:val="Heading3Char"/>
    <w:uiPriority w:val="9"/>
    <w:unhideWhenUsed/>
    <w:qFormat/>
    <w:rsid w:val="00703B73"/>
    <w:pPr>
      <w:numPr>
        <w:ilvl w:val="2"/>
        <w:numId w:val="13"/>
      </w:numPr>
      <w:outlineLvl w:val="2"/>
    </w:pPr>
    <w:rPr>
      <w:b/>
    </w:rPr>
  </w:style>
  <w:style w:type="paragraph" w:styleId="Heading4">
    <w:name w:val="heading 4"/>
    <w:basedOn w:val="Normal"/>
    <w:next w:val="Normal"/>
    <w:link w:val="Heading4Char"/>
    <w:uiPriority w:val="9"/>
    <w:semiHidden/>
    <w:unhideWhenUsed/>
    <w:qFormat/>
    <w:rsid w:val="00703B73"/>
    <w:pPr>
      <w:keepNext/>
      <w:keepLines/>
      <w:numPr>
        <w:ilvl w:val="3"/>
        <w:numId w:val="13"/>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703B73"/>
    <w:pPr>
      <w:keepNext/>
      <w:keepLines/>
      <w:numPr>
        <w:ilvl w:val="4"/>
        <w:numId w:val="13"/>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03B73"/>
    <w:pPr>
      <w:keepNext/>
      <w:keepLines/>
      <w:numPr>
        <w:ilvl w:val="5"/>
        <w:numId w:val="13"/>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03B73"/>
    <w:pPr>
      <w:keepNext/>
      <w:keepLines/>
      <w:numPr>
        <w:ilvl w:val="6"/>
        <w:numId w:val="13"/>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03B73"/>
    <w:pPr>
      <w:keepNext/>
      <w:keepLines/>
      <w:numPr>
        <w:ilvl w:val="7"/>
        <w:numId w:val="1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03B73"/>
    <w:pPr>
      <w:keepNext/>
      <w:keepLines/>
      <w:numPr>
        <w:ilvl w:val="8"/>
        <w:numId w:val="1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486F"/>
    <w:rPr>
      <w:rFonts w:ascii="Palatino Linotype" w:hAnsi="Palatino Linotype" w:cs="Times New Roman"/>
      <w:b/>
      <w:kern w:val="2"/>
      <w:sz w:val="32"/>
      <w:szCs w:val="24"/>
      <w14:ligatures w14:val="standard"/>
    </w:rPr>
  </w:style>
  <w:style w:type="paragraph" w:styleId="Header">
    <w:name w:val="header"/>
    <w:basedOn w:val="Normal"/>
    <w:link w:val="HeaderChar"/>
    <w:uiPriority w:val="99"/>
    <w:unhideWhenUsed/>
    <w:rsid w:val="00FE4359"/>
    <w:pPr>
      <w:tabs>
        <w:tab w:val="center" w:pos="4680"/>
        <w:tab w:val="right" w:pos="9360"/>
      </w:tabs>
      <w:spacing w:line="240" w:lineRule="auto"/>
    </w:pPr>
  </w:style>
  <w:style w:type="character" w:customStyle="1" w:styleId="HeaderChar">
    <w:name w:val="Header Char"/>
    <w:basedOn w:val="DefaultParagraphFont"/>
    <w:link w:val="Header"/>
    <w:uiPriority w:val="99"/>
    <w:rsid w:val="00FE4359"/>
    <w:rPr>
      <w:rFonts w:ascii="Times New Roman" w:hAnsi="Times New Roman" w:cs="Times New Roman"/>
      <w:sz w:val="24"/>
      <w:szCs w:val="24"/>
    </w:rPr>
  </w:style>
  <w:style w:type="paragraph" w:styleId="Footer">
    <w:name w:val="footer"/>
    <w:basedOn w:val="Normal"/>
    <w:link w:val="FooterChar"/>
    <w:uiPriority w:val="99"/>
    <w:unhideWhenUsed/>
    <w:rsid w:val="00FE4359"/>
    <w:pPr>
      <w:tabs>
        <w:tab w:val="center" w:pos="4680"/>
        <w:tab w:val="right" w:pos="9360"/>
      </w:tabs>
      <w:spacing w:line="240" w:lineRule="auto"/>
    </w:pPr>
  </w:style>
  <w:style w:type="character" w:customStyle="1" w:styleId="FooterChar">
    <w:name w:val="Footer Char"/>
    <w:basedOn w:val="DefaultParagraphFont"/>
    <w:link w:val="Footer"/>
    <w:uiPriority w:val="99"/>
    <w:rsid w:val="00FE4359"/>
    <w:rPr>
      <w:rFonts w:ascii="Times New Roman" w:hAnsi="Times New Roman" w:cs="Times New Roman"/>
      <w:sz w:val="24"/>
      <w:szCs w:val="24"/>
    </w:rPr>
  </w:style>
  <w:style w:type="character" w:customStyle="1" w:styleId="Heading2Char">
    <w:name w:val="Heading 2 Char"/>
    <w:basedOn w:val="DefaultParagraphFont"/>
    <w:link w:val="Heading2"/>
    <w:uiPriority w:val="9"/>
    <w:rsid w:val="002059C0"/>
    <w:rPr>
      <w:rFonts w:ascii="Palatino Linotype" w:hAnsi="Palatino Linotype" w:cs="Times New Roman"/>
      <w:b/>
      <w:kern w:val="2"/>
      <w:sz w:val="28"/>
      <w:szCs w:val="24"/>
      <w14:ligatures w14:val="standard"/>
    </w:rPr>
  </w:style>
  <w:style w:type="paragraph" w:styleId="ListParagraph">
    <w:name w:val="List Paragraph"/>
    <w:basedOn w:val="Normal"/>
    <w:uiPriority w:val="34"/>
    <w:qFormat/>
    <w:rsid w:val="00655602"/>
    <w:pPr>
      <w:ind w:left="720"/>
      <w:contextualSpacing/>
    </w:pPr>
  </w:style>
  <w:style w:type="paragraph" w:styleId="NoSpacing">
    <w:name w:val="No Spacing"/>
    <w:uiPriority w:val="1"/>
    <w:qFormat/>
    <w:rsid w:val="002128C0"/>
    <w:pPr>
      <w:spacing w:after="0" w:line="240" w:lineRule="auto"/>
      <w:jc w:val="both"/>
    </w:pPr>
    <w:rPr>
      <w:rFonts w:ascii="Palatino Linotype" w:hAnsi="Palatino Linotype" w:cs="Times New Roman"/>
      <w:kern w:val="2"/>
      <w:sz w:val="24"/>
      <w:szCs w:val="24"/>
      <w14:ligatures w14:val="standard"/>
    </w:rPr>
  </w:style>
  <w:style w:type="table" w:styleId="TableGrid">
    <w:name w:val="Table Grid"/>
    <w:basedOn w:val="TableNormal"/>
    <w:uiPriority w:val="39"/>
    <w:rsid w:val="002128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6528E"/>
    <w:rPr>
      <w:color w:val="0563C1" w:themeColor="hyperlink"/>
      <w:u w:val="single"/>
    </w:rPr>
  </w:style>
  <w:style w:type="character" w:styleId="UnresolvedMention">
    <w:name w:val="Unresolved Mention"/>
    <w:basedOn w:val="DefaultParagraphFont"/>
    <w:uiPriority w:val="99"/>
    <w:semiHidden/>
    <w:unhideWhenUsed/>
    <w:rsid w:val="00D6528E"/>
    <w:rPr>
      <w:color w:val="605E5C"/>
      <w:shd w:val="clear" w:color="auto" w:fill="E1DFDD"/>
    </w:rPr>
  </w:style>
  <w:style w:type="paragraph" w:styleId="BalloonText">
    <w:name w:val="Balloon Text"/>
    <w:basedOn w:val="Normal"/>
    <w:link w:val="BalloonTextChar"/>
    <w:uiPriority w:val="99"/>
    <w:semiHidden/>
    <w:unhideWhenUsed/>
    <w:rsid w:val="00F862F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62F9"/>
    <w:rPr>
      <w:rFonts w:ascii="Segoe UI" w:hAnsi="Segoe UI" w:cs="Segoe UI"/>
      <w:kern w:val="2"/>
      <w:sz w:val="18"/>
      <w:szCs w:val="18"/>
      <w14:ligatures w14:val="standard"/>
    </w:rPr>
  </w:style>
  <w:style w:type="paragraph" w:styleId="Title">
    <w:name w:val="Title"/>
    <w:basedOn w:val="Heading1"/>
    <w:next w:val="Normal"/>
    <w:link w:val="TitleChar"/>
    <w:uiPriority w:val="10"/>
    <w:qFormat/>
    <w:rsid w:val="00B143E4"/>
    <w:pPr>
      <w:spacing w:before="240" w:after="240"/>
    </w:pPr>
    <w:rPr>
      <w:sz w:val="48"/>
    </w:rPr>
  </w:style>
  <w:style w:type="character" w:customStyle="1" w:styleId="TitleChar">
    <w:name w:val="Title Char"/>
    <w:basedOn w:val="DefaultParagraphFont"/>
    <w:link w:val="Title"/>
    <w:uiPriority w:val="10"/>
    <w:rsid w:val="00B143E4"/>
    <w:rPr>
      <w:rFonts w:ascii="Palatino Linotype" w:hAnsi="Palatino Linotype" w:cs="Times New Roman"/>
      <w:b/>
      <w:kern w:val="2"/>
      <w:sz w:val="48"/>
      <w:szCs w:val="24"/>
      <w14:ligatures w14:val="standard"/>
    </w:rPr>
  </w:style>
  <w:style w:type="character" w:customStyle="1" w:styleId="Heading3Char">
    <w:name w:val="Heading 3 Char"/>
    <w:basedOn w:val="DefaultParagraphFont"/>
    <w:link w:val="Heading3"/>
    <w:uiPriority w:val="9"/>
    <w:rsid w:val="00703B73"/>
    <w:rPr>
      <w:rFonts w:ascii="Palatino Linotype" w:hAnsi="Palatino Linotype" w:cs="Times New Roman"/>
      <w:b/>
      <w:kern w:val="2"/>
      <w:sz w:val="24"/>
      <w:szCs w:val="24"/>
      <w14:ligatures w14:val="standard"/>
    </w:rPr>
  </w:style>
  <w:style w:type="character" w:customStyle="1" w:styleId="Heading4Char">
    <w:name w:val="Heading 4 Char"/>
    <w:basedOn w:val="DefaultParagraphFont"/>
    <w:link w:val="Heading4"/>
    <w:uiPriority w:val="9"/>
    <w:semiHidden/>
    <w:rsid w:val="00703B73"/>
    <w:rPr>
      <w:rFonts w:asciiTheme="majorHAnsi" w:eastAsiaTheme="majorEastAsia" w:hAnsiTheme="majorHAnsi" w:cstheme="majorBidi"/>
      <w:i/>
      <w:iCs/>
      <w:color w:val="2E74B5" w:themeColor="accent1" w:themeShade="BF"/>
      <w:kern w:val="2"/>
      <w:sz w:val="24"/>
      <w:szCs w:val="24"/>
      <w14:ligatures w14:val="standard"/>
    </w:rPr>
  </w:style>
  <w:style w:type="character" w:customStyle="1" w:styleId="Heading5Char">
    <w:name w:val="Heading 5 Char"/>
    <w:basedOn w:val="DefaultParagraphFont"/>
    <w:link w:val="Heading5"/>
    <w:uiPriority w:val="9"/>
    <w:semiHidden/>
    <w:rsid w:val="00703B73"/>
    <w:rPr>
      <w:rFonts w:asciiTheme="majorHAnsi" w:eastAsiaTheme="majorEastAsia" w:hAnsiTheme="majorHAnsi" w:cstheme="majorBidi"/>
      <w:color w:val="2E74B5" w:themeColor="accent1" w:themeShade="BF"/>
      <w:kern w:val="2"/>
      <w:sz w:val="24"/>
      <w:szCs w:val="24"/>
      <w14:ligatures w14:val="standard"/>
    </w:rPr>
  </w:style>
  <w:style w:type="character" w:customStyle="1" w:styleId="Heading6Char">
    <w:name w:val="Heading 6 Char"/>
    <w:basedOn w:val="DefaultParagraphFont"/>
    <w:link w:val="Heading6"/>
    <w:uiPriority w:val="9"/>
    <w:semiHidden/>
    <w:rsid w:val="00703B73"/>
    <w:rPr>
      <w:rFonts w:asciiTheme="majorHAnsi" w:eastAsiaTheme="majorEastAsia" w:hAnsiTheme="majorHAnsi" w:cstheme="majorBidi"/>
      <w:color w:val="1F4D78" w:themeColor="accent1" w:themeShade="7F"/>
      <w:kern w:val="2"/>
      <w:sz w:val="24"/>
      <w:szCs w:val="24"/>
      <w14:ligatures w14:val="standard"/>
    </w:rPr>
  </w:style>
  <w:style w:type="character" w:customStyle="1" w:styleId="Heading7Char">
    <w:name w:val="Heading 7 Char"/>
    <w:basedOn w:val="DefaultParagraphFont"/>
    <w:link w:val="Heading7"/>
    <w:uiPriority w:val="9"/>
    <w:semiHidden/>
    <w:rsid w:val="00703B73"/>
    <w:rPr>
      <w:rFonts w:asciiTheme="majorHAnsi" w:eastAsiaTheme="majorEastAsia" w:hAnsiTheme="majorHAnsi" w:cstheme="majorBidi"/>
      <w:i/>
      <w:iCs/>
      <w:color w:val="1F4D78" w:themeColor="accent1" w:themeShade="7F"/>
      <w:kern w:val="2"/>
      <w:sz w:val="24"/>
      <w:szCs w:val="24"/>
      <w14:ligatures w14:val="standard"/>
    </w:rPr>
  </w:style>
  <w:style w:type="character" w:customStyle="1" w:styleId="Heading8Char">
    <w:name w:val="Heading 8 Char"/>
    <w:basedOn w:val="DefaultParagraphFont"/>
    <w:link w:val="Heading8"/>
    <w:uiPriority w:val="9"/>
    <w:semiHidden/>
    <w:rsid w:val="00703B73"/>
    <w:rPr>
      <w:rFonts w:asciiTheme="majorHAnsi" w:eastAsiaTheme="majorEastAsia" w:hAnsiTheme="majorHAnsi" w:cstheme="majorBidi"/>
      <w:color w:val="272727" w:themeColor="text1" w:themeTint="D8"/>
      <w:kern w:val="2"/>
      <w:sz w:val="21"/>
      <w:szCs w:val="21"/>
      <w14:ligatures w14:val="standard"/>
    </w:rPr>
  </w:style>
  <w:style w:type="character" w:customStyle="1" w:styleId="Heading9Char">
    <w:name w:val="Heading 9 Char"/>
    <w:basedOn w:val="DefaultParagraphFont"/>
    <w:link w:val="Heading9"/>
    <w:uiPriority w:val="9"/>
    <w:semiHidden/>
    <w:rsid w:val="00703B73"/>
    <w:rPr>
      <w:rFonts w:asciiTheme="majorHAnsi" w:eastAsiaTheme="majorEastAsia" w:hAnsiTheme="majorHAnsi" w:cstheme="majorBidi"/>
      <w:i/>
      <w:iCs/>
      <w:color w:val="272727" w:themeColor="text1" w:themeTint="D8"/>
      <w:kern w:val="2"/>
      <w:sz w:val="21"/>
      <w:szCs w:val="21"/>
      <w14:ligatures w14:val="standard"/>
    </w:rPr>
  </w:style>
  <w:style w:type="paragraph" w:customStyle="1" w:styleId="Figure">
    <w:name w:val="Figure"/>
    <w:basedOn w:val="Normal"/>
    <w:link w:val="FigureChar"/>
    <w:qFormat/>
    <w:rsid w:val="0011486F"/>
    <w:pPr>
      <w:jc w:val="center"/>
    </w:pPr>
    <w:rPr>
      <w:b/>
      <w:noProof/>
      <w14:ligatures w14:val="none"/>
    </w:rPr>
  </w:style>
  <w:style w:type="paragraph" w:styleId="Caption">
    <w:name w:val="caption"/>
    <w:basedOn w:val="Normal"/>
    <w:next w:val="Normal"/>
    <w:uiPriority w:val="35"/>
    <w:unhideWhenUsed/>
    <w:qFormat/>
    <w:rsid w:val="00767C34"/>
    <w:pPr>
      <w:spacing w:after="200" w:line="240" w:lineRule="auto"/>
    </w:pPr>
    <w:rPr>
      <w:i/>
      <w:iCs/>
      <w:color w:val="44546A" w:themeColor="text2"/>
      <w:sz w:val="18"/>
      <w:szCs w:val="18"/>
    </w:rPr>
  </w:style>
  <w:style w:type="character" w:customStyle="1" w:styleId="FigureChar">
    <w:name w:val="Figure Char"/>
    <w:basedOn w:val="DefaultParagraphFont"/>
    <w:link w:val="Figure"/>
    <w:rsid w:val="0011486F"/>
    <w:rPr>
      <w:rFonts w:ascii="Palatino Linotype" w:hAnsi="Palatino Linotype" w:cs="Times New Roman"/>
      <w:b/>
      <w:noProof/>
      <w:kern w:val="2"/>
      <w:sz w:val="24"/>
      <w:szCs w:val="24"/>
    </w:rPr>
  </w:style>
  <w:style w:type="character" w:styleId="FollowedHyperlink">
    <w:name w:val="FollowedHyperlink"/>
    <w:basedOn w:val="DefaultParagraphFont"/>
    <w:uiPriority w:val="99"/>
    <w:semiHidden/>
    <w:unhideWhenUsed/>
    <w:rsid w:val="00F004E8"/>
    <w:rPr>
      <w:color w:val="954F72" w:themeColor="followedHyperlink"/>
      <w:u w:val="single"/>
    </w:rPr>
  </w:style>
  <w:style w:type="character" w:styleId="PlaceholderText">
    <w:name w:val="Placeholder Text"/>
    <w:basedOn w:val="DefaultParagraphFont"/>
    <w:uiPriority w:val="99"/>
    <w:semiHidden/>
    <w:rsid w:val="00AC425B"/>
    <w:rPr>
      <w:color w:val="808080"/>
    </w:rPr>
  </w:style>
  <w:style w:type="paragraph" w:customStyle="1" w:styleId="TextBox">
    <w:name w:val="Text Box"/>
    <w:basedOn w:val="Normal"/>
    <w:link w:val="TextBoxChar"/>
    <w:qFormat/>
    <w:rsid w:val="0028286E"/>
  </w:style>
  <w:style w:type="character" w:customStyle="1" w:styleId="TextBoxChar">
    <w:name w:val="Text Box Char"/>
    <w:basedOn w:val="DefaultParagraphFont"/>
    <w:link w:val="TextBox"/>
    <w:rsid w:val="0028286E"/>
    <w:rPr>
      <w:rFonts w:ascii="Palatino Linotype" w:hAnsi="Palatino Linotype" w:cs="Times New Roman"/>
      <w:kern w:val="2"/>
      <w:sz w:val="24"/>
      <w:szCs w:val="24"/>
      <w14:ligatures w14:val="standard"/>
    </w:rPr>
  </w:style>
  <w:style w:type="character" w:styleId="CommentReference">
    <w:name w:val="annotation reference"/>
    <w:basedOn w:val="DefaultParagraphFont"/>
    <w:uiPriority w:val="99"/>
    <w:semiHidden/>
    <w:unhideWhenUsed/>
    <w:rsid w:val="00E3455C"/>
    <w:rPr>
      <w:sz w:val="16"/>
      <w:szCs w:val="16"/>
    </w:rPr>
  </w:style>
  <w:style w:type="paragraph" w:styleId="CommentText">
    <w:name w:val="annotation text"/>
    <w:basedOn w:val="Normal"/>
    <w:link w:val="CommentTextChar"/>
    <w:uiPriority w:val="99"/>
    <w:semiHidden/>
    <w:unhideWhenUsed/>
    <w:rsid w:val="00E3455C"/>
    <w:pPr>
      <w:spacing w:line="240" w:lineRule="auto"/>
    </w:pPr>
    <w:rPr>
      <w:sz w:val="20"/>
      <w:szCs w:val="20"/>
    </w:rPr>
  </w:style>
  <w:style w:type="character" w:customStyle="1" w:styleId="CommentTextChar">
    <w:name w:val="Comment Text Char"/>
    <w:basedOn w:val="DefaultParagraphFont"/>
    <w:link w:val="CommentText"/>
    <w:uiPriority w:val="99"/>
    <w:semiHidden/>
    <w:rsid w:val="00E3455C"/>
    <w:rPr>
      <w:rFonts w:ascii="Palatino Linotype" w:hAnsi="Palatino Linotype" w:cs="Times New Roman"/>
      <w:kern w:val="2"/>
      <w:sz w:val="20"/>
      <w:szCs w:val="20"/>
      <w:lang w:val="en-AU"/>
      <w14:ligatures w14:val="standard"/>
    </w:rPr>
  </w:style>
  <w:style w:type="paragraph" w:styleId="CommentSubject">
    <w:name w:val="annotation subject"/>
    <w:basedOn w:val="CommentText"/>
    <w:next w:val="CommentText"/>
    <w:link w:val="CommentSubjectChar"/>
    <w:uiPriority w:val="99"/>
    <w:semiHidden/>
    <w:unhideWhenUsed/>
    <w:rsid w:val="00E3455C"/>
    <w:rPr>
      <w:b/>
      <w:bCs/>
    </w:rPr>
  </w:style>
  <w:style w:type="character" w:customStyle="1" w:styleId="CommentSubjectChar">
    <w:name w:val="Comment Subject Char"/>
    <w:basedOn w:val="CommentTextChar"/>
    <w:link w:val="CommentSubject"/>
    <w:uiPriority w:val="99"/>
    <w:semiHidden/>
    <w:rsid w:val="00E3455C"/>
    <w:rPr>
      <w:rFonts w:ascii="Palatino Linotype" w:hAnsi="Palatino Linotype" w:cs="Times New Roman"/>
      <w:b/>
      <w:bCs/>
      <w:kern w:val="2"/>
      <w:sz w:val="20"/>
      <w:szCs w:val="20"/>
      <w:lang w:val="en-AU"/>
      <w14:ligatures w14:val="standar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997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D64FAD-EB7D-4B5D-AFB4-9995326BFE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TotalTime>
  <Pages>17</Pages>
  <Words>1959</Words>
  <Characters>1117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g Young Lee</dc:creator>
  <cp:keywords/>
  <dc:description/>
  <cp:lastModifiedBy>Dongju Lee</cp:lastModifiedBy>
  <cp:revision>19</cp:revision>
  <cp:lastPrinted>2018-09-04T16:46:00Z</cp:lastPrinted>
  <dcterms:created xsi:type="dcterms:W3CDTF">2018-09-11T15:15:00Z</dcterms:created>
  <dcterms:modified xsi:type="dcterms:W3CDTF">2018-09-12T02:50:00Z</dcterms:modified>
</cp:coreProperties>
</file>